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6CC62C" w14:textId="747A735A" w:rsidR="00FB7B23" w:rsidRPr="00CC40AB" w:rsidRDefault="00FB7B23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  <w:bookmarkStart w:id="0" w:name="_Hlk9866173"/>
      <w:r w:rsidRPr="00CC40AB">
        <w:rPr>
          <w:rFonts w:ascii="Myriad Pro" w:hAnsi="Myriad Pro"/>
          <w:b/>
          <w:bCs/>
          <w:sz w:val="24"/>
          <w:szCs w:val="24"/>
          <w:lang w:val="uk-UA"/>
        </w:rPr>
        <w:t>АПЛІКАЦІЙНА ФОРМА</w:t>
      </w:r>
    </w:p>
    <w:p w14:paraId="5A722708" w14:textId="77777777" w:rsidR="00560098" w:rsidRPr="00CC40AB" w:rsidRDefault="00560098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</w:p>
    <w:p w14:paraId="0340DDA8" w14:textId="77777777" w:rsidR="00FB7B23" w:rsidRPr="00CC40AB" w:rsidRDefault="00FB7B23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  <w:r w:rsidRPr="00CC40AB">
        <w:rPr>
          <w:rFonts w:ascii="Myriad Pro" w:hAnsi="Myriad Pro"/>
          <w:b/>
          <w:bCs/>
          <w:sz w:val="24"/>
          <w:szCs w:val="24"/>
          <w:lang w:val="uk-UA"/>
        </w:rPr>
        <w:t xml:space="preserve">ІНФОРМАЦІЯ ПРО ОРГАНІЗАЦІЮ ЗАЯВНИКА </w:t>
      </w:r>
    </w:p>
    <w:p w14:paraId="6A84392A" w14:textId="77777777" w:rsidR="00FB7B23" w:rsidRPr="00CC40AB" w:rsidRDefault="00FB7B23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12"/>
        <w:gridCol w:w="6498"/>
      </w:tblGrid>
      <w:tr w:rsidR="00FB7B23" w:rsidRPr="00344E78" w14:paraId="2E158DE4" w14:textId="77777777" w:rsidTr="00FB7B23">
        <w:tc>
          <w:tcPr>
            <w:tcW w:w="1938" w:type="pct"/>
          </w:tcPr>
          <w:p w14:paraId="6D91F6DF" w14:textId="2D6F9F33" w:rsidR="00FB7B23" w:rsidRPr="00CC40AB" w:rsidRDefault="00FB7B23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bookmarkStart w:id="1" w:name="OLE_LINK1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Офіційна повна назва організації</w:t>
            </w:r>
            <w:r w:rsidR="001D3358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-заявника</w:t>
            </w:r>
          </w:p>
        </w:tc>
        <w:tc>
          <w:tcPr>
            <w:tcW w:w="3062" w:type="pct"/>
          </w:tcPr>
          <w:p w14:paraId="13B8A819" w14:textId="3103DFFE" w:rsidR="00FB7B23" w:rsidRPr="00CC40AB" w:rsidRDefault="009C34E8" w:rsidP="00921436">
            <w:pPr>
              <w:pStyle w:val="NoSpacing1"/>
              <w:ind w:right="566"/>
              <w:rPr>
                <w:rFonts w:ascii="Myriad Pro" w:hAnsi="Myriad Pro"/>
                <w:b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українською мовою </w:t>
            </w:r>
          </w:p>
        </w:tc>
      </w:tr>
      <w:tr w:rsidR="000678C9" w:rsidRPr="00344E78" w14:paraId="43C64060" w14:textId="77777777" w:rsidTr="00FB7B23">
        <w:tc>
          <w:tcPr>
            <w:tcW w:w="1938" w:type="pct"/>
          </w:tcPr>
          <w:p w14:paraId="18E16E28" w14:textId="27A89CD1" w:rsidR="000678C9" w:rsidRPr="00CC40AB" w:rsidRDefault="000678C9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Офіційна повна назва організації-заявника</w:t>
            </w:r>
          </w:p>
        </w:tc>
        <w:tc>
          <w:tcPr>
            <w:tcW w:w="3062" w:type="pct"/>
          </w:tcPr>
          <w:p w14:paraId="1B4BBE0A" w14:textId="2E84C860" w:rsidR="000678C9" w:rsidRPr="00CC40AB" w:rsidRDefault="000678C9" w:rsidP="00921436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англійською мовою</w:t>
            </w:r>
          </w:p>
        </w:tc>
      </w:tr>
      <w:tr w:rsidR="00FB7B23" w:rsidRPr="00CC40AB" w14:paraId="4AB4D80F" w14:textId="77777777" w:rsidTr="00FB7B23">
        <w:tc>
          <w:tcPr>
            <w:tcW w:w="1938" w:type="pct"/>
          </w:tcPr>
          <w:p w14:paraId="13A5F3A6" w14:textId="4E3D2C37" w:rsidR="00FB7B23" w:rsidRPr="00CC40AB" w:rsidRDefault="00B16AD1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Організаційний статус (код неприбутковості)</w:t>
            </w:r>
          </w:p>
        </w:tc>
        <w:tc>
          <w:tcPr>
            <w:tcW w:w="3062" w:type="pct"/>
          </w:tcPr>
          <w:p w14:paraId="6080DD40" w14:textId="4BB17B3D" w:rsidR="00FB7B23" w:rsidRPr="00CC40AB" w:rsidRDefault="00FB7B23" w:rsidP="008F70EB">
            <w:pPr>
              <w:pStyle w:val="NoSpacing1"/>
              <w:ind w:right="566" w:firstLine="284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FB7B23" w:rsidRPr="00CC40AB" w14:paraId="19492729" w14:textId="77777777" w:rsidTr="00FB7B23">
        <w:tc>
          <w:tcPr>
            <w:tcW w:w="1938" w:type="pct"/>
          </w:tcPr>
          <w:p w14:paraId="16D1A24D" w14:textId="649A7A0A" w:rsidR="00FB7B23" w:rsidRPr="00CC40AB" w:rsidRDefault="00FB7B23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Рік </w:t>
            </w:r>
            <w:r w:rsidR="00242983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і місяць 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реєстрації</w:t>
            </w:r>
          </w:p>
        </w:tc>
        <w:tc>
          <w:tcPr>
            <w:tcW w:w="3062" w:type="pct"/>
          </w:tcPr>
          <w:p w14:paraId="034C1834" w14:textId="29E2F231" w:rsidR="00FB7B23" w:rsidRPr="00CC40AB" w:rsidRDefault="00242983" w:rsidP="001D7988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proofErr w:type="spellStart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мм.рррр</w:t>
            </w:r>
            <w:proofErr w:type="spellEnd"/>
          </w:p>
        </w:tc>
      </w:tr>
      <w:tr w:rsidR="00FB7B23" w:rsidRPr="00CC40AB" w14:paraId="247D9A93" w14:textId="77777777" w:rsidTr="00FB7B23">
        <w:tc>
          <w:tcPr>
            <w:tcW w:w="1938" w:type="pct"/>
          </w:tcPr>
          <w:p w14:paraId="26700014" w14:textId="6BC77BC7" w:rsidR="00FB7B23" w:rsidRPr="00CC40AB" w:rsidRDefault="009C34E8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Код </w:t>
            </w:r>
            <w:r w:rsidR="00FB7B23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ЄДРПОУ</w:t>
            </w:r>
          </w:p>
        </w:tc>
        <w:tc>
          <w:tcPr>
            <w:tcW w:w="3062" w:type="pct"/>
          </w:tcPr>
          <w:p w14:paraId="31BFC1E1" w14:textId="77777777" w:rsidR="00FB7B23" w:rsidRPr="00CC40AB" w:rsidRDefault="00FB7B23" w:rsidP="008F70EB">
            <w:pPr>
              <w:pStyle w:val="NoSpacing1"/>
              <w:ind w:right="566" w:firstLine="284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F654CD" w:rsidRPr="00CC40AB" w14:paraId="14E3E1A5" w14:textId="77777777" w:rsidTr="00FB7B23">
        <w:tc>
          <w:tcPr>
            <w:tcW w:w="1938" w:type="pct"/>
          </w:tcPr>
          <w:p w14:paraId="52120E44" w14:textId="2AB920FF" w:rsidR="00F654CD" w:rsidRPr="00CC40AB" w:rsidRDefault="000731CB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Місце реєстрації</w:t>
            </w:r>
          </w:p>
        </w:tc>
        <w:tc>
          <w:tcPr>
            <w:tcW w:w="3062" w:type="pct"/>
          </w:tcPr>
          <w:p w14:paraId="19BA232B" w14:textId="423A7B06" w:rsidR="00F654CD" w:rsidRPr="00CC40AB" w:rsidRDefault="00F654CD" w:rsidP="00F654CD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аселений пункт, район, область</w:t>
            </w:r>
          </w:p>
        </w:tc>
      </w:tr>
      <w:tr w:rsidR="00D67913" w:rsidRPr="00CC40AB" w14:paraId="4E64269E" w14:textId="77777777" w:rsidTr="00FB7B23">
        <w:tc>
          <w:tcPr>
            <w:tcW w:w="1938" w:type="pct"/>
          </w:tcPr>
          <w:p w14:paraId="4B8337A8" w14:textId="2221E729" w:rsidR="00D67913" w:rsidRPr="00CC40AB" w:rsidRDefault="00D67913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ІБ керівника організації</w:t>
            </w:r>
          </w:p>
        </w:tc>
        <w:tc>
          <w:tcPr>
            <w:tcW w:w="3062" w:type="pct"/>
          </w:tcPr>
          <w:p w14:paraId="03FAFA62" w14:textId="77777777" w:rsidR="00D67913" w:rsidRPr="00CC40AB" w:rsidRDefault="00D67913" w:rsidP="00F654CD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AC7F9D" w:rsidRPr="00105813" w14:paraId="38DBDF30" w14:textId="77777777" w:rsidTr="00FB7B23">
        <w:tc>
          <w:tcPr>
            <w:tcW w:w="1938" w:type="pct"/>
          </w:tcPr>
          <w:p w14:paraId="74EA05E2" w14:textId="4C694A3B" w:rsidR="00AC7F9D" w:rsidRPr="00CC40AB" w:rsidRDefault="00AC7F9D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Офіційна назва посади керівника організації, що має зазначатися у договорі</w:t>
            </w:r>
          </w:p>
        </w:tc>
        <w:tc>
          <w:tcPr>
            <w:tcW w:w="3062" w:type="pct"/>
          </w:tcPr>
          <w:p w14:paraId="50F096F4" w14:textId="77777777" w:rsidR="00AC7F9D" w:rsidRPr="00CC40AB" w:rsidRDefault="00AC7F9D" w:rsidP="00F654CD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AC7F9D" w:rsidRPr="00CC40AB" w14:paraId="000DA8C7" w14:textId="77777777" w:rsidTr="00FB7B23">
        <w:tc>
          <w:tcPr>
            <w:tcW w:w="1938" w:type="pct"/>
          </w:tcPr>
          <w:p w14:paraId="74138B3D" w14:textId="58CB7F01" w:rsidR="00AC7F9D" w:rsidRPr="00CC40AB" w:rsidRDefault="00AC7F9D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Контактний телефон керівника організації</w:t>
            </w:r>
          </w:p>
        </w:tc>
        <w:tc>
          <w:tcPr>
            <w:tcW w:w="3062" w:type="pct"/>
          </w:tcPr>
          <w:p w14:paraId="2CD199FF" w14:textId="77777777" w:rsidR="00AC7F9D" w:rsidRPr="00CC40AB" w:rsidRDefault="00AC7F9D" w:rsidP="00F654CD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AC7F9D" w:rsidRPr="00CC40AB" w14:paraId="796241AE" w14:textId="77777777" w:rsidTr="00FB7B23">
        <w:tc>
          <w:tcPr>
            <w:tcW w:w="1938" w:type="pct"/>
          </w:tcPr>
          <w:p w14:paraId="606887E0" w14:textId="7CB4E145" w:rsidR="00AC7F9D" w:rsidRPr="00CC40AB" w:rsidRDefault="00AC7F9D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3062" w:type="pct"/>
          </w:tcPr>
          <w:p w14:paraId="25318FB1" w14:textId="77777777" w:rsidR="00AC7F9D" w:rsidRPr="00CC40AB" w:rsidRDefault="00AC7F9D" w:rsidP="00F654CD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FB7B23" w:rsidRPr="00CC40AB" w14:paraId="34A4CCE5" w14:textId="77777777" w:rsidTr="00FB7B23">
        <w:tc>
          <w:tcPr>
            <w:tcW w:w="1938" w:type="pct"/>
          </w:tcPr>
          <w:p w14:paraId="419F6488" w14:textId="42DA861D" w:rsidR="00FB7B23" w:rsidRPr="00CC40AB" w:rsidRDefault="00FB7B23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ПІБ керівника </w:t>
            </w:r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у</w:t>
            </w:r>
          </w:p>
        </w:tc>
        <w:tc>
          <w:tcPr>
            <w:tcW w:w="3062" w:type="pct"/>
          </w:tcPr>
          <w:p w14:paraId="1AE09445" w14:textId="77777777" w:rsidR="00FB7B23" w:rsidRPr="00CC40AB" w:rsidRDefault="00FB7B23" w:rsidP="008F70EB">
            <w:pPr>
              <w:pStyle w:val="NoSpacing1"/>
              <w:ind w:right="566" w:firstLine="284"/>
              <w:rPr>
                <w:rFonts w:ascii="Myriad Pro" w:hAnsi="Myriad Pro"/>
                <w:b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FB7B23" w:rsidRPr="00CC40AB" w14:paraId="16C3F7DB" w14:textId="77777777" w:rsidTr="00FB7B23">
        <w:tc>
          <w:tcPr>
            <w:tcW w:w="1938" w:type="pct"/>
          </w:tcPr>
          <w:p w14:paraId="31553F04" w14:textId="20128F7E" w:rsidR="00FB7B23" w:rsidRPr="00CC40AB" w:rsidRDefault="00FB7B23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Контактний телефон</w:t>
            </w:r>
            <w:r w:rsidR="00AC7F9D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</w:p>
        </w:tc>
        <w:tc>
          <w:tcPr>
            <w:tcW w:w="3062" w:type="pct"/>
          </w:tcPr>
          <w:p w14:paraId="2E5F3D6B" w14:textId="6911B16E" w:rsidR="00FB7B23" w:rsidRPr="00CC40AB" w:rsidRDefault="00762552" w:rsidP="008F70EB">
            <w:pPr>
              <w:pStyle w:val="NoSpacing1"/>
              <w:ind w:right="566"/>
              <w:rPr>
                <w:rFonts w:ascii="Myriad Pro" w:hAnsi="Myriad Pro"/>
                <w:b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+380</w:t>
            </w:r>
          </w:p>
        </w:tc>
      </w:tr>
      <w:tr w:rsidR="00FB7B23" w:rsidRPr="00CC40AB" w14:paraId="362AA06C" w14:textId="77777777" w:rsidTr="00FB7B23">
        <w:tc>
          <w:tcPr>
            <w:tcW w:w="1938" w:type="pct"/>
          </w:tcPr>
          <w:p w14:paraId="7708590F" w14:textId="423317A4" w:rsidR="00FB7B23" w:rsidRPr="00CC40AB" w:rsidRDefault="00FB7B23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3062" w:type="pct"/>
          </w:tcPr>
          <w:p w14:paraId="164D7FC0" w14:textId="77777777" w:rsidR="00FB7B23" w:rsidRPr="00CC40AB" w:rsidRDefault="00FB7B23" w:rsidP="008F70EB">
            <w:pPr>
              <w:pStyle w:val="NoSpacing1"/>
              <w:ind w:right="566" w:firstLine="284"/>
              <w:rPr>
                <w:rFonts w:ascii="Myriad Pro" w:hAnsi="Myriad Pro"/>
                <w:b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9D4400" w:rsidRPr="00105813" w14:paraId="51B97F6E" w14:textId="77777777" w:rsidTr="00FB7B23">
        <w:tc>
          <w:tcPr>
            <w:tcW w:w="1938" w:type="pct"/>
          </w:tcPr>
          <w:p w14:paraId="50F54BEF" w14:textId="00A1898F" w:rsidR="009D4400" w:rsidRPr="00CC40AB" w:rsidRDefault="009D4400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ПІБ </w:t>
            </w:r>
            <w:r w:rsidR="001D7988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фінансового фахівця / 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бухгалтера проєкту</w:t>
            </w:r>
          </w:p>
        </w:tc>
        <w:tc>
          <w:tcPr>
            <w:tcW w:w="3062" w:type="pct"/>
          </w:tcPr>
          <w:p w14:paraId="6D6EE0F8" w14:textId="77777777" w:rsidR="009D4400" w:rsidRPr="00CC40AB" w:rsidRDefault="009D4400" w:rsidP="008F70EB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9D4400" w:rsidRPr="00105813" w14:paraId="41D9FA55" w14:textId="77777777" w:rsidTr="00FB7B23">
        <w:tc>
          <w:tcPr>
            <w:tcW w:w="1938" w:type="pct"/>
          </w:tcPr>
          <w:p w14:paraId="64216ECA" w14:textId="71BD82AB" w:rsidR="009D4400" w:rsidRPr="00CC40AB" w:rsidRDefault="009D4400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Контактний телефон </w:t>
            </w:r>
            <w:r w:rsidR="001D7988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фінансового фахівця / бухгалтера проєкту</w:t>
            </w:r>
          </w:p>
        </w:tc>
        <w:tc>
          <w:tcPr>
            <w:tcW w:w="3062" w:type="pct"/>
          </w:tcPr>
          <w:p w14:paraId="71A42986" w14:textId="32A63DCD" w:rsidR="009D4400" w:rsidRPr="00CC40AB" w:rsidRDefault="009D4400" w:rsidP="008F70EB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9D4400" w:rsidRPr="00105813" w14:paraId="7A687099" w14:textId="77777777" w:rsidTr="00FB7B23">
        <w:tc>
          <w:tcPr>
            <w:tcW w:w="1938" w:type="pct"/>
          </w:tcPr>
          <w:p w14:paraId="1F64F334" w14:textId="60C20521" w:rsidR="009D4400" w:rsidRPr="00CC40AB" w:rsidRDefault="009D4400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3062" w:type="pct"/>
          </w:tcPr>
          <w:p w14:paraId="7ED2DCAA" w14:textId="77777777" w:rsidR="009D4400" w:rsidRPr="00CC40AB" w:rsidRDefault="009D4400" w:rsidP="008F70EB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1D7988" w:rsidRPr="00105813" w14:paraId="3CD303C9" w14:textId="77777777" w:rsidTr="00FB7B23">
        <w:tc>
          <w:tcPr>
            <w:tcW w:w="1938" w:type="pct"/>
          </w:tcPr>
          <w:p w14:paraId="4D559230" w14:textId="64F83C9D" w:rsidR="001D7988" w:rsidRPr="00CC40AB" w:rsidRDefault="001D7988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Корпоративний e-</w:t>
            </w:r>
            <w:proofErr w:type="spellStart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mail</w:t>
            </w:r>
            <w:proofErr w:type="spellEnd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що використовується для листування (за наявності)</w:t>
            </w:r>
          </w:p>
        </w:tc>
        <w:tc>
          <w:tcPr>
            <w:tcW w:w="3062" w:type="pct"/>
          </w:tcPr>
          <w:p w14:paraId="66D60D8F" w14:textId="77777777" w:rsidR="001D7988" w:rsidRPr="00CC40AB" w:rsidRDefault="001D7988" w:rsidP="008F70EB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0678C9" w:rsidRPr="00105813" w14:paraId="404C4E37" w14:textId="77777777" w:rsidTr="00FB7B23">
        <w:tc>
          <w:tcPr>
            <w:tcW w:w="1938" w:type="pct"/>
          </w:tcPr>
          <w:p w14:paraId="3A3A9539" w14:textId="44490C2E" w:rsidR="000678C9" w:rsidRPr="00CC40AB" w:rsidRDefault="000678C9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Додатковий 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e-</w:t>
            </w:r>
            <w:proofErr w:type="spellStart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mail</w:t>
            </w:r>
            <w:proofErr w:type="spellEnd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що використовується для листування (за наявності)</w:t>
            </w:r>
          </w:p>
        </w:tc>
        <w:tc>
          <w:tcPr>
            <w:tcW w:w="3062" w:type="pct"/>
          </w:tcPr>
          <w:p w14:paraId="747B7BE1" w14:textId="688D5977" w:rsidR="000678C9" w:rsidRPr="00CC40AB" w:rsidRDefault="000678C9" w:rsidP="008F70EB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FB7B23" w:rsidRPr="00105813" w14:paraId="638F2416" w14:textId="77777777" w:rsidTr="00FB7B23">
        <w:tc>
          <w:tcPr>
            <w:tcW w:w="1938" w:type="pct"/>
          </w:tcPr>
          <w:p w14:paraId="1C592781" w14:textId="2E580DA9" w:rsidR="00FB7B23" w:rsidRPr="00CC40AB" w:rsidRDefault="00FB7B23" w:rsidP="008F70EB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Юридична адреса організації</w:t>
            </w:r>
            <w:r w:rsidR="001D3358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3062" w:type="pct"/>
          </w:tcPr>
          <w:p w14:paraId="43E090E3" w14:textId="452CC505" w:rsidR="00FB7B23" w:rsidRPr="00CC40AB" w:rsidRDefault="00762552" w:rsidP="008F70EB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оштовий індекс, область, місто, вулиця, будинок/офіс)</w:t>
            </w:r>
          </w:p>
          <w:p w14:paraId="234D324B" w14:textId="433E30BD" w:rsidR="00D70970" w:rsidRPr="00CC40AB" w:rsidRDefault="00D70970" w:rsidP="008F70EB">
            <w:pPr>
              <w:pStyle w:val="NoSpacing1"/>
              <w:ind w:right="566"/>
              <w:rPr>
                <w:rFonts w:ascii="Myriad Pro" w:hAnsi="Myriad Pro"/>
                <w:b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1D3358" w:rsidRPr="00105813" w14:paraId="7F4C295B" w14:textId="77777777" w:rsidTr="00FB7B23">
        <w:tc>
          <w:tcPr>
            <w:tcW w:w="1938" w:type="pct"/>
          </w:tcPr>
          <w:p w14:paraId="68D54781" w14:textId="2B18F330" w:rsidR="001D3358" w:rsidRPr="00CC40AB" w:rsidRDefault="001D3358" w:rsidP="001D3358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Адреса офісу</w:t>
            </w:r>
            <w:r w:rsidR="00AC7F9D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організації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3062" w:type="pct"/>
          </w:tcPr>
          <w:p w14:paraId="0BCD8CC6" w14:textId="77777777" w:rsidR="001D3358" w:rsidRPr="00CC40AB" w:rsidRDefault="001D3358" w:rsidP="001D3358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(поштовий індекс, область, місто, вулиця, будинок/офіс)</w:t>
            </w:r>
          </w:p>
          <w:p w14:paraId="59251965" w14:textId="77777777" w:rsidR="001D3358" w:rsidRPr="00CC40AB" w:rsidRDefault="001D3358" w:rsidP="001D3358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1D3358" w:rsidRPr="00105813" w14:paraId="6397728F" w14:textId="77777777" w:rsidTr="00FB7B23">
        <w:tc>
          <w:tcPr>
            <w:tcW w:w="1938" w:type="pct"/>
          </w:tcPr>
          <w:p w14:paraId="05684CB8" w14:textId="32BA7FA6" w:rsidR="001D3358" w:rsidRPr="00CC40AB" w:rsidRDefault="001D3358" w:rsidP="001D3358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lastRenderedPageBreak/>
              <w:t xml:space="preserve">Адреса для кореспонденції (якщо відрізняється від адреси офісу): </w:t>
            </w:r>
          </w:p>
        </w:tc>
        <w:tc>
          <w:tcPr>
            <w:tcW w:w="3062" w:type="pct"/>
          </w:tcPr>
          <w:p w14:paraId="7397D051" w14:textId="77777777" w:rsidR="001D3358" w:rsidRPr="00CC40AB" w:rsidRDefault="001D3358" w:rsidP="001D3358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(поштовий індекс, область, місто, вулиця, будинок/офіс)</w:t>
            </w:r>
          </w:p>
          <w:p w14:paraId="0D53D177" w14:textId="19232038" w:rsidR="001D3358" w:rsidRPr="00CC40AB" w:rsidRDefault="001D3358" w:rsidP="001D3358">
            <w:pPr>
              <w:pStyle w:val="NoSpacing1"/>
              <w:ind w:right="566"/>
              <w:rPr>
                <w:rFonts w:ascii="Myriad Pro" w:hAnsi="Myriad Pro"/>
                <w:b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1D3358" w:rsidRPr="00344E78" w14:paraId="6D17DE50" w14:textId="77777777" w:rsidTr="00FB7B23">
        <w:tc>
          <w:tcPr>
            <w:tcW w:w="1938" w:type="pct"/>
          </w:tcPr>
          <w:p w14:paraId="377BC3FC" w14:textId="7106889D" w:rsidR="001D3358" w:rsidRPr="00CC40AB" w:rsidRDefault="001D3358" w:rsidP="001D3358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Інформація щодо Банківського рахунку організації-заявника</w:t>
            </w:r>
            <w:r w:rsidR="00242983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(</w:t>
            </w:r>
            <w:r w:rsidR="00242983" w:rsidRPr="00CC40AB">
              <w:rPr>
                <w:rFonts w:ascii="Myriad Pro" w:hAnsi="Myriad Pro"/>
                <w:b/>
                <w:sz w:val="24"/>
                <w:szCs w:val="24"/>
                <w:lang w:val="uk-UA"/>
              </w:rPr>
              <w:t>у форматі IBAN</w:t>
            </w:r>
            <w:r w:rsidR="00242983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)</w:t>
            </w:r>
            <w:r w:rsidR="000D216F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у гривні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:</w:t>
            </w:r>
          </w:p>
        </w:tc>
        <w:tc>
          <w:tcPr>
            <w:tcW w:w="3062" w:type="pct"/>
          </w:tcPr>
          <w:p w14:paraId="4BEF5648" w14:textId="68F8877C" w:rsidR="001D3358" w:rsidRPr="00CC40AB" w:rsidRDefault="001D3358" w:rsidP="00CB656A">
            <w:pPr>
              <w:pBdr>
                <w:left w:val="nil"/>
              </w:pBdr>
              <w:rPr>
                <w:rFonts w:ascii="Myriad Pro" w:eastAsia="Times New Roman" w:hAnsi="Myriad Pro" w:cs="Times New Roman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eastAsia="Times New Roman" w:hAnsi="Myriad Pro" w:cs="Times New Roman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Власник рахунку: </w:t>
            </w:r>
          </w:p>
          <w:p w14:paraId="37CDF028" w14:textId="21729550" w:rsidR="001D3358" w:rsidRPr="00CC40AB" w:rsidRDefault="001D3358" w:rsidP="00CB656A">
            <w:pPr>
              <w:pBdr>
                <w:left w:val="nil"/>
              </w:pBdr>
              <w:rPr>
                <w:rFonts w:ascii="Myriad Pro" w:eastAsia="Times New Roman" w:hAnsi="Myriad Pro" w:cs="Times New Roman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eastAsia="Times New Roman" w:hAnsi="Myriad Pro" w:cs="Times New Roman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Назва рахунку: </w:t>
            </w:r>
          </w:p>
          <w:p w14:paraId="72830CDD" w14:textId="43D6DBCE" w:rsidR="001D3358" w:rsidRPr="00CC40AB" w:rsidRDefault="001D3358" w:rsidP="00CB656A">
            <w:pPr>
              <w:pBdr>
                <w:left w:val="nil"/>
              </w:pBdr>
              <w:rPr>
                <w:rFonts w:ascii="Myriad Pro" w:eastAsia="Times New Roman" w:hAnsi="Myriad Pro" w:cs="Times New Roman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eastAsia="Times New Roman" w:hAnsi="Myriad Pro" w:cs="Times New Roman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Номер рахунку: </w:t>
            </w:r>
          </w:p>
          <w:p w14:paraId="28916E6D" w14:textId="635727EA" w:rsidR="001D3358" w:rsidRPr="00CC40AB" w:rsidRDefault="001D3358" w:rsidP="00CB656A">
            <w:pPr>
              <w:pBdr>
                <w:left w:val="nil"/>
              </w:pBdr>
              <w:rPr>
                <w:rFonts w:ascii="Myriad Pro" w:eastAsia="Times New Roman" w:hAnsi="Myriad Pro" w:cs="Times New Roman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eastAsia="Times New Roman" w:hAnsi="Myriad Pro" w:cs="Times New Roman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Назва банку: </w:t>
            </w:r>
          </w:p>
          <w:p w14:paraId="6E46140D" w14:textId="21A317F2" w:rsidR="001D3358" w:rsidRPr="00CC40AB" w:rsidRDefault="001D3358" w:rsidP="00CB656A">
            <w:pPr>
              <w:pBdr>
                <w:left w:val="nil"/>
              </w:pBdr>
              <w:rPr>
                <w:rFonts w:ascii="Myriad Pro" w:eastAsia="Times New Roman" w:hAnsi="Myriad Pro" w:cs="Times New Roman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eastAsia="Times New Roman" w:hAnsi="Myriad Pro" w:cs="Times New Roman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Адреса банку: </w:t>
            </w:r>
          </w:p>
          <w:p w14:paraId="221A7C1B" w14:textId="5A88A807" w:rsidR="001D3358" w:rsidRPr="00CC40AB" w:rsidRDefault="001D3358" w:rsidP="001D3358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1D3358" w:rsidRPr="00CC40AB" w14:paraId="11C1C79F" w14:textId="77777777" w:rsidTr="00FB7B23">
        <w:tc>
          <w:tcPr>
            <w:tcW w:w="1938" w:type="pct"/>
          </w:tcPr>
          <w:p w14:paraId="4412B7DC" w14:textId="3D9143DA" w:rsidR="001D3358" w:rsidRPr="00CC40AB" w:rsidRDefault="001D3358" w:rsidP="001D3358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Facebook</w:t>
            </w:r>
            <w:proofErr w:type="spellEnd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сторінка/</w:t>
            </w:r>
            <w:proofErr w:type="spellStart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website</w:t>
            </w:r>
            <w:proofErr w:type="spellEnd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організації</w:t>
            </w:r>
          </w:p>
        </w:tc>
        <w:tc>
          <w:tcPr>
            <w:tcW w:w="3062" w:type="pct"/>
          </w:tcPr>
          <w:p w14:paraId="1D243995" w14:textId="2EE3D8CA" w:rsidR="001D3358" w:rsidRPr="00CC40AB" w:rsidRDefault="001D3358" w:rsidP="001D3358">
            <w:pPr>
              <w:pStyle w:val="NoSpacing1"/>
              <w:ind w:right="566"/>
              <w:rPr>
                <w:rFonts w:ascii="Myriad Pro" w:hAnsi="Myriad Pro"/>
                <w:b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(за наявності)</w:t>
            </w:r>
          </w:p>
        </w:tc>
      </w:tr>
    </w:tbl>
    <w:bookmarkEnd w:id="1"/>
    <w:p w14:paraId="499D517C" w14:textId="79043189" w:rsidR="00FB7B23" w:rsidRDefault="00105813" w:rsidP="00105813">
      <w:pPr>
        <w:pStyle w:val="NoSpacing1"/>
        <w:tabs>
          <w:tab w:val="left" w:pos="2220"/>
        </w:tabs>
        <w:ind w:right="566" w:firstLine="284"/>
        <w:rPr>
          <w:rFonts w:ascii="Myriad Pro" w:hAnsi="Myriad Pro"/>
          <w:b/>
          <w:bCs/>
          <w:sz w:val="24"/>
          <w:szCs w:val="24"/>
          <w:lang w:val="uk-UA"/>
        </w:rPr>
      </w:pPr>
      <w:r>
        <w:rPr>
          <w:rFonts w:ascii="Myriad Pro" w:hAnsi="Myriad Pro"/>
          <w:b/>
          <w:bCs/>
          <w:sz w:val="24"/>
          <w:szCs w:val="24"/>
          <w:lang w:val="uk-UA"/>
        </w:rPr>
        <w:tab/>
      </w:r>
    </w:p>
    <w:p w14:paraId="7DD0BA89" w14:textId="4B910FA2" w:rsidR="00105813" w:rsidRDefault="00105813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</w:p>
    <w:p w14:paraId="1711890E" w14:textId="77777777" w:rsidR="00105813" w:rsidRPr="00CC40AB" w:rsidRDefault="00105813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677"/>
        <w:gridCol w:w="6524"/>
      </w:tblGrid>
      <w:tr w:rsidR="008500E2" w:rsidRPr="00CC40AB" w14:paraId="0469C1E8" w14:textId="77777777" w:rsidTr="003D2587">
        <w:tc>
          <w:tcPr>
            <w:tcW w:w="3677" w:type="dxa"/>
          </w:tcPr>
          <w:p w14:paraId="761FB1BE" w14:textId="77777777" w:rsidR="008500E2" w:rsidRPr="00CC40AB" w:rsidRDefault="008500E2" w:rsidP="008500E2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Загальна інформація про діяльність організації </w:t>
            </w:r>
          </w:p>
          <w:p w14:paraId="38F2BF09" w14:textId="77777777" w:rsidR="008500E2" w:rsidRPr="00CC40AB" w:rsidRDefault="008500E2" w:rsidP="008500E2">
            <w:pPr>
              <w:pStyle w:val="NoSpacing1"/>
              <w:ind w:right="566" w:firstLine="284"/>
              <w:jc w:val="center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  <w:p w14:paraId="661E2480" w14:textId="77777777" w:rsidR="008500E2" w:rsidRPr="00CC40AB" w:rsidRDefault="008500E2" w:rsidP="008500E2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6524" w:type="dxa"/>
          </w:tcPr>
          <w:p w14:paraId="5FF54922" w14:textId="233C3F71" w:rsidR="00BD182D" w:rsidRDefault="00BD182D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  <w:p w14:paraId="051969C3" w14:textId="77777777" w:rsidR="00BD182D" w:rsidRDefault="00BD182D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  <w:p w14:paraId="53977D3B" w14:textId="60039935" w:rsidR="008500E2" w:rsidRPr="00CC40AB" w:rsidRDefault="008500E2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Опишіть головні сфери діяльності вашої організації та її спеціалізацію у відповідності до сфер, визначених запрошенням до подання </w:t>
            </w:r>
            <w:proofErr w:type="spellStart"/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их</w:t>
            </w:r>
            <w:proofErr w:type="spellEnd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пропозицій. Опишіть місію вашої організації. </w:t>
            </w:r>
          </w:p>
          <w:p w14:paraId="2D6B31FF" w14:textId="77777777" w:rsidR="008500E2" w:rsidRPr="00CC40AB" w:rsidRDefault="008500E2" w:rsidP="008500E2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8500E2" w:rsidRPr="00105813" w14:paraId="251D5A1C" w14:textId="77777777" w:rsidTr="003D2587">
        <w:tc>
          <w:tcPr>
            <w:tcW w:w="3677" w:type="dxa"/>
          </w:tcPr>
          <w:p w14:paraId="4CEE3A7A" w14:textId="0D051C17" w:rsidR="008500E2" w:rsidRPr="00CC40AB" w:rsidRDefault="008500E2" w:rsidP="008500E2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Реалізовані </w:t>
            </w:r>
            <w:proofErr w:type="spellStart"/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и</w:t>
            </w:r>
            <w:proofErr w:type="spellEnd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(не більше 300 слів)</w:t>
            </w:r>
          </w:p>
        </w:tc>
        <w:tc>
          <w:tcPr>
            <w:tcW w:w="6524" w:type="dxa"/>
          </w:tcPr>
          <w:p w14:paraId="1570355D" w14:textId="589620B8" w:rsidR="009D4400" w:rsidRPr="00CC40AB" w:rsidRDefault="006827C2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У якості прикладів </w:t>
            </w:r>
            <w:proofErr w:type="spellStart"/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ої</w:t>
            </w:r>
            <w:proofErr w:type="spellEnd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діяльності Вашої організації н</w:t>
            </w:r>
            <w:r w:rsidR="00D00EBB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адайте короткий перелік </w:t>
            </w:r>
            <w:r w:rsidR="000678C9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2</w:t>
            </w:r>
            <w:r w:rsidR="00D00EBB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="00D00EBB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ів вашої організації за темами, визначених даним запрошенням, які реалізовуються чи реалізовувались за підтримки міжнародних чи місцевих донорських організацій відповідно до переліку запитань.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Інші приклади (більше трьох) розглядатися не будуть.</w:t>
            </w:r>
          </w:p>
          <w:p w14:paraId="1E47DA7D" w14:textId="77777777" w:rsidR="009D4400" w:rsidRPr="00CC40AB" w:rsidRDefault="009D4400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  <w:p w14:paraId="778C7981" w14:textId="0FF4FCA9" w:rsidR="009D4400" w:rsidRPr="00CC40AB" w:rsidRDefault="00242983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Реалізація проєкту у цьому розумінні передбачає, що організація також була фінансовим розпорядником коштів, і звітувала про їх використання.</w:t>
            </w:r>
            <w:r w:rsidR="00D00EBB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</w:t>
            </w:r>
          </w:p>
          <w:p w14:paraId="3E565BD2" w14:textId="77777777" w:rsidR="00A41643" w:rsidRPr="00CC40AB" w:rsidRDefault="00A41643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  <w:p w14:paraId="117140F9" w14:textId="1C40A87D" w:rsidR="00D00EBB" w:rsidRPr="00CC40AB" w:rsidRDefault="00242983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У разі якщо Програма ООН із </w:t>
            </w:r>
            <w:r w:rsidR="00AA6866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відновлення і розбудови миру не має досвіду роботи із організацією-заявником, за наданими контактними даними може бути надісланий запит щодо підтвердження наданої інформації.</w:t>
            </w:r>
          </w:p>
          <w:p w14:paraId="76D0BB4E" w14:textId="77777777" w:rsidR="00D00EBB" w:rsidRPr="00CC40AB" w:rsidRDefault="00D00EBB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  <w:p w14:paraId="4060AD54" w14:textId="3FBFF0D7" w:rsidR="008500E2" w:rsidRPr="00CC40AB" w:rsidRDefault="001D7988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Тематика проєкту</w:t>
            </w:r>
            <w:r w:rsidR="008500E2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:</w:t>
            </w:r>
          </w:p>
          <w:p w14:paraId="2917DC88" w14:textId="4FE79E7B" w:rsidR="001D7988" w:rsidRPr="00CC40AB" w:rsidRDefault="001D7988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Тривалість проєкту у місяцях:</w:t>
            </w:r>
          </w:p>
          <w:p w14:paraId="03B7ABAE" w14:textId="6FEB9831" w:rsidR="001D7988" w:rsidRPr="00CC40AB" w:rsidRDefault="001D7988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lastRenderedPageBreak/>
              <w:t xml:space="preserve">Дата завершення проєкту: </w:t>
            </w:r>
            <w:proofErr w:type="spellStart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мм.рррр</w:t>
            </w:r>
            <w:proofErr w:type="spellEnd"/>
          </w:p>
          <w:p w14:paraId="2C4C58F4" w14:textId="53EF1850" w:rsidR="008500E2" w:rsidRPr="00CC40AB" w:rsidRDefault="008500E2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Загальна сума фінансування 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у</w:t>
            </w:r>
            <w:r w:rsidR="00AA6866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(у </w:t>
            </w:r>
            <w:r w:rsidR="001D7988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гривні</w:t>
            </w:r>
            <w:r w:rsidR="00AA6866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)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:</w:t>
            </w:r>
          </w:p>
          <w:p w14:paraId="28E749B1" w14:textId="77777777" w:rsidR="001D7988" w:rsidRPr="00CC40AB" w:rsidRDefault="001D7988" w:rsidP="001D7988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азва донорської організації:</w:t>
            </w:r>
          </w:p>
          <w:p w14:paraId="07FD5778" w14:textId="7422B11E" w:rsidR="008500E2" w:rsidRPr="00CC40AB" w:rsidRDefault="008500E2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Контакти донорської організації</w:t>
            </w:r>
            <w:r w:rsidR="00242983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(ПІБ, телефон або </w:t>
            </w:r>
            <w:r w:rsid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en-GB"/>
              </w:rPr>
              <w:t>email</w:t>
            </w:r>
            <w:r w:rsidR="00242983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)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:</w:t>
            </w:r>
          </w:p>
          <w:p w14:paraId="1D114D5E" w14:textId="77777777" w:rsidR="008500E2" w:rsidRPr="00CC40AB" w:rsidRDefault="008500E2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  <w:p w14:paraId="4EC3FDA3" w14:textId="77777777" w:rsidR="001D7988" w:rsidRPr="00CC40AB" w:rsidRDefault="001D7988" w:rsidP="001D7988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Тематика проєкту:</w:t>
            </w:r>
          </w:p>
          <w:p w14:paraId="4FE6482E" w14:textId="77777777" w:rsidR="001D7988" w:rsidRPr="00CC40AB" w:rsidRDefault="001D7988" w:rsidP="001D7988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Тривалість проєкту у місяцях:</w:t>
            </w:r>
          </w:p>
          <w:p w14:paraId="506BF11D" w14:textId="77777777" w:rsidR="001D7988" w:rsidRPr="00CC40AB" w:rsidRDefault="001D7988" w:rsidP="001D7988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Дата завершення проєкту: </w:t>
            </w:r>
            <w:proofErr w:type="spellStart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мм.рррр</w:t>
            </w:r>
            <w:proofErr w:type="spellEnd"/>
          </w:p>
          <w:p w14:paraId="580DCEA9" w14:textId="77777777" w:rsidR="001D7988" w:rsidRPr="00CC40AB" w:rsidRDefault="001D7988" w:rsidP="001D7988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Загальна сума фінансування проєкту (у гривні):</w:t>
            </w:r>
          </w:p>
          <w:p w14:paraId="24BDFD2B" w14:textId="77777777" w:rsidR="001D7988" w:rsidRPr="00CC40AB" w:rsidRDefault="001D7988" w:rsidP="001D7988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азва донорської організації:</w:t>
            </w:r>
          </w:p>
          <w:p w14:paraId="27A610F2" w14:textId="0CDEE630" w:rsidR="001D7988" w:rsidRPr="00CC40AB" w:rsidRDefault="001D7988" w:rsidP="001D7988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Контакти донорської організації (ПІБ, телефон або </w:t>
            </w:r>
            <w:r w:rsid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en-GB"/>
              </w:rPr>
              <w:t>email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):</w:t>
            </w:r>
          </w:p>
          <w:p w14:paraId="099CEAF4" w14:textId="77777777" w:rsidR="008500E2" w:rsidRPr="00CC40AB" w:rsidRDefault="008500E2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  <w:p w14:paraId="6A4646F7" w14:textId="77777777" w:rsidR="008500E2" w:rsidRPr="00CC40AB" w:rsidRDefault="008500E2" w:rsidP="006E05C0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8500E2" w:rsidRPr="00CC40AB" w14:paraId="05E9FD9F" w14:textId="77777777" w:rsidTr="003D2587">
        <w:tc>
          <w:tcPr>
            <w:tcW w:w="3677" w:type="dxa"/>
          </w:tcPr>
          <w:p w14:paraId="475DA88D" w14:textId="1D896F37" w:rsidR="008500E2" w:rsidRPr="00CC40AB" w:rsidRDefault="008500E2" w:rsidP="008500E2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lastRenderedPageBreak/>
              <w:t>Ресурси організації</w:t>
            </w:r>
          </w:p>
        </w:tc>
        <w:tc>
          <w:tcPr>
            <w:tcW w:w="6524" w:type="dxa"/>
          </w:tcPr>
          <w:p w14:paraId="3C7C5504" w14:textId="77777777" w:rsidR="008500E2" w:rsidRPr="00CC40AB" w:rsidRDefault="008500E2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Кількість постійних працівників:</w:t>
            </w:r>
          </w:p>
          <w:p w14:paraId="08D65199" w14:textId="77777777" w:rsidR="008500E2" w:rsidRPr="00CC40AB" w:rsidRDefault="008500E2" w:rsidP="008500E2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аявність офісного приміщення:</w:t>
            </w:r>
          </w:p>
          <w:p w14:paraId="6F17FA4B" w14:textId="21051793" w:rsidR="008500E2" w:rsidRPr="00CC40AB" w:rsidRDefault="008500E2" w:rsidP="008500E2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Обладнання: найменування та кількість.</w:t>
            </w:r>
          </w:p>
        </w:tc>
      </w:tr>
      <w:tr w:rsidR="004117DD" w:rsidRPr="00105813" w14:paraId="27F80E12" w14:textId="77777777" w:rsidTr="003D2587">
        <w:tc>
          <w:tcPr>
            <w:tcW w:w="3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B2071" w14:textId="5555A166" w:rsidR="004117DD" w:rsidRPr="00CC40AB" w:rsidRDefault="004117DD" w:rsidP="009D4400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Опишіть, чому організація-заявник унікально підходить для реалізації запропонованого </w:t>
            </w:r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у</w:t>
            </w:r>
          </w:p>
        </w:tc>
        <w:tc>
          <w:tcPr>
            <w:tcW w:w="6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86359" w14:textId="77777777" w:rsidR="004117DD" w:rsidRPr="00CC40AB" w:rsidRDefault="004117DD" w:rsidP="004117DD">
            <w:pPr>
              <w:pStyle w:val="NoSpacing1"/>
              <w:ind w:right="566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</w:tbl>
    <w:p w14:paraId="616A4C31" w14:textId="77777777" w:rsidR="00FB7B23" w:rsidRPr="00CC40AB" w:rsidRDefault="00FB7B23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</w:p>
    <w:p w14:paraId="45F9EA7D" w14:textId="511DA357" w:rsidR="00FB7B23" w:rsidRPr="00CC40AB" w:rsidRDefault="009D4400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  <w:r w:rsidRPr="00CC40AB">
        <w:rPr>
          <w:rFonts w:ascii="Myriad Pro" w:hAnsi="Myriad Pro"/>
          <w:b/>
          <w:bCs/>
          <w:sz w:val="24"/>
          <w:szCs w:val="24"/>
          <w:lang w:val="uk-UA"/>
        </w:rPr>
        <w:t>ПРОЄКТ</w:t>
      </w:r>
      <w:r w:rsidR="00FB7B23" w:rsidRPr="00CC40AB">
        <w:rPr>
          <w:rFonts w:ascii="Myriad Pro" w:hAnsi="Myriad Pro"/>
          <w:b/>
          <w:bCs/>
          <w:sz w:val="24"/>
          <w:szCs w:val="24"/>
          <w:lang w:val="uk-UA"/>
        </w:rPr>
        <w:t>НА ПРОПОЗИЦІЯ</w:t>
      </w:r>
    </w:p>
    <w:p w14:paraId="1FA58C76" w14:textId="77777777" w:rsidR="00FB7B23" w:rsidRPr="00CC40AB" w:rsidRDefault="00FB7B23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649"/>
        <w:gridCol w:w="6552"/>
      </w:tblGrid>
      <w:tr w:rsidR="003D2587" w:rsidRPr="00BA213E" w14:paraId="4DAB8DAC" w14:textId="77777777" w:rsidTr="003D2587">
        <w:tc>
          <w:tcPr>
            <w:tcW w:w="3649" w:type="dxa"/>
          </w:tcPr>
          <w:p w14:paraId="1AA72BEA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Назва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проєкту</w:t>
            </w:r>
          </w:p>
        </w:tc>
        <w:tc>
          <w:tcPr>
            <w:tcW w:w="6552" w:type="dxa"/>
          </w:tcPr>
          <w:p w14:paraId="1A4C6330" w14:textId="77777777" w:rsidR="003D2587" w:rsidRPr="00BA213E" w:rsidRDefault="003D2587" w:rsidP="003D2587">
            <w:pPr>
              <w:spacing w:after="0" w:line="360" w:lineRule="auto"/>
              <w:ind w:right="566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українською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мовою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/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англійською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мовою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(з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азв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проєкту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має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бут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зрозуміл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р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щ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цей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проєкт)</w:t>
            </w:r>
          </w:p>
          <w:p w14:paraId="7F85DE3C" w14:textId="77777777" w:rsidR="003D2587" w:rsidRPr="00BA213E" w:rsidRDefault="003D2587" w:rsidP="003D2587">
            <w:pPr>
              <w:spacing w:after="0" w:line="360" w:lineRule="auto"/>
              <w:ind w:right="566"/>
              <w:rPr>
                <w:rFonts w:ascii="Arial" w:eastAsia="Times New Roman" w:hAnsi="Arial" w:cs="Arial"/>
                <w:bCs/>
                <w:color w:val="A6A6A6"/>
              </w:rPr>
            </w:pPr>
          </w:p>
        </w:tc>
      </w:tr>
      <w:tr w:rsidR="003D2587" w:rsidRPr="00BA213E" w14:paraId="36187D11" w14:textId="77777777" w:rsidTr="003D2587">
        <w:tc>
          <w:tcPr>
            <w:tcW w:w="3649" w:type="dxa"/>
          </w:tcPr>
          <w:p w14:paraId="4966CC49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Короткий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опис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проєкту</w:t>
            </w:r>
          </w:p>
        </w:tc>
        <w:tc>
          <w:tcPr>
            <w:tcW w:w="6552" w:type="dxa"/>
          </w:tcPr>
          <w:p w14:paraId="07B7ED55" w14:textId="77777777" w:rsidR="003D2587" w:rsidRPr="00BA213E" w:rsidRDefault="003D2587" w:rsidP="003D2587">
            <w:pPr>
              <w:spacing w:after="0" w:line="360" w:lineRule="auto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100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слів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(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тут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має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міститися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інформація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р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проєкт у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екількох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еченнях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як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будут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зрозуміл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авіт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сторонньом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читачев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–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езюме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проєкту)</w:t>
            </w:r>
          </w:p>
        </w:tc>
      </w:tr>
      <w:tr w:rsidR="003D2587" w:rsidRPr="00BA213E" w14:paraId="54CA0816" w14:textId="77777777" w:rsidTr="003D2587">
        <w:tc>
          <w:tcPr>
            <w:tcW w:w="3649" w:type="dxa"/>
          </w:tcPr>
          <w:p w14:paraId="6482CEF0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Область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реалізації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проєкту</w:t>
            </w:r>
          </w:p>
        </w:tc>
        <w:tc>
          <w:tcPr>
            <w:tcW w:w="6552" w:type="dxa"/>
          </w:tcPr>
          <w:p w14:paraId="0949BE42" w14:textId="77777777" w:rsidR="003D2587" w:rsidRPr="00BA213E" w:rsidRDefault="003D2587" w:rsidP="003D2587">
            <w:pPr>
              <w:spacing w:after="0" w:line="360" w:lineRule="auto"/>
              <w:ind w:right="566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онецьк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бласть</w:t>
            </w:r>
            <w:proofErr w:type="spellEnd"/>
          </w:p>
          <w:p w14:paraId="6D14A11F" w14:textId="77777777" w:rsidR="003D2587" w:rsidRDefault="003D2587" w:rsidP="003D2587">
            <w:pPr>
              <w:spacing w:after="0" w:line="360" w:lineRule="auto"/>
              <w:ind w:right="566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Луганськ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бласть</w:t>
            </w:r>
            <w:proofErr w:type="spellEnd"/>
          </w:p>
          <w:p w14:paraId="4B76167A" w14:textId="77777777" w:rsidR="003D2587" w:rsidRDefault="003D2587" w:rsidP="003D2587">
            <w:pPr>
              <w:spacing w:after="0" w:line="360" w:lineRule="auto"/>
              <w:ind w:right="566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>
              <w:rPr>
                <w:rFonts w:ascii="Arial" w:eastAsia="Times New Roman" w:hAnsi="Arial" w:cs="Arial"/>
                <w:bCs/>
                <w:color w:val="A6A6A6"/>
              </w:rPr>
              <w:t>Запорізька</w:t>
            </w:r>
            <w:proofErr w:type="spellEnd"/>
            <w:r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Cs/>
                <w:color w:val="A6A6A6"/>
              </w:rPr>
              <w:t>область</w:t>
            </w:r>
            <w:proofErr w:type="spellEnd"/>
          </w:p>
          <w:p w14:paraId="0C4915AC" w14:textId="77777777" w:rsidR="003D2587" w:rsidRDefault="003D2587" w:rsidP="003D2587">
            <w:pPr>
              <w:spacing w:after="0" w:line="360" w:lineRule="auto"/>
              <w:ind w:right="566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>
              <w:rPr>
                <w:rFonts w:ascii="Arial" w:eastAsia="Times New Roman" w:hAnsi="Arial" w:cs="Arial"/>
                <w:bCs/>
                <w:color w:val="A6A6A6"/>
              </w:rPr>
              <w:t>Дніпропетровська</w:t>
            </w:r>
            <w:proofErr w:type="spellEnd"/>
            <w:r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Cs/>
                <w:color w:val="A6A6A6"/>
              </w:rPr>
              <w:t>область</w:t>
            </w:r>
            <w:proofErr w:type="spellEnd"/>
          </w:p>
          <w:p w14:paraId="6AD128AB" w14:textId="77777777" w:rsidR="003D2587" w:rsidRPr="00BA213E" w:rsidRDefault="003D2587" w:rsidP="003D2587">
            <w:pPr>
              <w:spacing w:after="0" w:line="360" w:lineRule="auto"/>
              <w:ind w:right="566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>
              <w:rPr>
                <w:rFonts w:ascii="Arial" w:eastAsia="Times New Roman" w:hAnsi="Arial" w:cs="Arial"/>
                <w:bCs/>
                <w:color w:val="A6A6A6"/>
              </w:rPr>
              <w:t>Житомирська</w:t>
            </w:r>
            <w:proofErr w:type="spellEnd"/>
            <w:r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Cs/>
                <w:color w:val="A6A6A6"/>
              </w:rPr>
              <w:t>область</w:t>
            </w:r>
            <w:proofErr w:type="spellEnd"/>
          </w:p>
          <w:p w14:paraId="7512295F" w14:textId="77777777" w:rsidR="003D2587" w:rsidRPr="00BA213E" w:rsidRDefault="003D2587" w:rsidP="003D2587">
            <w:pPr>
              <w:spacing w:after="0" w:line="360" w:lineRule="auto"/>
              <w:ind w:right="566"/>
              <w:rPr>
                <w:rFonts w:ascii="Arial" w:eastAsia="Times New Roman" w:hAnsi="Arial" w:cs="Arial"/>
                <w:bCs/>
                <w:color w:val="A6A6A6"/>
              </w:rPr>
            </w:pPr>
            <w:r w:rsidRPr="00BA213E">
              <w:rPr>
                <w:rFonts w:ascii="Arial" w:eastAsia="Times New Roman" w:hAnsi="Arial" w:cs="Arial"/>
                <w:bCs/>
                <w:color w:val="A6A6A6"/>
              </w:rPr>
              <w:t>(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брат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бласт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/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бласт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щ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ідповідают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цьом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проєкту)</w:t>
            </w:r>
          </w:p>
        </w:tc>
      </w:tr>
      <w:tr w:rsidR="003D2587" w:rsidRPr="00BA213E" w14:paraId="4C9F20B8" w14:textId="77777777" w:rsidTr="003D2587">
        <w:tc>
          <w:tcPr>
            <w:tcW w:w="3649" w:type="dxa"/>
          </w:tcPr>
          <w:p w14:paraId="65A52774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Район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реалізації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проєкту</w:t>
            </w:r>
          </w:p>
        </w:tc>
        <w:tc>
          <w:tcPr>
            <w:tcW w:w="6552" w:type="dxa"/>
          </w:tcPr>
          <w:p w14:paraId="0BE789D3" w14:textId="77777777" w:rsidR="003D2587" w:rsidRPr="00BA213E" w:rsidRDefault="003D2587" w:rsidP="003D2587">
            <w:pPr>
              <w:spacing w:after="0" w:line="360" w:lineRule="auto"/>
              <w:ind w:right="566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кажіт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азв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айон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(-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ів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>)</w:t>
            </w:r>
          </w:p>
        </w:tc>
      </w:tr>
      <w:tr w:rsidR="003D2587" w:rsidRPr="00BA213E" w14:paraId="61B59132" w14:textId="77777777" w:rsidTr="003D2587">
        <w:tc>
          <w:tcPr>
            <w:tcW w:w="3649" w:type="dxa"/>
          </w:tcPr>
          <w:p w14:paraId="0FB70E1C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lastRenderedPageBreak/>
              <w:t>Населений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ункт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реалізації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проєкту</w:t>
            </w:r>
          </w:p>
        </w:tc>
        <w:tc>
          <w:tcPr>
            <w:tcW w:w="6552" w:type="dxa"/>
          </w:tcPr>
          <w:p w14:paraId="7CA504C9" w14:textId="77777777" w:rsidR="003D2587" w:rsidRPr="00BA213E" w:rsidRDefault="003D2587" w:rsidP="003D2587">
            <w:pPr>
              <w:spacing w:after="0" w:line="360" w:lineRule="auto"/>
              <w:ind w:right="566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кажіт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азв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аселеног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ункт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(-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ів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), в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яком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еалізовуватиметься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проєкт</w:t>
            </w:r>
          </w:p>
        </w:tc>
      </w:tr>
      <w:tr w:rsidR="003D2587" w:rsidRPr="00BA213E" w14:paraId="44AC2E3D" w14:textId="77777777" w:rsidTr="003D2587">
        <w:tc>
          <w:tcPr>
            <w:tcW w:w="3649" w:type="dxa"/>
          </w:tcPr>
          <w:p w14:paraId="0D9026E0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Адреса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місця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реалізації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проєкту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та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назва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установи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(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за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наявност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)</w:t>
            </w:r>
          </w:p>
        </w:tc>
        <w:tc>
          <w:tcPr>
            <w:tcW w:w="6552" w:type="dxa"/>
          </w:tcPr>
          <w:p w14:paraId="6E300E94" w14:textId="77777777" w:rsidR="003D2587" w:rsidRPr="00BA213E" w:rsidRDefault="003D2587" w:rsidP="003D2587">
            <w:pPr>
              <w:spacing w:after="0" w:line="360" w:lineRule="auto"/>
              <w:rPr>
                <w:rFonts w:ascii="Arial" w:eastAsia="Times New Roman" w:hAnsi="Arial" w:cs="Arial"/>
                <w:bCs/>
                <w:color w:val="A6A6A6"/>
              </w:rPr>
            </w:pPr>
          </w:p>
        </w:tc>
      </w:tr>
      <w:tr w:rsidR="003D2587" w:rsidRPr="00BA213E" w14:paraId="19DFDE89" w14:textId="77777777" w:rsidTr="003D2587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6B859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Географічн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території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що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отримають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игоду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ід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реалізації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проєкту</w:t>
            </w:r>
          </w:p>
        </w:tc>
        <w:tc>
          <w:tcPr>
            <w:tcW w:w="6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AEE2D" w14:textId="77777777" w:rsidR="003D2587" w:rsidRPr="00BA213E" w:rsidRDefault="003D2587" w:rsidP="003D2587">
            <w:pPr>
              <w:pBdr>
                <w:left w:val="nil"/>
              </w:pBdr>
              <w:spacing w:line="360" w:lineRule="auto"/>
              <w:rPr>
                <w:rFonts w:ascii="Arial" w:eastAsia="Calibri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Опишіть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географічні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території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що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отримають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игоду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ід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ашого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проєкту. 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Опишіть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яким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чином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їх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було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обрано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>?</w:t>
            </w:r>
          </w:p>
        </w:tc>
      </w:tr>
      <w:tr w:rsidR="003D2587" w:rsidRPr="00BA213E" w14:paraId="229BC195" w14:textId="77777777" w:rsidTr="003D2587">
        <w:tc>
          <w:tcPr>
            <w:tcW w:w="3649" w:type="dxa"/>
          </w:tcPr>
          <w:p w14:paraId="3C68EB5C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Загальний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бюджет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запитуваного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проєкту</w:t>
            </w:r>
          </w:p>
        </w:tc>
        <w:tc>
          <w:tcPr>
            <w:tcW w:w="6552" w:type="dxa"/>
          </w:tcPr>
          <w:p w14:paraId="201A0E1A" w14:textId="77777777" w:rsidR="003D2587" w:rsidRPr="00BA213E" w:rsidRDefault="003D2587" w:rsidP="003D2587">
            <w:pPr>
              <w:spacing w:after="0" w:line="360" w:lineRule="auto"/>
              <w:rPr>
                <w:rFonts w:ascii="Arial" w:eastAsia="Times New Roman" w:hAnsi="Arial" w:cs="Arial"/>
                <w:bCs/>
                <w:color w:val="A6A6A6"/>
              </w:rPr>
            </w:pPr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__ </w:t>
            </w:r>
            <w:proofErr w:type="spellStart"/>
            <w:proofErr w:type="gramStart"/>
            <w:r>
              <w:rPr>
                <w:rFonts w:ascii="Arial" w:eastAsia="Times New Roman" w:hAnsi="Arial" w:cs="Arial"/>
                <w:bCs/>
                <w:color w:val="A6A6A6"/>
              </w:rPr>
              <w:t>дол.США</w:t>
            </w:r>
            <w:proofErr w:type="spellEnd"/>
            <w:proofErr w:type="gramEnd"/>
          </w:p>
        </w:tc>
      </w:tr>
      <w:tr w:rsidR="003D2587" w:rsidRPr="00BA213E" w14:paraId="6AC08C3F" w14:textId="77777777" w:rsidTr="003D2587">
        <w:trPr>
          <w:trHeight w:val="279"/>
        </w:trPr>
        <w:tc>
          <w:tcPr>
            <w:tcW w:w="3649" w:type="dxa"/>
          </w:tcPr>
          <w:p w14:paraId="4C5E2534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Розмір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очікуваного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фінансування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ід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грами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ООН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із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ідновлення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і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розбудови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миру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</w:p>
        </w:tc>
        <w:tc>
          <w:tcPr>
            <w:tcW w:w="6552" w:type="dxa"/>
          </w:tcPr>
          <w:p w14:paraId="52C61EF2" w14:textId="77777777" w:rsidR="003D2587" w:rsidRDefault="003D2587" w:rsidP="003D2587">
            <w:pPr>
              <w:spacing w:after="0" w:line="360" w:lineRule="auto"/>
              <w:ind w:right="566"/>
              <w:rPr>
                <w:rFonts w:ascii="Arial" w:eastAsia="Times New Roman" w:hAnsi="Arial" w:cs="Arial"/>
                <w:bCs/>
                <w:color w:val="A6A6A6"/>
              </w:rPr>
            </w:pPr>
          </w:p>
          <w:p w14:paraId="159E08B4" w14:textId="77777777" w:rsidR="003D2587" w:rsidRPr="00BA213E" w:rsidRDefault="003D2587" w:rsidP="003D2587">
            <w:pPr>
              <w:spacing w:after="0" w:line="360" w:lineRule="auto"/>
              <w:ind w:right="566"/>
              <w:rPr>
                <w:rFonts w:ascii="Arial" w:eastAsia="Times New Roman" w:hAnsi="Arial" w:cs="Arial"/>
                <w:bCs/>
                <w:color w:val="A6A6A6"/>
              </w:rPr>
            </w:pPr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__ </w:t>
            </w:r>
            <w:proofErr w:type="spellStart"/>
            <w:proofErr w:type="gramStart"/>
            <w:r>
              <w:rPr>
                <w:rFonts w:ascii="Arial" w:eastAsia="Times New Roman" w:hAnsi="Arial" w:cs="Arial"/>
                <w:bCs/>
                <w:color w:val="A6A6A6"/>
              </w:rPr>
              <w:t>дол.США</w:t>
            </w:r>
            <w:proofErr w:type="spellEnd"/>
            <w:proofErr w:type="gramEnd"/>
          </w:p>
        </w:tc>
      </w:tr>
      <w:tr w:rsidR="003D2587" w:rsidRPr="00BA213E" w14:paraId="7FEF8CC4" w14:textId="77777777" w:rsidTr="003D2587">
        <w:trPr>
          <w:trHeight w:val="279"/>
        </w:trPr>
        <w:tc>
          <w:tcPr>
            <w:tcW w:w="3649" w:type="dxa"/>
          </w:tcPr>
          <w:p w14:paraId="77D14931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Розмір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співфінансування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ід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загального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бюджету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(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за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наявност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;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співфінансування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ід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органів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державної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лади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місцевого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самоврядування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інших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організацій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)</w:t>
            </w:r>
          </w:p>
        </w:tc>
        <w:tc>
          <w:tcPr>
            <w:tcW w:w="6552" w:type="dxa"/>
          </w:tcPr>
          <w:p w14:paraId="32F1C3C1" w14:textId="77777777" w:rsidR="003D2587" w:rsidRPr="00BA213E" w:rsidRDefault="003D2587" w:rsidP="003D2587">
            <w:pPr>
              <w:spacing w:after="0" w:line="360" w:lineRule="auto"/>
              <w:ind w:right="566"/>
              <w:rPr>
                <w:rFonts w:ascii="Arial" w:eastAsia="Times New Roman" w:hAnsi="Arial" w:cs="Arial"/>
                <w:bCs/>
                <w:color w:val="A6A6A6"/>
              </w:rPr>
            </w:pPr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__ </w:t>
            </w:r>
            <w:proofErr w:type="spellStart"/>
            <w:proofErr w:type="gramStart"/>
            <w:r>
              <w:rPr>
                <w:rFonts w:ascii="Arial" w:eastAsia="Times New Roman" w:hAnsi="Arial" w:cs="Arial"/>
                <w:bCs/>
                <w:color w:val="A6A6A6"/>
              </w:rPr>
              <w:t>дол.США</w:t>
            </w:r>
            <w:proofErr w:type="spellEnd"/>
            <w:proofErr w:type="gramEnd"/>
          </w:p>
        </w:tc>
      </w:tr>
      <w:tr w:rsidR="003D2587" w:rsidRPr="00BA213E" w14:paraId="0D380050" w14:textId="77777777" w:rsidTr="003D2587">
        <w:trPr>
          <w:trHeight w:val="279"/>
        </w:trPr>
        <w:tc>
          <w:tcPr>
            <w:tcW w:w="3649" w:type="dxa"/>
          </w:tcPr>
          <w:p w14:paraId="23F82A40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Опишіть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немонетарне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співфінансування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за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ом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(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за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наявност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).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Опишіть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ким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забезпечуватиметься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та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на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як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активност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?</w:t>
            </w:r>
          </w:p>
        </w:tc>
        <w:tc>
          <w:tcPr>
            <w:tcW w:w="6552" w:type="dxa"/>
          </w:tcPr>
          <w:p w14:paraId="02799439" w14:textId="77777777" w:rsidR="003D2587" w:rsidRPr="00BA213E" w:rsidRDefault="003D2587" w:rsidP="003D2587">
            <w:pPr>
              <w:spacing w:after="0" w:line="360" w:lineRule="auto"/>
              <w:ind w:right="566"/>
              <w:rPr>
                <w:rFonts w:ascii="Arial" w:eastAsia="Times New Roman" w:hAnsi="Arial" w:cs="Arial"/>
                <w:bCs/>
                <w:color w:val="A6A6A6"/>
              </w:rPr>
            </w:pPr>
          </w:p>
        </w:tc>
      </w:tr>
      <w:tr w:rsidR="003D2587" w:rsidRPr="00BA213E" w14:paraId="0BB545BD" w14:textId="77777777" w:rsidTr="003D2587">
        <w:tc>
          <w:tcPr>
            <w:tcW w:w="3649" w:type="dxa"/>
          </w:tcPr>
          <w:p w14:paraId="3870B9FB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Запропонований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термін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впровадження проєкту (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із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зазначенням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кількост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місяців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)</w:t>
            </w:r>
          </w:p>
        </w:tc>
        <w:tc>
          <w:tcPr>
            <w:tcW w:w="6552" w:type="dxa"/>
          </w:tcPr>
          <w:p w14:paraId="579BB681" w14:textId="77777777" w:rsidR="003D2587" w:rsidRPr="00BA213E" w:rsidRDefault="003D2587" w:rsidP="003D2587">
            <w:pPr>
              <w:spacing w:after="0" w:line="360" w:lineRule="auto"/>
              <w:ind w:right="566"/>
              <w:rPr>
                <w:rFonts w:ascii="Arial" w:eastAsia="Times New Roman" w:hAnsi="Arial" w:cs="Arial"/>
                <w:bCs/>
                <w:color w:val="A6A6A6"/>
              </w:rPr>
            </w:pPr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__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міс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>. 202</w:t>
            </w:r>
            <w:r>
              <w:rPr>
                <w:rFonts w:ascii="Arial" w:eastAsia="Times New Roman" w:hAnsi="Arial" w:cs="Arial"/>
                <w:bCs/>
                <w:color w:val="A6A6A6"/>
              </w:rPr>
              <w:t>1</w:t>
            </w:r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– __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міс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>. 202</w:t>
            </w:r>
            <w:r>
              <w:rPr>
                <w:rFonts w:ascii="Arial" w:eastAsia="Times New Roman" w:hAnsi="Arial" w:cs="Arial"/>
                <w:bCs/>
                <w:color w:val="A6A6A6"/>
              </w:rPr>
              <w:t>1</w:t>
            </w:r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gram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(</w:t>
            </w:r>
            <w:r w:rsidRPr="00BA213E">
              <w:rPr>
                <w:rFonts w:ascii="Arial" w:eastAsia="Times New Roman" w:hAnsi="Arial" w:cs="Arial"/>
                <w:b/>
                <w:bCs/>
                <w:color w:val="A6A6A6"/>
              </w:rPr>
              <w:t xml:space="preserve"> _</w:t>
            </w:r>
            <w:proofErr w:type="gramEnd"/>
            <w:r w:rsidRPr="00BA213E">
              <w:rPr>
                <w:rFonts w:ascii="Arial" w:eastAsia="Times New Roman" w:hAnsi="Arial" w:cs="Arial"/>
                <w:b/>
                <w:bCs/>
                <w:color w:val="A6A6A6"/>
              </w:rPr>
              <w:t>_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міс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>.)</w:t>
            </w:r>
          </w:p>
        </w:tc>
      </w:tr>
      <w:tr w:rsidR="003D2587" w:rsidRPr="00BA213E" w14:paraId="61B9D958" w14:textId="77777777" w:rsidTr="003D2587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11317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Контекст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/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опис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блеми</w:t>
            </w:r>
            <w:proofErr w:type="spellEnd"/>
          </w:p>
          <w:p w14:paraId="0F863260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  <w:p w14:paraId="2A473843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6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61C57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пишіт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як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роблем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лануєте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ирішит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завдяк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іяльност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ашог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проєкту;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чом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це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ажлив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ля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громад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>/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егіон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>/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ержав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;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як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роблем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пливає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цей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проєкт.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Як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оказов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баз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(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рофіл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громад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езультат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роведених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осліджен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осилання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аналітичн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окумент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тощ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)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ідтверджуют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актуальніст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і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масштаб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роблем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>?</w:t>
            </w:r>
          </w:p>
        </w:tc>
      </w:tr>
      <w:tr w:rsidR="003D2587" w:rsidRPr="00BA213E" w14:paraId="213F3ADD" w14:textId="77777777" w:rsidTr="003D2587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3F776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Мета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проєкту</w:t>
            </w:r>
          </w:p>
          <w:p w14:paraId="2BC93253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  <w:p w14:paraId="609C666D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6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2605A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lastRenderedPageBreak/>
              <w:t>Визначте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мет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свог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проєкту.</w:t>
            </w:r>
          </w:p>
          <w:p w14:paraId="3B074718" w14:textId="77777777" w:rsidR="003D2587" w:rsidRPr="00BA213E" w:rsidRDefault="003D2587" w:rsidP="003D2587">
            <w:pPr>
              <w:spacing w:after="0" w:line="360" w:lineRule="auto"/>
              <w:ind w:right="566" w:firstLine="284"/>
              <w:jc w:val="center"/>
              <w:rPr>
                <w:rFonts w:ascii="Arial" w:eastAsia="Times New Roman" w:hAnsi="Arial" w:cs="Arial"/>
                <w:bCs/>
                <w:color w:val="A6A6A6"/>
              </w:rPr>
            </w:pPr>
          </w:p>
        </w:tc>
      </w:tr>
      <w:tr w:rsidR="003D2587" w:rsidRPr="00BA213E" w14:paraId="6D6435A6" w14:textId="77777777" w:rsidTr="003D2587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1ED48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Цільов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групи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що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отримають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игоду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ід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реалізації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проєкту</w:t>
            </w:r>
          </w:p>
          <w:p w14:paraId="57B89116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  <w:p w14:paraId="5EA2E018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6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BD029" w14:textId="77777777" w:rsidR="003D2587" w:rsidRPr="00BA213E" w:rsidRDefault="003D2587" w:rsidP="003D2587">
            <w:pPr>
              <w:pBdr>
                <w:left w:val="nil"/>
              </w:pBdr>
              <w:spacing w:line="360" w:lineRule="auto"/>
              <w:rPr>
                <w:rFonts w:ascii="Arial" w:eastAsia="Calibri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Базуючись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на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інформації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изначеній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у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запрошенні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до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подання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проєктних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пропозицій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опишіть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головні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цільові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групи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ашого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проєкту.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кажіть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прямих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та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непрямих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игодоотримувачів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ашого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проєкту. 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Опишіть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яким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чином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буде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обрано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потенційній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игодоотримувачів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>?</w:t>
            </w:r>
          </w:p>
          <w:p w14:paraId="0DED8DC3" w14:textId="77777777" w:rsidR="003D2587" w:rsidRPr="00BA213E" w:rsidRDefault="003D2587" w:rsidP="003D2587">
            <w:pPr>
              <w:spacing w:after="0" w:line="360" w:lineRule="auto"/>
              <w:ind w:right="566" w:firstLine="284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</w:p>
        </w:tc>
      </w:tr>
      <w:tr w:rsidR="003D2587" w:rsidRPr="00BA213E" w14:paraId="13088A63" w14:textId="77777777" w:rsidTr="003D2587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B09E8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Інтереси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яких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разливих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груп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безпосередньо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рахован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ри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розробц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проєкту? </w:t>
            </w:r>
          </w:p>
        </w:tc>
        <w:tc>
          <w:tcPr>
            <w:tcW w:w="6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7D2A2" w14:textId="77777777" w:rsidR="003D2587" w:rsidRPr="00BA213E" w:rsidRDefault="003D2587" w:rsidP="003D2587">
            <w:pPr>
              <w:spacing w:line="360" w:lineRule="auto"/>
              <w:jc w:val="both"/>
              <w:rPr>
                <w:rFonts w:ascii="Arial" w:eastAsia="Calibri" w:hAnsi="Arial" w:cs="Arial"/>
                <w:b/>
                <w:bCs/>
                <w:color w:val="A6A6A6"/>
              </w:rPr>
            </w:pPr>
          </w:p>
        </w:tc>
      </w:tr>
      <w:tr w:rsidR="003D2587" w:rsidRPr="00BA213E" w14:paraId="4E1D1DB1" w14:textId="77777777" w:rsidTr="003D2587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1C36B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Яким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чином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у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ашому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інтегровано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ґендерний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ідхід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?</w:t>
            </w:r>
          </w:p>
          <w:p w14:paraId="43A2B657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6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9F29C" w14:textId="77777777" w:rsidR="003D2587" w:rsidRPr="00BA213E" w:rsidRDefault="003D2587" w:rsidP="003D2587">
            <w:pPr>
              <w:spacing w:line="360" w:lineRule="auto"/>
              <w:jc w:val="both"/>
              <w:rPr>
                <w:rFonts w:ascii="Arial" w:eastAsia="Calibri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Чи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раховує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аш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проєкт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ґендерно-чутливі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потреби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>?</w:t>
            </w:r>
            <w:r w:rsidRPr="00BA213E">
              <w:rPr>
                <w:rFonts w:ascii="Arial" w:eastAsia="Calibri" w:hAnsi="Arial" w:cs="Arial"/>
                <w:bCs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Опишіть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чи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спрямована</w:t>
            </w:r>
            <w:proofErr w:type="spellEnd"/>
            <w:r w:rsidRPr="00BA213E" w:rsidDel="006827C2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аша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проєктна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пропозиція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безпосередньо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на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посилення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спроможності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жінок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із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особливим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фокусом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на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разливі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групи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розвиток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можливостей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і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потенціалу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жінок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та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чоловіків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що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представляють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разливі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групи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що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ідповідають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одній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або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декільком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разливостям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із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аспектів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захисту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прав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людини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та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сприяння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ґендерній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рівності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надаючи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рівні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можливості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та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однаково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пливаючи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на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сіх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членів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громади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жінок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та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чоловіків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ключно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з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представниками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вразливих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Calibri" w:hAnsi="Arial" w:cs="Arial"/>
                <w:bCs/>
                <w:color w:val="A6A6A6"/>
              </w:rPr>
              <w:t>груп</w:t>
            </w:r>
            <w:proofErr w:type="spellEnd"/>
            <w:r w:rsidRPr="00BA213E">
              <w:rPr>
                <w:rFonts w:ascii="Arial" w:eastAsia="Calibri" w:hAnsi="Arial" w:cs="Arial"/>
                <w:bCs/>
                <w:color w:val="A6A6A6"/>
              </w:rPr>
              <w:t>.</w:t>
            </w:r>
            <w:r w:rsidRPr="00BA213E">
              <w:rPr>
                <w:rFonts w:ascii="Arial" w:eastAsia="Calibri" w:hAnsi="Arial" w:cs="Arial"/>
                <w:color w:val="660066"/>
              </w:rPr>
              <w:t xml:space="preserve">   </w:t>
            </w:r>
          </w:p>
        </w:tc>
      </w:tr>
      <w:tr w:rsidR="003D2587" w:rsidRPr="00BA213E" w14:paraId="5E834411" w14:textId="77777777" w:rsidTr="003D2587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8F308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Інформаційна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складова</w:t>
            </w:r>
            <w:proofErr w:type="spellEnd"/>
          </w:p>
        </w:tc>
        <w:tc>
          <w:tcPr>
            <w:tcW w:w="6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04AAE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Коротк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пишіт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с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ублікації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оздатков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матеріал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т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інш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рукован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родукцію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якщ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так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буде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ідготовлен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з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роєктом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: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зміст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бсяг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тираж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канал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озповсюдження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>.</w:t>
            </w:r>
          </w:p>
          <w:p w14:paraId="311DC7B5" w14:textId="77777777" w:rsidR="003D2587" w:rsidRPr="00BA213E" w:rsidRDefault="003D2587" w:rsidP="003D2587">
            <w:pPr>
              <w:spacing w:after="0" w:line="360" w:lineRule="auto"/>
              <w:ind w:firstLine="284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</w:p>
        </w:tc>
      </w:tr>
      <w:tr w:rsidR="003D2587" w:rsidRPr="00BA213E" w14:paraId="4E86214C" w14:textId="77777777" w:rsidTr="003D2587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72DCB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У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чому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інноваційність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ашого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проєкту?</w:t>
            </w:r>
          </w:p>
        </w:tc>
        <w:tc>
          <w:tcPr>
            <w:tcW w:w="6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4BAFC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</w:p>
        </w:tc>
      </w:tr>
      <w:tr w:rsidR="003D2587" w:rsidRPr="00BA213E" w14:paraId="40B3AA27" w14:textId="77777777" w:rsidTr="003D2587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852F4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Будь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ласка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изначте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досягненню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яких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hyperlink r:id="rId8" w:history="1">
              <w:proofErr w:type="spellStart"/>
              <w:r w:rsidRPr="003D2587">
                <w:rPr>
                  <w:rFonts w:ascii="Myriad Pro" w:hAnsi="Myriad Pro"/>
                  <w:bCs/>
                  <w:sz w:val="24"/>
                  <w:szCs w:val="24"/>
                  <w:lang w:val="uk-UA"/>
                </w:rPr>
                <w:t>Цілей</w:t>
              </w:r>
              <w:proofErr w:type="spellEnd"/>
              <w:r w:rsidRPr="003D2587">
                <w:rPr>
                  <w:rFonts w:ascii="Myriad Pro" w:hAnsi="Myriad Pro"/>
                  <w:bCs/>
                  <w:sz w:val="24"/>
                  <w:szCs w:val="24"/>
                  <w:lang w:val="uk-UA"/>
                </w:rPr>
                <w:t xml:space="preserve"> </w:t>
              </w:r>
              <w:proofErr w:type="spellStart"/>
              <w:r w:rsidRPr="003D2587">
                <w:rPr>
                  <w:rFonts w:ascii="Myriad Pro" w:hAnsi="Myriad Pro"/>
                  <w:bCs/>
                  <w:sz w:val="24"/>
                  <w:szCs w:val="24"/>
                  <w:lang w:val="uk-UA"/>
                </w:rPr>
                <w:t>сталого</w:t>
              </w:r>
              <w:proofErr w:type="spellEnd"/>
              <w:r w:rsidRPr="003D2587">
                <w:rPr>
                  <w:rFonts w:ascii="Myriad Pro" w:hAnsi="Myriad Pro"/>
                  <w:bCs/>
                  <w:sz w:val="24"/>
                  <w:szCs w:val="24"/>
                  <w:lang w:val="uk-UA"/>
                </w:rPr>
                <w:t xml:space="preserve"> </w:t>
              </w:r>
              <w:proofErr w:type="spellStart"/>
              <w:r w:rsidRPr="003D2587">
                <w:rPr>
                  <w:rFonts w:ascii="Myriad Pro" w:hAnsi="Myriad Pro"/>
                  <w:bCs/>
                  <w:sz w:val="24"/>
                  <w:szCs w:val="24"/>
                  <w:lang w:val="uk-UA"/>
                </w:rPr>
                <w:t>розвитку</w:t>
              </w:r>
              <w:proofErr w:type="spellEnd"/>
            </w:hyperlink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сприяє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аш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проєкт </w:t>
            </w:r>
          </w:p>
        </w:tc>
        <w:tc>
          <w:tcPr>
            <w:tcW w:w="6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31529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  <w:r w:rsidRPr="00BA213E">
              <w:rPr>
                <w:rFonts w:ascii="Arial" w:eastAsia="Times New Roman" w:hAnsi="Arial" w:cs="Arial"/>
                <w:bCs/>
                <w:color w:val="A6A6A6"/>
              </w:rPr>
              <w:t>(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беріт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е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більше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трьох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у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орядк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ріоритетност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;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буд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ласк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икористовуйте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інформацію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з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осиланням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) </w:t>
            </w:r>
          </w:p>
          <w:p w14:paraId="7A5F9A69" w14:textId="77777777" w:rsidR="003D2587" w:rsidRPr="00BA213E" w:rsidRDefault="003D2587" w:rsidP="003D2587">
            <w:pPr>
              <w:spacing w:after="0" w:line="360" w:lineRule="auto"/>
              <w:ind w:right="566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</w:p>
        </w:tc>
      </w:tr>
      <w:tr w:rsidR="003D2587" w:rsidRPr="00BA213E" w14:paraId="0ED509E1" w14:textId="77777777" w:rsidTr="003D2587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36552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Яким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чином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у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ашому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інтегровано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ідхід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який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базується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на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равах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людини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?</w:t>
            </w:r>
          </w:p>
        </w:tc>
        <w:tc>
          <w:tcPr>
            <w:tcW w:w="6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2DBBE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</w:p>
        </w:tc>
      </w:tr>
      <w:tr w:rsidR="003D2587" w:rsidRPr="00BA213E" w14:paraId="45670316" w14:textId="77777777" w:rsidTr="003D2587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8A7F9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Якими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є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очікуван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результати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ашого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проєкту?</w:t>
            </w:r>
          </w:p>
        </w:tc>
        <w:tc>
          <w:tcPr>
            <w:tcW w:w="6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0CDE2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пишіт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кількісн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т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якісн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езультати</w:t>
            </w:r>
            <w:proofErr w:type="spellEnd"/>
          </w:p>
        </w:tc>
      </w:tr>
      <w:tr w:rsidR="003D2587" w:rsidRPr="00BA213E" w14:paraId="7C64F8B5" w14:textId="77777777" w:rsidTr="003D2587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E2E60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lastRenderedPageBreak/>
              <w:t>Майбутня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діяльність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за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ом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/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сталість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проєкту</w:t>
            </w:r>
          </w:p>
          <w:p w14:paraId="1B75CD7A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  <w:p w14:paraId="1158886E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6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6A5E7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пишіт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як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аш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рганізація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родовжуватиме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свою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іяльніст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спрямован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одальший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озвиток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іяльност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як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буде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еалізован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в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амках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проєкту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ісля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йог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завершення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? </w:t>
            </w:r>
          </w:p>
          <w:p w14:paraId="3EC73C66" w14:textId="77777777" w:rsidR="003D2587" w:rsidRPr="00BA213E" w:rsidRDefault="003D2587" w:rsidP="003D2587">
            <w:pPr>
              <w:spacing w:after="0" w:line="360" w:lineRule="auto"/>
              <w:ind w:firstLine="284"/>
              <w:jc w:val="center"/>
              <w:rPr>
                <w:rFonts w:ascii="Arial" w:eastAsia="Times New Roman" w:hAnsi="Arial" w:cs="Arial"/>
                <w:bCs/>
                <w:color w:val="A6A6A6"/>
              </w:rPr>
            </w:pPr>
          </w:p>
        </w:tc>
      </w:tr>
      <w:tr w:rsidR="003D2587" w:rsidRPr="00BA213E" w14:paraId="1A17A409" w14:textId="77777777" w:rsidTr="003D2587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627EC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ерсонал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проєкту </w:t>
            </w:r>
          </w:p>
        </w:tc>
        <w:tc>
          <w:tcPr>
            <w:tcW w:w="6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65F6E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ерелік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запропонованих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членів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команд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проєкту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короткий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пис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їхніх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функціональних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бов’язків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.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Якщ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етап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одач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роєктної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ропозиції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у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рганізації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є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бачення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кандидатур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запропонован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осад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в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таком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ипадку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/>
                <w:color w:val="A6A6A6"/>
                <w:u w:val="single"/>
              </w:rPr>
              <w:t>заявки</w:t>
            </w:r>
            <w:proofErr w:type="spellEnd"/>
            <w:r w:rsidRPr="00BA213E">
              <w:rPr>
                <w:rFonts w:ascii="Arial" w:eastAsia="Times New Roman" w:hAnsi="Arial" w:cs="Arial"/>
                <w:b/>
                <w:color w:val="A6A6A6"/>
                <w:u w:val="single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/>
                <w:color w:val="A6A6A6"/>
                <w:u w:val="single"/>
              </w:rPr>
              <w:t>мають</w:t>
            </w:r>
            <w:proofErr w:type="spellEnd"/>
            <w:r w:rsidRPr="00BA213E">
              <w:rPr>
                <w:rFonts w:ascii="Arial" w:eastAsia="Times New Roman" w:hAnsi="Arial" w:cs="Arial"/>
                <w:b/>
                <w:color w:val="A6A6A6"/>
                <w:u w:val="single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/>
                <w:color w:val="A6A6A6"/>
                <w:u w:val="single"/>
              </w:rPr>
              <w:t>бути</w:t>
            </w:r>
            <w:proofErr w:type="spellEnd"/>
            <w:r w:rsidRPr="00BA213E">
              <w:rPr>
                <w:rFonts w:ascii="Arial" w:eastAsia="Times New Roman" w:hAnsi="Arial" w:cs="Arial"/>
                <w:b/>
                <w:color w:val="A6A6A6"/>
                <w:u w:val="single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/>
                <w:color w:val="A6A6A6"/>
                <w:u w:val="single"/>
              </w:rPr>
              <w:t>додані</w:t>
            </w:r>
            <w:proofErr w:type="spellEnd"/>
            <w:r w:rsidRPr="00BA213E">
              <w:rPr>
                <w:rFonts w:ascii="Arial" w:eastAsia="Times New Roman" w:hAnsi="Arial" w:cs="Arial"/>
                <w:b/>
                <w:color w:val="A6A6A6"/>
                <w:u w:val="single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/>
                <w:color w:val="A6A6A6"/>
                <w:u w:val="single"/>
              </w:rPr>
              <w:t>їх</w:t>
            </w:r>
            <w:proofErr w:type="spellEnd"/>
            <w:r w:rsidRPr="00BA213E">
              <w:rPr>
                <w:rFonts w:ascii="Arial" w:eastAsia="Times New Roman" w:hAnsi="Arial" w:cs="Arial"/>
                <w:b/>
                <w:color w:val="A6A6A6"/>
                <w:u w:val="single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/>
                <w:color w:val="A6A6A6"/>
                <w:u w:val="single"/>
              </w:rPr>
              <w:t>резюме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>.</w:t>
            </w:r>
          </w:p>
          <w:p w14:paraId="7197B881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</w:p>
          <w:p w14:paraId="648E19E2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  <w:r w:rsidRPr="00BA213E">
              <w:rPr>
                <w:rFonts w:ascii="Arial" w:eastAsia="Times New Roman" w:hAnsi="Arial" w:cs="Arial"/>
                <w:bCs/>
                <w:color w:val="A6A6A6"/>
              </w:rPr>
              <w:t>ПІБ:</w:t>
            </w:r>
          </w:p>
          <w:p w14:paraId="3A83D808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світ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(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івен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т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спеціальність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>):</w:t>
            </w:r>
          </w:p>
          <w:p w14:paraId="6F037814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осад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у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роєкт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>:</w:t>
            </w:r>
          </w:p>
          <w:p w14:paraId="73229AE9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ерелік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функціональних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бов’язків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у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роєкт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>:</w:t>
            </w:r>
          </w:p>
          <w:p w14:paraId="119DE265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освід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обот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аналогічних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осадах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: __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оків</w:t>
            </w:r>
            <w:proofErr w:type="spellEnd"/>
          </w:p>
          <w:p w14:paraId="7102F902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</w:p>
        </w:tc>
      </w:tr>
      <w:tr w:rsidR="003D2587" w:rsidRPr="00BA213E" w14:paraId="435EF458" w14:textId="77777777" w:rsidTr="003D2587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CACBD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Якщо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заявка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одається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у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артнерств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казати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назви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установ-партнерів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та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у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додатках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надати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листи-підтримки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та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/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або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гарантійн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листи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.</w:t>
            </w:r>
          </w:p>
        </w:tc>
        <w:tc>
          <w:tcPr>
            <w:tcW w:w="6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B7C5E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У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цій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граф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еобхідн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казат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иключн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т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рганізації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рган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ержавної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лад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т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місцевог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самоврядування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як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є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артнерам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в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амках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еалізації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цьог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проєкту (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балансоутримувач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адавач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співфінансування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рган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ержавної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лад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як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спрямован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еалізацію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проєкту).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е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отрібн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казуват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артнерськ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установ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як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прям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е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залучен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еалізації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проєкту.</w:t>
            </w:r>
          </w:p>
        </w:tc>
      </w:tr>
      <w:tr w:rsidR="003D2587" w:rsidRPr="00BA213E" w14:paraId="1904DADD" w14:textId="77777777" w:rsidTr="003D2587">
        <w:tc>
          <w:tcPr>
            <w:tcW w:w="3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0B7C6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Якщо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заявка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одається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у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артнерств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надати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контакти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установ-партнерів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(ПІБ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керівника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контактний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телефон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та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e-mail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адреса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)</w:t>
            </w:r>
          </w:p>
        </w:tc>
        <w:tc>
          <w:tcPr>
            <w:tcW w:w="6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6FEAB" w14:textId="77777777" w:rsidR="003D2587" w:rsidRPr="00BA213E" w:rsidRDefault="003D2587" w:rsidP="003D2587">
            <w:pPr>
              <w:spacing w:after="0" w:line="360" w:lineRule="auto"/>
              <w:jc w:val="both"/>
              <w:rPr>
                <w:rFonts w:ascii="Arial" w:eastAsia="Times New Roman" w:hAnsi="Arial" w:cs="Arial"/>
                <w:bCs/>
                <w:color w:val="A6A6A6"/>
              </w:rPr>
            </w:pP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адайте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контакт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установ-партнерів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(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балансоутримувач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адавач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співфінансування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орган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державної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влади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,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на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які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спрямовано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</w:t>
            </w:r>
            <w:proofErr w:type="spellStart"/>
            <w:r w:rsidRPr="00BA213E">
              <w:rPr>
                <w:rFonts w:ascii="Arial" w:eastAsia="Times New Roman" w:hAnsi="Arial" w:cs="Arial"/>
                <w:bCs/>
                <w:color w:val="A6A6A6"/>
              </w:rPr>
              <w:t>реалізацію</w:t>
            </w:r>
            <w:proofErr w:type="spellEnd"/>
            <w:r w:rsidRPr="00BA213E">
              <w:rPr>
                <w:rFonts w:ascii="Arial" w:eastAsia="Times New Roman" w:hAnsi="Arial" w:cs="Arial"/>
                <w:bCs/>
                <w:color w:val="A6A6A6"/>
              </w:rPr>
              <w:t xml:space="preserve"> проєкту). </w:t>
            </w:r>
          </w:p>
        </w:tc>
      </w:tr>
    </w:tbl>
    <w:p w14:paraId="6A4D039C" w14:textId="77777777" w:rsidR="003D2587" w:rsidRPr="00BA213E" w:rsidRDefault="003D2587" w:rsidP="003D2587">
      <w:pPr>
        <w:spacing w:after="0" w:line="240" w:lineRule="auto"/>
        <w:ind w:right="566" w:firstLine="284"/>
        <w:jc w:val="center"/>
        <w:rPr>
          <w:rFonts w:ascii="Arial" w:eastAsia="Times New Roman" w:hAnsi="Arial" w:cs="Arial"/>
          <w:b/>
          <w:bCs/>
        </w:rPr>
      </w:pPr>
    </w:p>
    <w:p w14:paraId="2E90B7F7" w14:textId="77777777" w:rsidR="00FB7B23" w:rsidRPr="00CC40AB" w:rsidRDefault="00FB7B23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</w:p>
    <w:p w14:paraId="41A2C82E" w14:textId="1D15CE8E" w:rsidR="00834E1D" w:rsidRPr="00CC40AB" w:rsidRDefault="008B15D6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  <w:r w:rsidRPr="00CC40AB">
        <w:rPr>
          <w:rFonts w:ascii="Myriad Pro" w:hAnsi="Myriad Pro"/>
          <w:b/>
          <w:bCs/>
          <w:sz w:val="24"/>
          <w:szCs w:val="24"/>
          <w:lang w:val="uk-UA"/>
        </w:rPr>
        <w:t xml:space="preserve">Для </w:t>
      </w:r>
      <w:r w:rsidR="009D4400" w:rsidRPr="00CC40AB">
        <w:rPr>
          <w:rFonts w:ascii="Myriad Pro" w:hAnsi="Myriad Pro"/>
          <w:b/>
          <w:bCs/>
          <w:sz w:val="24"/>
          <w:szCs w:val="24"/>
          <w:lang w:val="uk-UA"/>
        </w:rPr>
        <w:t>проєкт</w:t>
      </w:r>
      <w:r w:rsidRPr="00CC40AB">
        <w:rPr>
          <w:rFonts w:ascii="Myriad Pro" w:hAnsi="Myriad Pro"/>
          <w:b/>
          <w:bCs/>
          <w:sz w:val="24"/>
          <w:szCs w:val="24"/>
          <w:lang w:val="uk-UA"/>
        </w:rPr>
        <w:t>ів</w:t>
      </w:r>
      <w:r w:rsidR="00B77051" w:rsidRPr="00CC40AB">
        <w:rPr>
          <w:rFonts w:ascii="Myriad Pro" w:hAnsi="Myriad Pro"/>
          <w:b/>
          <w:bCs/>
          <w:sz w:val="24"/>
          <w:szCs w:val="24"/>
          <w:lang w:val="uk-UA"/>
        </w:rPr>
        <w:t>, що містять інфраструктурну складову</w:t>
      </w:r>
      <w:r w:rsidR="005E6CE8" w:rsidRPr="00CC40AB">
        <w:rPr>
          <w:rFonts w:ascii="Myriad Pro" w:hAnsi="Myriad Pro"/>
          <w:b/>
          <w:bCs/>
          <w:sz w:val="24"/>
          <w:szCs w:val="24"/>
          <w:lang w:val="uk-UA"/>
        </w:rPr>
        <w:t>:</w:t>
      </w:r>
    </w:p>
    <w:p w14:paraId="466C2CCB" w14:textId="3EFF3BBE" w:rsidR="00B77051" w:rsidRPr="00CC40AB" w:rsidRDefault="00B77051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</w:p>
    <w:tbl>
      <w:tblPr>
        <w:tblW w:w="10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677"/>
        <w:gridCol w:w="6938"/>
      </w:tblGrid>
      <w:tr w:rsidR="00B77051" w:rsidRPr="00105813" w14:paraId="75C49EEB" w14:textId="77777777" w:rsidTr="00276BBA">
        <w:tc>
          <w:tcPr>
            <w:tcW w:w="3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7B386" w14:textId="2E18F0C9" w:rsidR="00B77051" w:rsidRPr="00CC40AB" w:rsidRDefault="00090681" w:rsidP="009D4400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Вкажіть балансоутримувача об’єкту</w:t>
            </w:r>
            <w:r w:rsidR="00AC34EE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(та надайте лист про взяття на баланс)</w:t>
            </w:r>
          </w:p>
        </w:tc>
        <w:tc>
          <w:tcPr>
            <w:tcW w:w="6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F094D" w14:textId="77777777" w:rsidR="00B77051" w:rsidRPr="00CC40AB" w:rsidRDefault="00B77051" w:rsidP="00B77051">
            <w:pPr>
              <w:pStyle w:val="NoSpacing1"/>
              <w:ind w:right="566" w:firstLine="284"/>
              <w:jc w:val="center"/>
              <w:rPr>
                <w:rFonts w:ascii="Myriad Pro" w:hAnsi="Myriad Pro"/>
                <w:b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560098" w:rsidRPr="00CC40AB" w14:paraId="7E058E36" w14:textId="77777777" w:rsidTr="00276BBA">
        <w:tc>
          <w:tcPr>
            <w:tcW w:w="3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63A13" w14:textId="12C141F3" w:rsidR="00560098" w:rsidRPr="00CC40AB" w:rsidRDefault="00560098" w:rsidP="009D4400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Контактні дані балансоутримувача</w:t>
            </w:r>
          </w:p>
        </w:tc>
        <w:tc>
          <w:tcPr>
            <w:tcW w:w="6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EBBC1" w14:textId="77777777" w:rsidR="00560098" w:rsidRPr="00CC40AB" w:rsidRDefault="00560098" w:rsidP="00B77051">
            <w:pPr>
              <w:pStyle w:val="NoSpacing1"/>
              <w:ind w:right="566" w:firstLine="284"/>
              <w:jc w:val="center"/>
              <w:rPr>
                <w:rFonts w:ascii="Myriad Pro" w:hAnsi="Myriad Pro"/>
                <w:b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090681" w:rsidRPr="00105813" w14:paraId="5D3DF042" w14:textId="77777777" w:rsidTr="00276BBA">
        <w:tc>
          <w:tcPr>
            <w:tcW w:w="3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5F340" w14:textId="511CE1CF" w:rsidR="00090681" w:rsidRPr="00CC40AB" w:rsidRDefault="00CE7276" w:rsidP="00090681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lastRenderedPageBreak/>
              <w:t>Д</w:t>
            </w:r>
            <w:r w:rsidR="00090681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етальний опис існуючої ситуації</w:t>
            </w:r>
          </w:p>
          <w:p w14:paraId="64451853" w14:textId="77777777" w:rsidR="00090681" w:rsidRPr="00CC40AB" w:rsidRDefault="00090681" w:rsidP="00090681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6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1A08F" w14:textId="302914CB" w:rsidR="00090681" w:rsidRPr="00CC40AB" w:rsidRDefault="00090681" w:rsidP="00560098">
            <w:pPr>
              <w:pStyle w:val="NoSpacing1"/>
              <w:numPr>
                <w:ilvl w:val="0"/>
                <w:numId w:val="7"/>
              </w:numPr>
              <w:ind w:right="566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історія інфраст</w:t>
            </w:r>
            <w:r w:rsidR="009B1CE5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р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уктурного об’єкту;</w:t>
            </w:r>
          </w:p>
          <w:p w14:paraId="2A8984A3" w14:textId="330F882A" w:rsidR="00090681" w:rsidRPr="00CC40AB" w:rsidRDefault="00090681" w:rsidP="00560098">
            <w:pPr>
              <w:pStyle w:val="NoSpacing1"/>
              <w:numPr>
                <w:ilvl w:val="0"/>
                <w:numId w:val="7"/>
              </w:numPr>
              <w:ind w:right="566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изначення інфраст</w:t>
            </w:r>
            <w:r w:rsidR="009B1CE5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р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уктурного об’єкту;</w:t>
            </w:r>
          </w:p>
          <w:p w14:paraId="78B23043" w14:textId="75E7739E" w:rsidR="00090681" w:rsidRPr="00CC40AB" w:rsidRDefault="00090681" w:rsidP="00560098">
            <w:pPr>
              <w:pStyle w:val="NoSpacing1"/>
              <w:numPr>
                <w:ilvl w:val="0"/>
                <w:numId w:val="7"/>
              </w:numPr>
              <w:ind w:right="566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сьогоднішній стан інфраст</w:t>
            </w:r>
            <w:r w:rsidR="009B1CE5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р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уктурного об’єкту в деталях;</w:t>
            </w:r>
          </w:p>
          <w:p w14:paraId="66F26C61" w14:textId="68A1CF90" w:rsidR="00090681" w:rsidRPr="00CC40AB" w:rsidRDefault="00090681" w:rsidP="00560098">
            <w:pPr>
              <w:pStyle w:val="NoSpacing1"/>
              <w:numPr>
                <w:ilvl w:val="0"/>
                <w:numId w:val="7"/>
              </w:numPr>
              <w:ind w:right="566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перелік основних робіт/обладнання, які мають бути виконані в рамках впровадження 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у.</w:t>
            </w:r>
          </w:p>
          <w:p w14:paraId="7E744601" w14:textId="22A4A713" w:rsidR="00AC34EE" w:rsidRPr="00CC40AB" w:rsidRDefault="00AC34EE" w:rsidP="00AC34EE">
            <w:pPr>
              <w:pStyle w:val="NoSpacing1"/>
              <w:ind w:right="566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(</w:t>
            </w:r>
            <w:proofErr w:type="spellStart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адішліть</w:t>
            </w:r>
            <w:proofErr w:type="spellEnd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фотографії об’єкту як додатки до </w:t>
            </w:r>
            <w:proofErr w:type="spellStart"/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ої</w:t>
            </w:r>
            <w:proofErr w:type="spellEnd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пропозиції)</w:t>
            </w:r>
          </w:p>
          <w:p w14:paraId="49C31D0A" w14:textId="77777777" w:rsidR="00090681" w:rsidRPr="00CC40AB" w:rsidRDefault="00090681" w:rsidP="00090681">
            <w:pPr>
              <w:pStyle w:val="NoSpacing1"/>
              <w:ind w:firstLine="284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090681" w:rsidRPr="00105813" w14:paraId="77036CA3" w14:textId="77777777" w:rsidTr="00276BBA">
        <w:tc>
          <w:tcPr>
            <w:tcW w:w="3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4C3D8" w14:textId="21AA3CA0" w:rsidR="00090681" w:rsidRPr="00CC40AB" w:rsidRDefault="00CE7276" w:rsidP="00090681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О</w:t>
            </w:r>
            <w:r w:rsidR="00090681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чікуваний результа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після впровадження </w:t>
            </w:r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у</w:t>
            </w:r>
          </w:p>
          <w:p w14:paraId="1311964F" w14:textId="77777777" w:rsidR="00090681" w:rsidRPr="00CC40AB" w:rsidRDefault="00090681" w:rsidP="00090681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6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00EC5" w14:textId="4B4B75B9" w:rsidR="00090681" w:rsidRPr="00CC40AB" w:rsidRDefault="00560098" w:rsidP="00560098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В</w:t>
            </w:r>
            <w:r w:rsidR="00090681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лив цих робіт/обладнання на покращення існуючого стану інфраст</w:t>
            </w:r>
            <w:r w:rsidR="009B1CE5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р</w:t>
            </w:r>
            <w:r w:rsidR="00090681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уктурного об’єкту та/або на покращення умов надання послуги. </w:t>
            </w:r>
          </w:p>
        </w:tc>
      </w:tr>
      <w:tr w:rsidR="009A50A8" w:rsidRPr="00105813" w14:paraId="4E273C31" w14:textId="77777777" w:rsidTr="00276BBA">
        <w:tc>
          <w:tcPr>
            <w:tcW w:w="3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682E5" w14:textId="00E44272" w:rsidR="009A50A8" w:rsidRPr="00CC40AB" w:rsidRDefault="009A50A8" w:rsidP="00090681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Інформація щодо ПКД /КД</w:t>
            </w:r>
          </w:p>
        </w:tc>
        <w:tc>
          <w:tcPr>
            <w:tcW w:w="6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AF17E" w14:textId="539FDCB9" w:rsidR="009A50A8" w:rsidRPr="00CC40AB" w:rsidRDefault="009A50A8" w:rsidP="009A50A8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Вкажіть</w:t>
            </w:r>
            <w:r w:rsidR="009B1CE5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,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чи наявна </w:t>
            </w:r>
            <w:proofErr w:type="spellStart"/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а</w:t>
            </w:r>
            <w:proofErr w:type="spellEnd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документація/</w:t>
            </w:r>
            <w:proofErr w:type="spellStart"/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о</w:t>
            </w:r>
            <w:proofErr w:type="spellEnd"/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-кошторисна документація об’єкту? </w:t>
            </w:r>
          </w:p>
          <w:p w14:paraId="5A3F1BBB" w14:textId="119506B1" w:rsidR="009A50A8" w:rsidRPr="00CC40AB" w:rsidRDefault="009A50A8" w:rsidP="009A50A8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Якщо ні, відповідно до якої документації складено кошторис 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у?</w:t>
            </w:r>
          </w:p>
          <w:p w14:paraId="00F83C20" w14:textId="77777777" w:rsidR="009A50A8" w:rsidRPr="00CC40AB" w:rsidRDefault="009A50A8" w:rsidP="00560098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090681" w:rsidRPr="00CC40AB" w14:paraId="6BA082A3" w14:textId="77777777" w:rsidTr="00276BBA">
        <w:tc>
          <w:tcPr>
            <w:tcW w:w="3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A1489" w14:textId="3BAB3EB6" w:rsidR="00090681" w:rsidRPr="00CC40AB" w:rsidRDefault="00CE7276" w:rsidP="00090681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Основні показники ПКД / КД </w:t>
            </w:r>
          </w:p>
        </w:tc>
        <w:tc>
          <w:tcPr>
            <w:tcW w:w="6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EC101" w14:textId="77777777" w:rsidR="009A50A8" w:rsidRPr="00CC40AB" w:rsidRDefault="009A50A8" w:rsidP="00CE7276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вартість робіт:</w:t>
            </w:r>
          </w:p>
          <w:p w14:paraId="1A6EC91B" w14:textId="77777777" w:rsidR="009A50A8" w:rsidRPr="00CC40AB" w:rsidRDefault="009A50A8" w:rsidP="00CE7276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вартість обладнання:  </w:t>
            </w:r>
          </w:p>
          <w:p w14:paraId="6CF5EBAC" w14:textId="1D2E6FB9" w:rsidR="009A50A8" w:rsidRPr="00CC40AB" w:rsidRDefault="009B1CE5" w:rsidP="00CE7276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вартість </w:t>
            </w:r>
            <w:r w:rsidR="009A50A8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виготовлення </w:t>
            </w:r>
            <w:proofErr w:type="spellStart"/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="009A50A8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ної</w:t>
            </w:r>
            <w:proofErr w:type="spellEnd"/>
            <w:r w:rsidR="009A50A8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документації: </w:t>
            </w:r>
          </w:p>
          <w:p w14:paraId="1C7747CC" w14:textId="71D1F7B6" w:rsidR="009A50A8" w:rsidRPr="00CC40AB" w:rsidRDefault="009B1CE5" w:rsidP="00CE7276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вартість послуг технагляду</w:t>
            </w:r>
            <w:r w:rsidR="009A50A8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:</w:t>
            </w:r>
          </w:p>
          <w:p w14:paraId="48C2937A" w14:textId="0143257B" w:rsidR="009A50A8" w:rsidRPr="00CC40AB" w:rsidRDefault="009A50A8" w:rsidP="00CE7276">
            <w:pPr>
              <w:pStyle w:val="NoSpacing1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інше:</w:t>
            </w:r>
          </w:p>
        </w:tc>
      </w:tr>
      <w:tr w:rsidR="00090681" w:rsidRPr="00CC40AB" w14:paraId="0D8B1265" w14:textId="77777777" w:rsidTr="00276BBA">
        <w:tc>
          <w:tcPr>
            <w:tcW w:w="3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6F4EE" w14:textId="1980C142" w:rsidR="00090681" w:rsidRPr="00CC40AB" w:rsidRDefault="00090681" w:rsidP="00090681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Чи наявне співфінансування за </w:t>
            </w:r>
            <w:proofErr w:type="spellStart"/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ом</w:t>
            </w:r>
            <w:proofErr w:type="spellEnd"/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? Вкажіть суму</w:t>
            </w:r>
            <w:r w:rsidR="00560098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 чи перерахуйте роботи/обладнання/ін.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та надайте листи підтримки</w:t>
            </w:r>
            <w:r w:rsidR="00560098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/ гарантійні листи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.</w:t>
            </w:r>
          </w:p>
        </w:tc>
        <w:tc>
          <w:tcPr>
            <w:tcW w:w="6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26A48" w14:textId="1B512DDB" w:rsidR="00090681" w:rsidRPr="00CC40AB" w:rsidRDefault="00090681" w:rsidP="00090681">
            <w:pPr>
              <w:pStyle w:val="NoSpacing1"/>
              <w:ind w:right="566" w:firstLine="284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Сільська/міська рада</w:t>
            </w:r>
            <w:r w:rsidR="00CE7276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: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</w:t>
            </w:r>
          </w:p>
          <w:p w14:paraId="6514118A" w14:textId="1458DE1D" w:rsidR="00090681" w:rsidRPr="00CC40AB" w:rsidRDefault="00090681" w:rsidP="00090681">
            <w:pPr>
              <w:pStyle w:val="NoSpacing1"/>
              <w:ind w:right="566" w:firstLine="284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Районна адміністрація/районна рада</w:t>
            </w:r>
            <w:r w:rsidR="00CE7276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: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</w:t>
            </w:r>
          </w:p>
          <w:p w14:paraId="4DDDB8F0" w14:textId="73E3B753" w:rsidR="00090681" w:rsidRPr="00CC40AB" w:rsidRDefault="00090681" w:rsidP="00CE7276">
            <w:pPr>
              <w:pStyle w:val="NoSpacing1"/>
              <w:ind w:right="566" w:firstLine="284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Обласна адміністрація/обласна рада</w:t>
            </w:r>
            <w:r w:rsidR="00CE7276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:</w:t>
            </w:r>
          </w:p>
          <w:p w14:paraId="4E0CAA3A" w14:textId="01FCE0F2" w:rsidR="00090681" w:rsidRPr="00CC40AB" w:rsidRDefault="00090681" w:rsidP="00090681">
            <w:pPr>
              <w:pStyle w:val="NoSpacing1"/>
              <w:ind w:right="566" w:firstLine="284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иватний сектор</w:t>
            </w:r>
            <w:r w:rsidR="00CE7276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: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</w:t>
            </w:r>
          </w:p>
          <w:p w14:paraId="56EB4125" w14:textId="5D4E45B5" w:rsidR="00090681" w:rsidRPr="00CC40AB" w:rsidRDefault="00090681" w:rsidP="00090681">
            <w:pPr>
              <w:pStyle w:val="NoSpacing1"/>
              <w:ind w:right="566" w:firstLine="284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Інші</w:t>
            </w:r>
            <w:r w:rsidR="00CE7276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:</w:t>
            </w:r>
          </w:p>
          <w:p w14:paraId="218F3258" w14:textId="77777777" w:rsidR="00090681" w:rsidRPr="00CC40AB" w:rsidRDefault="00090681" w:rsidP="00090681">
            <w:pPr>
              <w:pStyle w:val="NoSpacing1"/>
              <w:ind w:right="566" w:firstLine="284"/>
              <w:jc w:val="center"/>
              <w:rPr>
                <w:rFonts w:ascii="Myriad Pro" w:hAnsi="Myriad Pro"/>
                <w:b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  <w:tr w:rsidR="00090681" w:rsidRPr="00105813" w14:paraId="7E000106" w14:textId="77777777" w:rsidTr="00276BBA">
        <w:tc>
          <w:tcPr>
            <w:tcW w:w="3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8D23D" w14:textId="7B82CB87" w:rsidR="00090681" w:rsidRPr="00CC40AB" w:rsidRDefault="00090681" w:rsidP="00090681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План щодо експлуатації та технічної підтримки </w:t>
            </w:r>
            <w:r w:rsidR="009D4400"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</w:t>
            </w:r>
            <w:r w:rsidRPr="00CC40AB">
              <w:rPr>
                <w:rFonts w:ascii="Myriad Pro" w:hAnsi="Myriad Pro"/>
                <w:bCs/>
                <w:sz w:val="24"/>
                <w:szCs w:val="24"/>
                <w:lang w:val="uk-UA"/>
              </w:rPr>
              <w:t>у після його завершення</w:t>
            </w:r>
          </w:p>
        </w:tc>
        <w:tc>
          <w:tcPr>
            <w:tcW w:w="6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BC6BD" w14:textId="63C6EFFA" w:rsidR="00090681" w:rsidRPr="00CC40AB" w:rsidRDefault="00CE7276" w:rsidP="00CE7276">
            <w:pPr>
              <w:pStyle w:val="NoSpacing1"/>
              <w:ind w:right="566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Опишіть</w:t>
            </w:r>
            <w:r w:rsidR="00090681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графік профілактичних ремонтів після завершення 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="00090681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у та джерела надходження коштів на них (включно з оплатою послуг);</w:t>
            </w:r>
          </w:p>
          <w:p w14:paraId="55241E18" w14:textId="61F1466D" w:rsidR="00090681" w:rsidRPr="00CC40AB" w:rsidRDefault="00CE7276" w:rsidP="00CE7276">
            <w:pPr>
              <w:pStyle w:val="NoSpacing1"/>
              <w:ind w:right="566"/>
              <w:jc w:val="both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О</w:t>
            </w:r>
            <w:r w:rsidR="00090681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и</w:t>
            </w:r>
            <w:r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шіть</w:t>
            </w:r>
            <w:r w:rsidR="00090681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наявність </w:t>
            </w:r>
            <w:r w:rsidR="009B1CE5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ацівників</w:t>
            </w:r>
            <w:r w:rsidR="00090681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для обслуговування</w:t>
            </w:r>
            <w:r w:rsidR="006E0F88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об’єкту</w:t>
            </w:r>
            <w:r w:rsidR="00090681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, у вирішенні яких проблем може допомогти впровадження </w:t>
            </w:r>
            <w:r w:rsidR="009D4400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проєкт</w:t>
            </w:r>
            <w:r w:rsidR="00090681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у в майбутньому, планування проведення додаткової діяльності та планування надходження коштів</w:t>
            </w:r>
            <w:r w:rsidR="004D2585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 xml:space="preserve"> для неї</w:t>
            </w:r>
            <w:r w:rsidR="00090681" w:rsidRPr="00CC40AB"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  <w:t>.</w:t>
            </w:r>
          </w:p>
          <w:p w14:paraId="305668D2" w14:textId="77777777" w:rsidR="00090681" w:rsidRPr="00CC40AB" w:rsidRDefault="00090681" w:rsidP="00090681">
            <w:pPr>
              <w:pStyle w:val="NoSpacing1"/>
              <w:ind w:right="566" w:firstLine="284"/>
              <w:jc w:val="center"/>
              <w:rPr>
                <w:rFonts w:ascii="Myriad Pro" w:hAnsi="Myriad Pro"/>
                <w:bCs/>
                <w:color w:val="A6A6A6" w:themeColor="background1" w:themeShade="A6"/>
                <w:sz w:val="24"/>
                <w:szCs w:val="24"/>
                <w:lang w:val="uk-UA"/>
              </w:rPr>
            </w:pPr>
          </w:p>
        </w:tc>
      </w:tr>
    </w:tbl>
    <w:p w14:paraId="60A3B340" w14:textId="67B0B183" w:rsidR="00B77051" w:rsidRPr="00CC40AB" w:rsidRDefault="00B77051" w:rsidP="00FB7B23">
      <w:pPr>
        <w:pStyle w:val="NoSpacing1"/>
        <w:ind w:right="566" w:firstLine="284"/>
        <w:jc w:val="center"/>
        <w:rPr>
          <w:rFonts w:ascii="Myriad Pro" w:hAnsi="Myriad Pro"/>
          <w:b/>
          <w:bCs/>
          <w:sz w:val="24"/>
          <w:szCs w:val="24"/>
          <w:lang w:val="uk-UA"/>
        </w:rPr>
      </w:pPr>
    </w:p>
    <w:p w14:paraId="00EE3BBA" w14:textId="0027A010" w:rsidR="00FB7B23" w:rsidRPr="00CC40AB" w:rsidRDefault="00FB7B23" w:rsidP="00332E3D">
      <w:pPr>
        <w:widowControl/>
        <w:ind w:firstLine="3510"/>
        <w:jc w:val="both"/>
        <w:rPr>
          <w:rFonts w:ascii="Myriad Pro" w:eastAsia="Times New Roman" w:hAnsi="Myriad Pro" w:cs="Times New Roman"/>
          <w:b/>
          <w:bCs/>
          <w:sz w:val="24"/>
          <w:szCs w:val="24"/>
          <w:lang w:val="uk-UA"/>
        </w:rPr>
      </w:pPr>
      <w:r w:rsidRPr="00CC40AB">
        <w:rPr>
          <w:rFonts w:ascii="Myriad Pro" w:hAnsi="Myriad Pro"/>
          <w:b/>
          <w:bCs/>
          <w:sz w:val="24"/>
          <w:szCs w:val="24"/>
          <w:lang w:val="uk-UA"/>
        </w:rPr>
        <w:t xml:space="preserve">Робочий план </w:t>
      </w:r>
      <w:r w:rsidR="009D4400" w:rsidRPr="00CC40AB">
        <w:rPr>
          <w:rFonts w:ascii="Myriad Pro" w:hAnsi="Myriad Pro"/>
          <w:b/>
          <w:bCs/>
          <w:sz w:val="24"/>
          <w:szCs w:val="24"/>
          <w:lang w:val="uk-UA"/>
        </w:rPr>
        <w:t>проєкт</w:t>
      </w:r>
      <w:r w:rsidRPr="00CC40AB">
        <w:rPr>
          <w:rFonts w:ascii="Myriad Pro" w:hAnsi="Myriad Pro"/>
          <w:b/>
          <w:bCs/>
          <w:sz w:val="24"/>
          <w:szCs w:val="24"/>
          <w:lang w:val="uk-UA"/>
        </w:rPr>
        <w:t>у</w:t>
      </w:r>
    </w:p>
    <w:p w14:paraId="2595C2D0" w14:textId="77777777" w:rsidR="003D2587" w:rsidRPr="001639A6" w:rsidRDefault="003D2587" w:rsidP="003D2587">
      <w:pPr>
        <w:rPr>
          <w:rFonts w:ascii="Arial" w:eastAsia="Times New Roman" w:hAnsi="Arial" w:cs="Arial"/>
          <w:b/>
          <w:sz w:val="24"/>
          <w:szCs w:val="24"/>
        </w:rPr>
      </w:pPr>
      <w:bookmarkStart w:id="2" w:name="_Toc38547287"/>
      <w:bookmarkEnd w:id="0"/>
      <w:proofErr w:type="spellStart"/>
      <w:r w:rsidRPr="001639A6">
        <w:rPr>
          <w:rFonts w:ascii="Arial" w:hAnsi="Arial" w:cs="Arial"/>
          <w:b/>
          <w:sz w:val="24"/>
          <w:szCs w:val="24"/>
        </w:rPr>
        <w:t>Робочий</w:t>
      </w:r>
      <w:proofErr w:type="spellEnd"/>
      <w:r w:rsidRPr="001639A6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1639A6">
        <w:rPr>
          <w:rFonts w:ascii="Arial" w:hAnsi="Arial" w:cs="Arial"/>
          <w:b/>
          <w:sz w:val="24"/>
          <w:szCs w:val="24"/>
        </w:rPr>
        <w:t>план</w:t>
      </w:r>
      <w:proofErr w:type="spellEnd"/>
      <w:r w:rsidRPr="001639A6">
        <w:rPr>
          <w:rFonts w:ascii="Arial" w:hAnsi="Arial" w:cs="Arial"/>
          <w:b/>
          <w:sz w:val="24"/>
          <w:szCs w:val="24"/>
        </w:rPr>
        <w:t xml:space="preserve"> проєкту</w:t>
      </w:r>
      <w:bookmarkEnd w:id="2"/>
    </w:p>
    <w:p w14:paraId="7D5F5A02" w14:textId="77777777" w:rsidR="003D2587" w:rsidRPr="00BA213E" w:rsidRDefault="003D2587" w:rsidP="003D2587">
      <w:pPr>
        <w:pStyle w:val="NoSpacing1"/>
        <w:ind w:right="9"/>
        <w:jc w:val="both"/>
        <w:rPr>
          <w:rFonts w:ascii="Arial" w:hAnsi="Arial" w:cs="Arial"/>
          <w:bCs/>
          <w:sz w:val="22"/>
          <w:szCs w:val="22"/>
          <w:lang w:val="uk-UA"/>
        </w:rPr>
      </w:pPr>
      <w:r w:rsidRPr="00BA213E">
        <w:rPr>
          <w:rFonts w:ascii="Arial" w:hAnsi="Arial" w:cs="Arial"/>
          <w:bCs/>
          <w:sz w:val="22"/>
          <w:szCs w:val="22"/>
          <w:lang w:val="uk-UA"/>
        </w:rPr>
        <w:lastRenderedPageBreak/>
        <w:t>Надайте, будь ласка, робочий план проєкту у відповідності до наступного формату: головні етапи (заходи) впровадження проєкту, їх зміст, період впровадження</w:t>
      </w:r>
      <w:r>
        <w:rPr>
          <w:rFonts w:ascii="Arial" w:hAnsi="Arial" w:cs="Arial"/>
          <w:bCs/>
          <w:sz w:val="22"/>
          <w:szCs w:val="22"/>
          <w:lang w:val="uk-UA"/>
        </w:rPr>
        <w:t>.</w:t>
      </w:r>
    </w:p>
    <w:p w14:paraId="4E0D049F" w14:textId="77777777" w:rsidR="003D2587" w:rsidRPr="00BA213E" w:rsidRDefault="003D2587" w:rsidP="003D2587">
      <w:pPr>
        <w:pStyle w:val="NoSpacing1"/>
        <w:ind w:right="9"/>
        <w:jc w:val="both"/>
        <w:rPr>
          <w:rFonts w:ascii="Arial" w:hAnsi="Arial" w:cs="Arial"/>
          <w:bCs/>
          <w:sz w:val="22"/>
          <w:szCs w:val="22"/>
          <w:lang w:val="uk-UA"/>
        </w:rPr>
      </w:pPr>
    </w:p>
    <w:tbl>
      <w:tblPr>
        <w:tblStyle w:val="a9"/>
        <w:tblW w:w="5000" w:type="pct"/>
        <w:tblLook w:val="04A0" w:firstRow="1" w:lastRow="0" w:firstColumn="1" w:lastColumn="0" w:noHBand="0" w:noVBand="1"/>
      </w:tblPr>
      <w:tblGrid>
        <w:gridCol w:w="6754"/>
        <w:gridCol w:w="3856"/>
      </w:tblGrid>
      <w:tr w:rsidR="003D2587" w:rsidRPr="00BA213E" w14:paraId="334E7140" w14:textId="77777777" w:rsidTr="00A568A3">
        <w:trPr>
          <w:trHeight w:val="816"/>
        </w:trPr>
        <w:tc>
          <w:tcPr>
            <w:tcW w:w="3183" w:type="pct"/>
            <w:tcBorders>
              <w:bottom w:val="single" w:sz="4" w:space="0" w:color="auto"/>
            </w:tcBorders>
          </w:tcPr>
          <w:p w14:paraId="64773861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BA213E">
              <w:rPr>
                <w:rFonts w:ascii="Arial" w:hAnsi="Arial" w:cs="Arial"/>
                <w:bCs/>
                <w:sz w:val="22"/>
                <w:szCs w:val="22"/>
                <w:lang w:val="uk-UA"/>
              </w:rPr>
              <w:t>ЗАПЛАНОВАНА ДІЯЛЬНІСТЬ</w:t>
            </w:r>
          </w:p>
        </w:tc>
        <w:tc>
          <w:tcPr>
            <w:tcW w:w="1817" w:type="pct"/>
            <w:tcBorders>
              <w:bottom w:val="single" w:sz="4" w:space="0" w:color="auto"/>
            </w:tcBorders>
          </w:tcPr>
          <w:p w14:paraId="4CBABB4D" w14:textId="77777777" w:rsidR="003D2587" w:rsidRPr="00650CE3" w:rsidRDefault="003D2587" w:rsidP="00A568A3">
            <w:pPr>
              <w:pStyle w:val="NoSpacing1"/>
              <w:ind w:right="9"/>
              <w:jc w:val="center"/>
              <w:rPr>
                <w:rFonts w:ascii="Arial" w:hAnsi="Arial" w:cs="Arial"/>
                <w:bCs/>
                <w:sz w:val="22"/>
                <w:szCs w:val="22"/>
                <w:lang w:val="ru-RU"/>
              </w:rPr>
            </w:pPr>
            <w:r w:rsidRPr="00BA213E">
              <w:rPr>
                <w:rFonts w:ascii="Arial" w:hAnsi="Arial" w:cs="Arial"/>
                <w:bCs/>
                <w:sz w:val="22"/>
                <w:szCs w:val="22"/>
                <w:lang w:val="uk-UA"/>
              </w:rPr>
              <w:t xml:space="preserve">Період впровадження: </w:t>
            </w:r>
          </w:p>
          <w:p w14:paraId="32B05F8D" w14:textId="77777777" w:rsidR="003D2587" w:rsidRPr="00650CE3" w:rsidRDefault="003D2587" w:rsidP="00A568A3">
            <w:pPr>
              <w:pStyle w:val="NoSpacing1"/>
              <w:ind w:right="9"/>
              <w:jc w:val="center"/>
              <w:rPr>
                <w:rFonts w:ascii="Arial" w:hAnsi="Arial" w:cs="Arial"/>
                <w:bCs/>
                <w:sz w:val="22"/>
                <w:szCs w:val="22"/>
                <w:lang w:val="ru-RU"/>
              </w:rPr>
            </w:pPr>
            <w:r w:rsidRPr="00BA213E">
              <w:rPr>
                <w:rFonts w:ascii="Arial" w:hAnsi="Arial" w:cs="Arial"/>
                <w:bCs/>
                <w:sz w:val="22"/>
                <w:szCs w:val="22"/>
                <w:lang w:val="uk-UA"/>
              </w:rPr>
              <w:t xml:space="preserve">назва місяця початку -назва місяця кінця </w:t>
            </w:r>
          </w:p>
        </w:tc>
      </w:tr>
      <w:tr w:rsidR="003D2587" w:rsidRPr="00BA213E" w14:paraId="1C689F3E" w14:textId="77777777" w:rsidTr="00A568A3">
        <w:tc>
          <w:tcPr>
            <w:tcW w:w="3183" w:type="pct"/>
          </w:tcPr>
          <w:p w14:paraId="635B7399" w14:textId="77777777" w:rsidR="003D2587" w:rsidRPr="00650CE3" w:rsidRDefault="003D2587" w:rsidP="003D2587">
            <w:pPr>
              <w:pStyle w:val="NoSpacing1"/>
              <w:numPr>
                <w:ilvl w:val="1"/>
                <w:numId w:val="4"/>
              </w:numPr>
              <w:ind w:right="9"/>
              <w:jc w:val="both"/>
              <w:rPr>
                <w:rFonts w:ascii="Arial" w:hAnsi="Arial" w:cs="Arial"/>
                <w:bCs/>
                <w:sz w:val="22"/>
                <w:szCs w:val="22"/>
                <w:lang w:val="ru-RU"/>
              </w:rPr>
            </w:pPr>
          </w:p>
        </w:tc>
        <w:tc>
          <w:tcPr>
            <w:tcW w:w="1817" w:type="pct"/>
          </w:tcPr>
          <w:p w14:paraId="466E9C22" w14:textId="77777777" w:rsidR="003D2587" w:rsidRPr="00650CE3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  <w:lang w:val="ru-RU"/>
              </w:rPr>
            </w:pPr>
          </w:p>
        </w:tc>
      </w:tr>
      <w:tr w:rsidR="003D2587" w:rsidRPr="00BA213E" w14:paraId="7C5DFD78" w14:textId="77777777" w:rsidTr="00A568A3">
        <w:tc>
          <w:tcPr>
            <w:tcW w:w="3183" w:type="pct"/>
          </w:tcPr>
          <w:p w14:paraId="74B1CDA9" w14:textId="77777777" w:rsidR="003D2587" w:rsidRPr="00650CE3" w:rsidRDefault="003D2587" w:rsidP="003D2587">
            <w:pPr>
              <w:pStyle w:val="NoSpacing1"/>
              <w:numPr>
                <w:ilvl w:val="1"/>
                <w:numId w:val="4"/>
              </w:numPr>
              <w:ind w:right="9"/>
              <w:jc w:val="both"/>
              <w:rPr>
                <w:rFonts w:ascii="Arial" w:hAnsi="Arial" w:cs="Arial"/>
                <w:bCs/>
                <w:sz w:val="22"/>
                <w:szCs w:val="22"/>
                <w:lang w:val="ru-RU"/>
              </w:rPr>
            </w:pPr>
          </w:p>
        </w:tc>
        <w:tc>
          <w:tcPr>
            <w:tcW w:w="1817" w:type="pct"/>
          </w:tcPr>
          <w:p w14:paraId="642BB8D0" w14:textId="77777777" w:rsidR="003D2587" w:rsidRPr="00650CE3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  <w:lang w:val="ru-RU"/>
              </w:rPr>
            </w:pPr>
          </w:p>
        </w:tc>
      </w:tr>
      <w:tr w:rsidR="003D2587" w:rsidRPr="00BA213E" w14:paraId="6C7BDD23" w14:textId="77777777" w:rsidTr="00A568A3">
        <w:tc>
          <w:tcPr>
            <w:tcW w:w="3183" w:type="pct"/>
          </w:tcPr>
          <w:p w14:paraId="3CD1D2BD" w14:textId="77777777" w:rsidR="003D2587" w:rsidRPr="00650CE3" w:rsidRDefault="003D2587" w:rsidP="003D2587">
            <w:pPr>
              <w:pStyle w:val="NoSpacing1"/>
              <w:numPr>
                <w:ilvl w:val="1"/>
                <w:numId w:val="4"/>
              </w:numPr>
              <w:ind w:right="9"/>
              <w:jc w:val="both"/>
              <w:rPr>
                <w:rFonts w:ascii="Arial" w:hAnsi="Arial" w:cs="Arial"/>
                <w:bCs/>
                <w:sz w:val="22"/>
                <w:szCs w:val="22"/>
                <w:lang w:val="ru-RU"/>
              </w:rPr>
            </w:pPr>
          </w:p>
        </w:tc>
        <w:tc>
          <w:tcPr>
            <w:tcW w:w="1817" w:type="pct"/>
          </w:tcPr>
          <w:p w14:paraId="588E7719" w14:textId="77777777" w:rsidR="003D2587" w:rsidRPr="00650CE3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  <w:lang w:val="ru-RU"/>
              </w:rPr>
            </w:pPr>
          </w:p>
        </w:tc>
      </w:tr>
      <w:tr w:rsidR="003D2587" w:rsidRPr="00BA213E" w14:paraId="035A2806" w14:textId="77777777" w:rsidTr="00A568A3">
        <w:tc>
          <w:tcPr>
            <w:tcW w:w="3183" w:type="pct"/>
          </w:tcPr>
          <w:p w14:paraId="66DF667F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BA213E">
              <w:rPr>
                <w:rFonts w:ascii="Arial" w:hAnsi="Arial" w:cs="Arial"/>
                <w:bCs/>
                <w:sz w:val="22"/>
                <w:szCs w:val="22"/>
                <w:lang w:val="uk-UA"/>
              </w:rPr>
              <w:t>1.4</w:t>
            </w:r>
          </w:p>
        </w:tc>
        <w:tc>
          <w:tcPr>
            <w:tcW w:w="1817" w:type="pct"/>
          </w:tcPr>
          <w:p w14:paraId="236C0DCD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3D2587" w:rsidRPr="00BA213E" w14:paraId="334FA4A9" w14:textId="77777777" w:rsidTr="00A568A3">
        <w:tc>
          <w:tcPr>
            <w:tcW w:w="3183" w:type="pct"/>
          </w:tcPr>
          <w:p w14:paraId="34BE2AA6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BA213E">
              <w:rPr>
                <w:rFonts w:ascii="Arial" w:hAnsi="Arial" w:cs="Arial"/>
                <w:bCs/>
                <w:sz w:val="22"/>
                <w:szCs w:val="22"/>
                <w:lang w:val="uk-UA"/>
              </w:rPr>
              <w:t>1.5</w:t>
            </w:r>
          </w:p>
        </w:tc>
        <w:tc>
          <w:tcPr>
            <w:tcW w:w="1817" w:type="pct"/>
          </w:tcPr>
          <w:p w14:paraId="7E76EC2E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3D2587" w:rsidRPr="00BA213E" w14:paraId="387E4433" w14:textId="77777777" w:rsidTr="00A568A3">
        <w:tc>
          <w:tcPr>
            <w:tcW w:w="3183" w:type="pct"/>
          </w:tcPr>
          <w:p w14:paraId="116CBC4B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BA213E">
              <w:rPr>
                <w:rFonts w:ascii="Arial" w:hAnsi="Arial" w:cs="Arial"/>
                <w:bCs/>
                <w:sz w:val="22"/>
                <w:szCs w:val="22"/>
                <w:lang w:val="uk-UA"/>
              </w:rPr>
              <w:t>1.6</w:t>
            </w:r>
          </w:p>
        </w:tc>
        <w:tc>
          <w:tcPr>
            <w:tcW w:w="1817" w:type="pct"/>
          </w:tcPr>
          <w:p w14:paraId="13803502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3D2587" w:rsidRPr="00BA213E" w14:paraId="455DA9BA" w14:textId="77777777" w:rsidTr="00A568A3">
        <w:tc>
          <w:tcPr>
            <w:tcW w:w="3183" w:type="pct"/>
          </w:tcPr>
          <w:p w14:paraId="5F0B3463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BA213E">
              <w:rPr>
                <w:rFonts w:ascii="Arial" w:hAnsi="Arial" w:cs="Arial"/>
                <w:bCs/>
                <w:sz w:val="22"/>
                <w:szCs w:val="22"/>
                <w:lang w:val="uk-UA"/>
              </w:rPr>
              <w:t>1.7</w:t>
            </w:r>
          </w:p>
        </w:tc>
        <w:tc>
          <w:tcPr>
            <w:tcW w:w="1817" w:type="pct"/>
          </w:tcPr>
          <w:p w14:paraId="4BE5AE54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3D2587" w:rsidRPr="00BA213E" w14:paraId="5063AC80" w14:textId="77777777" w:rsidTr="00A568A3">
        <w:tc>
          <w:tcPr>
            <w:tcW w:w="3183" w:type="pct"/>
          </w:tcPr>
          <w:p w14:paraId="35451CE9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BA213E">
              <w:rPr>
                <w:rFonts w:ascii="Arial" w:hAnsi="Arial" w:cs="Arial"/>
                <w:bCs/>
                <w:sz w:val="22"/>
                <w:szCs w:val="22"/>
                <w:lang w:val="uk-UA"/>
              </w:rPr>
              <w:t>1.8</w:t>
            </w:r>
          </w:p>
        </w:tc>
        <w:tc>
          <w:tcPr>
            <w:tcW w:w="1817" w:type="pct"/>
          </w:tcPr>
          <w:p w14:paraId="3772F667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3D2587" w:rsidRPr="00BA213E" w14:paraId="1D0EFE16" w14:textId="77777777" w:rsidTr="00A568A3">
        <w:tc>
          <w:tcPr>
            <w:tcW w:w="3183" w:type="pct"/>
          </w:tcPr>
          <w:p w14:paraId="1ADD9799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BA213E">
              <w:rPr>
                <w:rFonts w:ascii="Arial" w:hAnsi="Arial" w:cs="Arial"/>
                <w:bCs/>
                <w:sz w:val="22"/>
                <w:szCs w:val="22"/>
                <w:lang w:val="uk-UA"/>
              </w:rPr>
              <w:t>1.9</w:t>
            </w:r>
          </w:p>
        </w:tc>
        <w:tc>
          <w:tcPr>
            <w:tcW w:w="1817" w:type="pct"/>
          </w:tcPr>
          <w:p w14:paraId="420D8E0A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3D2587" w:rsidRPr="00BA213E" w14:paraId="226A8881" w14:textId="77777777" w:rsidTr="00A568A3">
        <w:tc>
          <w:tcPr>
            <w:tcW w:w="3183" w:type="pct"/>
          </w:tcPr>
          <w:p w14:paraId="63364D69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BA213E">
              <w:rPr>
                <w:rFonts w:ascii="Arial" w:hAnsi="Arial" w:cs="Arial"/>
                <w:bCs/>
                <w:sz w:val="22"/>
                <w:szCs w:val="22"/>
                <w:lang w:val="uk-UA"/>
              </w:rPr>
              <w:t>1.10</w:t>
            </w:r>
          </w:p>
        </w:tc>
        <w:tc>
          <w:tcPr>
            <w:tcW w:w="1817" w:type="pct"/>
          </w:tcPr>
          <w:p w14:paraId="3544908F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3D2587" w:rsidRPr="00BA213E" w14:paraId="3B861942" w14:textId="77777777" w:rsidTr="00A568A3">
        <w:tc>
          <w:tcPr>
            <w:tcW w:w="3183" w:type="pct"/>
          </w:tcPr>
          <w:p w14:paraId="6C038C6F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817" w:type="pct"/>
          </w:tcPr>
          <w:p w14:paraId="5F2F7AC7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2283C136" w14:textId="77777777" w:rsidR="003D2587" w:rsidRPr="00BA213E" w:rsidRDefault="003D2587" w:rsidP="003D2587">
      <w:pPr>
        <w:pStyle w:val="NoSpacing1"/>
        <w:ind w:right="9"/>
        <w:jc w:val="both"/>
        <w:rPr>
          <w:rFonts w:ascii="Arial" w:hAnsi="Arial" w:cs="Arial"/>
          <w:b/>
          <w:bCs/>
          <w:sz w:val="22"/>
          <w:szCs w:val="22"/>
          <w:lang w:val="uk-UA"/>
        </w:rPr>
      </w:pPr>
    </w:p>
    <w:p w14:paraId="3397EBFE" w14:textId="77777777" w:rsidR="003D2587" w:rsidRPr="001639A6" w:rsidRDefault="003D2587" w:rsidP="003D2587">
      <w:pPr>
        <w:rPr>
          <w:rFonts w:ascii="Arial" w:hAnsi="Arial" w:cs="Arial"/>
          <w:b/>
          <w:sz w:val="24"/>
          <w:szCs w:val="24"/>
        </w:rPr>
      </w:pPr>
      <w:proofErr w:type="spellStart"/>
      <w:r>
        <w:rPr>
          <w:rFonts w:ascii="Arial" w:hAnsi="Arial" w:cs="Arial"/>
          <w:b/>
          <w:sz w:val="24"/>
          <w:szCs w:val="24"/>
        </w:rPr>
        <w:t>Цільові</w:t>
      </w:r>
      <w:proofErr w:type="spellEnd"/>
      <w:r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sz w:val="24"/>
          <w:szCs w:val="24"/>
        </w:rPr>
        <w:t>показники</w:t>
      </w:r>
      <w:proofErr w:type="spellEnd"/>
    </w:p>
    <w:p w14:paraId="66452BAA" w14:textId="77777777" w:rsidR="003D2587" w:rsidRPr="003D2587" w:rsidRDefault="003D2587" w:rsidP="003D2587">
      <w:pPr>
        <w:pStyle w:val="NoSpacing1"/>
        <w:ind w:right="566"/>
        <w:rPr>
          <w:rFonts w:ascii="Myriad Pro" w:hAnsi="Myriad Pro"/>
          <w:bCs/>
          <w:sz w:val="24"/>
          <w:szCs w:val="24"/>
          <w:lang w:val="uk-UA"/>
        </w:rPr>
      </w:pPr>
      <w:proofErr w:type="spellStart"/>
      <w:r w:rsidRPr="003D2587">
        <w:rPr>
          <w:rFonts w:ascii="Myriad Pro" w:hAnsi="Myriad Pro"/>
          <w:bCs/>
          <w:sz w:val="24"/>
          <w:szCs w:val="24"/>
          <w:lang w:val="uk-UA"/>
        </w:rPr>
        <w:t>Зазначте</w:t>
      </w:r>
      <w:proofErr w:type="spellEnd"/>
      <w:r w:rsidRPr="003D2587">
        <w:rPr>
          <w:rFonts w:ascii="Myriad Pro" w:hAnsi="Myriad Pro"/>
          <w:bCs/>
          <w:sz w:val="24"/>
          <w:szCs w:val="24"/>
          <w:lang w:val="uk-UA"/>
        </w:rPr>
        <w:t xml:space="preserve"> </w:t>
      </w:r>
      <w:proofErr w:type="spellStart"/>
      <w:r w:rsidRPr="003D2587">
        <w:rPr>
          <w:rFonts w:ascii="Myriad Pro" w:hAnsi="Myriad Pro"/>
          <w:bCs/>
          <w:sz w:val="24"/>
          <w:szCs w:val="24"/>
          <w:lang w:val="uk-UA"/>
        </w:rPr>
        <w:t>конкретні</w:t>
      </w:r>
      <w:proofErr w:type="spellEnd"/>
      <w:r w:rsidRPr="003D2587">
        <w:rPr>
          <w:rFonts w:ascii="Myriad Pro" w:hAnsi="Myriad Pro"/>
          <w:bCs/>
          <w:sz w:val="24"/>
          <w:szCs w:val="24"/>
          <w:lang w:val="uk-UA"/>
        </w:rPr>
        <w:t xml:space="preserve">, </w:t>
      </w:r>
      <w:proofErr w:type="spellStart"/>
      <w:r w:rsidRPr="003D2587">
        <w:rPr>
          <w:rFonts w:ascii="Myriad Pro" w:hAnsi="Myriad Pro"/>
          <w:bCs/>
          <w:sz w:val="24"/>
          <w:szCs w:val="24"/>
          <w:lang w:val="uk-UA"/>
        </w:rPr>
        <w:t>вимірювані</w:t>
      </w:r>
      <w:proofErr w:type="spellEnd"/>
      <w:r w:rsidRPr="003D2587">
        <w:rPr>
          <w:rFonts w:ascii="Myriad Pro" w:hAnsi="Myriad Pro"/>
          <w:bCs/>
          <w:sz w:val="24"/>
          <w:szCs w:val="24"/>
          <w:lang w:val="uk-UA"/>
        </w:rPr>
        <w:t xml:space="preserve"> </w:t>
      </w:r>
      <w:proofErr w:type="spellStart"/>
      <w:r w:rsidRPr="003D2587">
        <w:rPr>
          <w:rFonts w:ascii="Myriad Pro" w:hAnsi="Myriad Pro"/>
          <w:bCs/>
          <w:sz w:val="24"/>
          <w:szCs w:val="24"/>
          <w:lang w:val="uk-UA"/>
        </w:rPr>
        <w:t>показники</w:t>
      </w:r>
      <w:proofErr w:type="spellEnd"/>
      <w:r w:rsidRPr="003D2587">
        <w:rPr>
          <w:rFonts w:ascii="Myriad Pro" w:hAnsi="Myriad Pro"/>
          <w:bCs/>
          <w:sz w:val="24"/>
          <w:szCs w:val="24"/>
          <w:lang w:val="uk-UA"/>
        </w:rPr>
        <w:t xml:space="preserve"> проєкту. </w:t>
      </w:r>
      <w:proofErr w:type="spellStart"/>
      <w:r w:rsidRPr="003D2587">
        <w:rPr>
          <w:rFonts w:ascii="Myriad Pro" w:hAnsi="Myriad Pro"/>
          <w:bCs/>
          <w:sz w:val="24"/>
          <w:szCs w:val="24"/>
          <w:lang w:val="uk-UA"/>
        </w:rPr>
        <w:t>Також</w:t>
      </w:r>
      <w:proofErr w:type="spellEnd"/>
      <w:r w:rsidRPr="003D2587">
        <w:rPr>
          <w:rFonts w:ascii="Myriad Pro" w:hAnsi="Myriad Pro"/>
          <w:bCs/>
          <w:sz w:val="24"/>
          <w:szCs w:val="24"/>
          <w:lang w:val="uk-UA"/>
        </w:rPr>
        <w:t xml:space="preserve">, </w:t>
      </w:r>
      <w:proofErr w:type="spellStart"/>
      <w:r w:rsidRPr="003D2587">
        <w:rPr>
          <w:rFonts w:ascii="Myriad Pro" w:hAnsi="Myriad Pro"/>
          <w:bCs/>
          <w:sz w:val="24"/>
          <w:szCs w:val="24"/>
          <w:lang w:val="uk-UA"/>
        </w:rPr>
        <w:t>зазначте</w:t>
      </w:r>
      <w:proofErr w:type="spellEnd"/>
      <w:r w:rsidRPr="003D2587">
        <w:rPr>
          <w:rFonts w:ascii="Myriad Pro" w:hAnsi="Myriad Pro"/>
          <w:bCs/>
          <w:sz w:val="24"/>
          <w:szCs w:val="24"/>
          <w:lang w:val="uk-UA"/>
        </w:rPr>
        <w:t xml:space="preserve"> </w:t>
      </w:r>
      <w:proofErr w:type="spellStart"/>
      <w:r w:rsidRPr="003D2587">
        <w:rPr>
          <w:rFonts w:ascii="Myriad Pro" w:hAnsi="Myriad Pro"/>
          <w:bCs/>
          <w:sz w:val="24"/>
          <w:szCs w:val="24"/>
          <w:lang w:val="uk-UA"/>
        </w:rPr>
        <w:t>кількість</w:t>
      </w:r>
      <w:proofErr w:type="spellEnd"/>
      <w:r w:rsidRPr="003D2587">
        <w:rPr>
          <w:rFonts w:ascii="Myriad Pro" w:hAnsi="Myriad Pro"/>
          <w:bCs/>
          <w:sz w:val="24"/>
          <w:szCs w:val="24"/>
          <w:lang w:val="uk-UA"/>
        </w:rPr>
        <w:t xml:space="preserve"> </w:t>
      </w:r>
      <w:proofErr w:type="spellStart"/>
      <w:r w:rsidRPr="003D2587">
        <w:rPr>
          <w:rFonts w:ascii="Myriad Pro" w:hAnsi="Myriad Pro"/>
          <w:bCs/>
          <w:sz w:val="24"/>
          <w:szCs w:val="24"/>
          <w:lang w:val="uk-UA"/>
        </w:rPr>
        <w:t>вигодоотримувачів</w:t>
      </w:r>
      <w:proofErr w:type="spellEnd"/>
      <w:r w:rsidRPr="003D2587">
        <w:rPr>
          <w:rFonts w:ascii="Myriad Pro" w:hAnsi="Myriad Pro"/>
          <w:bCs/>
          <w:sz w:val="24"/>
          <w:szCs w:val="24"/>
          <w:lang w:val="uk-UA"/>
        </w:rPr>
        <w:t xml:space="preserve">, </w:t>
      </w:r>
      <w:proofErr w:type="spellStart"/>
      <w:r w:rsidRPr="003D2587">
        <w:rPr>
          <w:rFonts w:ascii="Myriad Pro" w:hAnsi="Myriad Pro"/>
          <w:bCs/>
          <w:sz w:val="24"/>
          <w:szCs w:val="24"/>
          <w:lang w:val="uk-UA"/>
        </w:rPr>
        <w:t>яких</w:t>
      </w:r>
      <w:proofErr w:type="spellEnd"/>
      <w:r w:rsidRPr="003D2587">
        <w:rPr>
          <w:rFonts w:ascii="Myriad Pro" w:hAnsi="Myriad Pro"/>
          <w:bCs/>
          <w:sz w:val="24"/>
          <w:szCs w:val="24"/>
          <w:lang w:val="uk-UA"/>
        </w:rPr>
        <w:t xml:space="preserve"> буде </w:t>
      </w:r>
      <w:proofErr w:type="spellStart"/>
      <w:r w:rsidRPr="003D2587">
        <w:rPr>
          <w:rFonts w:ascii="Myriad Pro" w:hAnsi="Myriad Pro"/>
          <w:bCs/>
          <w:sz w:val="24"/>
          <w:szCs w:val="24"/>
          <w:lang w:val="uk-UA"/>
        </w:rPr>
        <w:t>охоплено</w:t>
      </w:r>
      <w:proofErr w:type="spellEnd"/>
      <w:r w:rsidRPr="003D2587">
        <w:rPr>
          <w:rFonts w:ascii="Myriad Pro" w:hAnsi="Myriad Pro"/>
          <w:bCs/>
          <w:sz w:val="24"/>
          <w:szCs w:val="24"/>
          <w:lang w:val="uk-UA"/>
        </w:rPr>
        <w:t xml:space="preserve"> вашим </w:t>
      </w:r>
      <w:proofErr w:type="spellStart"/>
      <w:r w:rsidRPr="003D2587">
        <w:rPr>
          <w:rFonts w:ascii="Myriad Pro" w:hAnsi="Myriad Pro"/>
          <w:bCs/>
          <w:sz w:val="24"/>
          <w:szCs w:val="24"/>
          <w:lang w:val="uk-UA"/>
        </w:rPr>
        <w:t>проєктом</w:t>
      </w:r>
      <w:proofErr w:type="spellEnd"/>
      <w:r w:rsidRPr="003D2587">
        <w:rPr>
          <w:rFonts w:ascii="Myriad Pro" w:hAnsi="Myriad Pro"/>
          <w:bCs/>
          <w:sz w:val="24"/>
          <w:szCs w:val="24"/>
          <w:lang w:val="uk-UA"/>
        </w:rPr>
        <w:t xml:space="preserve">. </w:t>
      </w:r>
    </w:p>
    <w:tbl>
      <w:tblPr>
        <w:tblW w:w="4979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2964"/>
        <w:gridCol w:w="2253"/>
        <w:gridCol w:w="2000"/>
        <w:gridCol w:w="3348"/>
      </w:tblGrid>
      <w:tr w:rsidR="003D2587" w:rsidRPr="003D2587" w14:paraId="1934BF61" w14:textId="77777777" w:rsidTr="00A568A3">
        <w:trPr>
          <w:trHeight w:val="678"/>
        </w:trPr>
        <w:tc>
          <w:tcPr>
            <w:tcW w:w="1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A90209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ОКАЗНИК(И)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BFCE9D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ДЖЕРЕЛО ДАНИХ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6317C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БАЗОВЕ ЗНАЧЕННЯ (на початок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реалізації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проєкту)</w:t>
            </w:r>
          </w:p>
        </w:tc>
        <w:tc>
          <w:tcPr>
            <w:tcW w:w="1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850A5C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КІНЦЕВИЙ ПОКАЗНИК </w:t>
            </w:r>
          </w:p>
          <w:p w14:paraId="56EB3A9F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(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ісля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завершення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реалізації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проєкту)</w:t>
            </w:r>
          </w:p>
        </w:tc>
      </w:tr>
      <w:tr w:rsidR="003D2587" w:rsidRPr="003D2587" w14:paraId="6B5FA5DA" w14:textId="77777777" w:rsidTr="00A568A3">
        <w:trPr>
          <w:trHeight w:val="678"/>
        </w:trPr>
        <w:tc>
          <w:tcPr>
            <w:tcW w:w="1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9EA902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1.1.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Кількість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рямих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игодоо</w:t>
            </w:r>
            <w:bookmarkStart w:id="3" w:name="_GoBack"/>
            <w:bookmarkEnd w:id="3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тримувачів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яких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було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охоплено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в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результат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реалізації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проєкту 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C6711E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Статистичн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дані</w:t>
            </w:r>
            <w:proofErr w:type="spellEnd"/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E5900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1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D92B52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</w:p>
        </w:tc>
      </w:tr>
      <w:tr w:rsidR="003D2587" w:rsidRPr="003D2587" w14:paraId="2F93A464" w14:textId="77777777" w:rsidTr="00A568A3">
        <w:trPr>
          <w:trHeight w:val="678"/>
        </w:trPr>
        <w:tc>
          <w:tcPr>
            <w:tcW w:w="1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6A9DD2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1.2.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Кількість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опосередкованих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игодоотримувачів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яких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було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охоплено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в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результат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реалізації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проєкту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5646B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Статистичн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дані</w:t>
            </w:r>
            <w:proofErr w:type="spellEnd"/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A42A0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1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BAC139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</w:tr>
      <w:tr w:rsidR="003D2587" w:rsidRPr="003D2587" w14:paraId="56F53B1C" w14:textId="77777777" w:rsidTr="00A568A3">
        <w:trPr>
          <w:trHeight w:val="678"/>
        </w:trPr>
        <w:tc>
          <w:tcPr>
            <w:tcW w:w="1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164D65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lastRenderedPageBreak/>
              <w:t xml:space="preserve">1.3.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ідсоток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співфінансування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за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ом</w:t>
            </w:r>
            <w:proofErr w:type="spellEnd"/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3F6F4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Фінансовий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звіт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за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результатами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проєкту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5D19F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1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879893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</w:p>
        </w:tc>
      </w:tr>
      <w:tr w:rsidR="003D2587" w:rsidRPr="003D2587" w14:paraId="65674480" w14:textId="77777777" w:rsidTr="00A568A3">
        <w:trPr>
          <w:trHeight w:val="678"/>
        </w:trPr>
        <w:tc>
          <w:tcPr>
            <w:tcW w:w="1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E976D1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1.4.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Досвід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організації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, яка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реалізовувала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проєкт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FFB01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Реєстраційн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дані</w:t>
            </w:r>
            <w:proofErr w:type="spellEnd"/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D2F59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1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9E6F4F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иберіть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один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аріант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ідповід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:</w:t>
            </w:r>
          </w:p>
          <w:p w14:paraId="1E20D47C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до 1 року</w:t>
            </w:r>
          </w:p>
          <w:p w14:paraId="6C846805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ід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1 до 2-х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років</w:t>
            </w:r>
            <w:proofErr w:type="spellEnd"/>
          </w:p>
          <w:p w14:paraId="2E9772E4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ід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2-х до 5-ти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років</w:t>
            </w:r>
            <w:proofErr w:type="spellEnd"/>
          </w:p>
          <w:p w14:paraId="031F5E0A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онад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5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років</w:t>
            </w:r>
            <w:proofErr w:type="spellEnd"/>
          </w:p>
        </w:tc>
      </w:tr>
      <w:tr w:rsidR="003D2587" w:rsidRPr="003D2587" w14:paraId="7F2C52E7" w14:textId="77777777" w:rsidTr="00A568A3">
        <w:trPr>
          <w:trHeight w:val="678"/>
        </w:trPr>
        <w:tc>
          <w:tcPr>
            <w:tcW w:w="1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BDC69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1.5.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Кількість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ублікацій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в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місцевих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ЗМІ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щодо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результатів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реалізації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проєкту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0386EE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осилання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на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ублікації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ЗМІ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C29AF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1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B7F484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</w:p>
        </w:tc>
      </w:tr>
      <w:tr w:rsidR="003D2587" w:rsidRPr="003D2587" w14:paraId="26096182" w14:textId="77777777" w:rsidTr="00A568A3">
        <w:trPr>
          <w:trHeight w:val="678"/>
        </w:trPr>
        <w:tc>
          <w:tcPr>
            <w:tcW w:w="1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7557EF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1.6.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Кількість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осіб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яких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було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охоплено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інформаційною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кампанією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в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результат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реалізації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проєкту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BB5AF1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Статистичн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дан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ЗМІ,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соціальних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мереж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тираж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газет</w:t>
            </w:r>
            <w:proofErr w:type="spellEnd"/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CB7B4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1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403A4C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</w:p>
        </w:tc>
      </w:tr>
      <w:tr w:rsidR="003D2587" w:rsidRPr="003D2587" w14:paraId="305E1907" w14:textId="77777777" w:rsidTr="00A568A3">
        <w:trPr>
          <w:trHeight w:val="678"/>
        </w:trPr>
        <w:tc>
          <w:tcPr>
            <w:tcW w:w="1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EE8148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1.7. Проєкт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містив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інфраструктурну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складову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E284D0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на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заявка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грантова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угода</w:t>
            </w:r>
            <w:proofErr w:type="spellEnd"/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E21B6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1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303084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иберіть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один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аріант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ідповід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:</w:t>
            </w:r>
          </w:p>
          <w:p w14:paraId="45C1F2EC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Так</w:t>
            </w:r>
          </w:p>
          <w:p w14:paraId="3C911FB3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Ні</w:t>
            </w:r>
            <w:proofErr w:type="spellEnd"/>
          </w:p>
          <w:p w14:paraId="2679F94F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</w:tr>
      <w:tr w:rsidR="003D2587" w:rsidRPr="003D2587" w14:paraId="38050A96" w14:textId="77777777" w:rsidTr="00A568A3">
        <w:trPr>
          <w:trHeight w:val="678"/>
        </w:trPr>
        <w:tc>
          <w:tcPr>
            <w:tcW w:w="1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E667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1.8.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Основн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цільов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групи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проєкту 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7DD47D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D7570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1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EFBBE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иберіть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с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ідповідн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аріанти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:</w:t>
            </w:r>
          </w:p>
          <w:p w14:paraId="1B2C6864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етерани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АТО/ООС</w:t>
            </w:r>
          </w:p>
          <w:p w14:paraId="11AD78EE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ВПО</w:t>
            </w:r>
          </w:p>
          <w:p w14:paraId="47050991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громадськ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організації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та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активісти</w:t>
            </w:r>
            <w:proofErr w:type="spellEnd"/>
          </w:p>
          <w:p w14:paraId="274CE7FA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діти</w:t>
            </w:r>
            <w:proofErr w:type="spellEnd"/>
          </w:p>
          <w:p w14:paraId="4C6C35AA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жінки</w:t>
            </w:r>
            <w:proofErr w:type="spellEnd"/>
          </w:p>
          <w:p w14:paraId="6E539E69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літн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люди</w:t>
            </w:r>
          </w:p>
          <w:p w14:paraId="18F11251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мешканц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непідконтрольних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lastRenderedPageBreak/>
              <w:t xml:space="preserve">уряду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України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територій</w:t>
            </w:r>
            <w:proofErr w:type="spellEnd"/>
          </w:p>
          <w:p w14:paraId="73585DC0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мешканц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територій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наближених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до "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лінії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зіткнення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"</w:t>
            </w:r>
          </w:p>
          <w:p w14:paraId="20119506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місцева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лада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та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остачальники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ослуг</w:t>
            </w:r>
            <w:proofErr w:type="spellEnd"/>
          </w:p>
          <w:p w14:paraId="5D8ECDD6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молодь </w:t>
            </w:r>
          </w:p>
          <w:p w14:paraId="4A7B6F98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особи з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інвалідністю</w:t>
            </w:r>
            <w:proofErr w:type="spellEnd"/>
          </w:p>
          <w:p w14:paraId="7C7506C9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особи,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як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зазнали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домашнього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або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ґендерно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зумовленого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насильства</w:t>
            </w:r>
            <w:proofErr w:type="spellEnd"/>
          </w:p>
          <w:p w14:paraId="309254CA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чоловіки</w:t>
            </w:r>
            <w:proofErr w:type="spellEnd"/>
          </w:p>
          <w:p w14:paraId="78CBA850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інше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(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кажіть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) ________________________</w:t>
            </w:r>
          </w:p>
        </w:tc>
      </w:tr>
      <w:tr w:rsidR="003D2587" w:rsidRPr="003D2587" w14:paraId="5C009D83" w14:textId="77777777" w:rsidTr="00A568A3">
        <w:trPr>
          <w:trHeight w:val="678"/>
        </w:trPr>
        <w:tc>
          <w:tcPr>
            <w:tcW w:w="1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73EA58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lastRenderedPageBreak/>
              <w:t xml:space="preserve">1.9.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иди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активностей,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що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реалізовувалися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за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єктом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013E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6881C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1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4052D1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иберіть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с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ідповідні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аріанти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:</w:t>
            </w:r>
          </w:p>
          <w:p w14:paraId="63B6020D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адвокація</w:t>
            </w:r>
            <w:proofErr w:type="spellEnd"/>
          </w:p>
          <w:p w14:paraId="58799CAA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ізити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з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обміну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досвідом</w:t>
            </w:r>
            <w:proofErr w:type="spellEnd"/>
          </w:p>
          <w:p w14:paraId="4C7C0DD5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громадський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моніторинг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</w:p>
          <w:p w14:paraId="4E2B89AE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організація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ублічних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заходів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(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форуми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конференції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)</w:t>
            </w:r>
          </w:p>
          <w:p w14:paraId="774DC83A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проведення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досліджень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</w:p>
          <w:p w14:paraId="7E07481C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ремонт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інфраструктури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та/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або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закупівля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обладнання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меблів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тощо</w:t>
            </w:r>
            <w:proofErr w:type="spellEnd"/>
          </w:p>
          <w:p w14:paraId="786661DD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розвиток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інституційної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спроможності</w:t>
            </w:r>
            <w:proofErr w:type="spellEnd"/>
          </w:p>
          <w:p w14:paraId="0AC559B1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тренінги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та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навчання</w:t>
            </w:r>
            <w:proofErr w:type="spellEnd"/>
          </w:p>
          <w:p w14:paraId="500E9F43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Segoe UI Symbol" w:hAnsi="Segoe UI Symbol" w:cs="Segoe UI Symbol"/>
                <w:bCs/>
                <w:sz w:val="24"/>
                <w:szCs w:val="24"/>
                <w:lang w:val="uk-UA"/>
              </w:rPr>
              <w:t>☐</w:t>
            </w: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інше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 xml:space="preserve"> (</w:t>
            </w:r>
            <w:proofErr w:type="spellStart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вкажіть</w:t>
            </w:r>
            <w:proofErr w:type="spellEnd"/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) ________________________</w:t>
            </w:r>
          </w:p>
        </w:tc>
      </w:tr>
      <w:tr w:rsidR="003D2587" w:rsidRPr="00351E55" w14:paraId="6373AAFE" w14:textId="77777777" w:rsidTr="00A568A3">
        <w:trPr>
          <w:trHeight w:val="678"/>
        </w:trPr>
        <w:tc>
          <w:tcPr>
            <w:tcW w:w="1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A79211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  <w:r w:rsidRPr="003D2587">
              <w:rPr>
                <w:rFonts w:ascii="Myriad Pro" w:hAnsi="Myriad Pro"/>
                <w:bCs/>
                <w:sz w:val="24"/>
                <w:szCs w:val="24"/>
                <w:lang w:val="uk-UA"/>
              </w:rPr>
              <w:t>1.10. Тематика проєкту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9B6A19" w14:textId="77777777" w:rsidR="003D2587" w:rsidRPr="003D2587" w:rsidRDefault="003D2587" w:rsidP="003D2587">
            <w:pPr>
              <w:pStyle w:val="NoSpacing1"/>
              <w:ind w:right="566"/>
              <w:rPr>
                <w:rFonts w:ascii="Myriad Pro" w:hAnsi="Myriad Pro"/>
                <w:bCs/>
                <w:sz w:val="24"/>
                <w:szCs w:val="24"/>
                <w:lang w:val="uk-UA"/>
              </w:rPr>
            </w:pP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20557" w14:textId="77777777" w:rsidR="003D2587" w:rsidRPr="00066C1B" w:rsidRDefault="003D2587" w:rsidP="00A568A3">
            <w:pPr>
              <w:spacing w:after="0" w:line="240" w:lineRule="auto"/>
              <w:contextualSpacing/>
              <w:rPr>
                <w:rFonts w:ascii="Arial" w:hAnsi="Arial" w:cs="Arial"/>
                <w:lang w:val="ru-RU"/>
              </w:rPr>
            </w:pPr>
          </w:p>
        </w:tc>
        <w:tc>
          <w:tcPr>
            <w:tcW w:w="1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3C6A6" w14:textId="77777777" w:rsidR="003D2587" w:rsidRPr="00066C1B" w:rsidRDefault="003D2587" w:rsidP="00A568A3">
            <w:pPr>
              <w:spacing w:after="0" w:line="240" w:lineRule="auto"/>
              <w:contextualSpacing/>
              <w:rPr>
                <w:rFonts w:ascii="Arial" w:hAnsi="Arial" w:cs="Arial"/>
                <w:lang w:val="ru-RU"/>
              </w:rPr>
            </w:pPr>
            <w:proofErr w:type="spellStart"/>
            <w:r w:rsidRPr="00066C1B">
              <w:rPr>
                <w:rFonts w:ascii="Arial" w:hAnsi="Arial" w:cs="Arial"/>
                <w:lang w:val="ru-RU"/>
              </w:rPr>
              <w:t>Виберіть</w:t>
            </w:r>
            <w:proofErr w:type="spellEnd"/>
            <w:r w:rsidRPr="00066C1B">
              <w:rPr>
                <w:rFonts w:ascii="Arial" w:hAnsi="Arial" w:cs="Arial"/>
                <w:lang w:val="ru-RU"/>
              </w:rPr>
              <w:t xml:space="preserve"> </w:t>
            </w:r>
            <w:proofErr w:type="spellStart"/>
            <w:r w:rsidRPr="00066C1B">
              <w:rPr>
                <w:rFonts w:ascii="Arial" w:hAnsi="Arial" w:cs="Arial"/>
                <w:lang w:val="ru-RU"/>
              </w:rPr>
              <w:t>всі</w:t>
            </w:r>
            <w:proofErr w:type="spellEnd"/>
            <w:r w:rsidRPr="00066C1B">
              <w:rPr>
                <w:rFonts w:ascii="Arial" w:hAnsi="Arial" w:cs="Arial"/>
                <w:lang w:val="ru-RU"/>
              </w:rPr>
              <w:t xml:space="preserve"> </w:t>
            </w:r>
            <w:proofErr w:type="spellStart"/>
            <w:r w:rsidRPr="00066C1B">
              <w:rPr>
                <w:rFonts w:ascii="Arial" w:hAnsi="Arial" w:cs="Arial"/>
                <w:lang w:val="ru-RU"/>
              </w:rPr>
              <w:t>відповідні</w:t>
            </w:r>
            <w:proofErr w:type="spellEnd"/>
            <w:r w:rsidRPr="00066C1B">
              <w:rPr>
                <w:rFonts w:ascii="Arial" w:hAnsi="Arial" w:cs="Arial"/>
                <w:lang w:val="ru-RU"/>
              </w:rPr>
              <w:t xml:space="preserve"> </w:t>
            </w:r>
            <w:proofErr w:type="spellStart"/>
            <w:r w:rsidRPr="00066C1B">
              <w:rPr>
                <w:rFonts w:ascii="Arial" w:hAnsi="Arial" w:cs="Arial"/>
                <w:lang w:val="ru-RU"/>
              </w:rPr>
              <w:t>варіанти</w:t>
            </w:r>
            <w:proofErr w:type="spellEnd"/>
            <w:r w:rsidRPr="00066C1B">
              <w:rPr>
                <w:rFonts w:ascii="Arial" w:hAnsi="Arial" w:cs="Arial"/>
                <w:lang w:val="ru-RU"/>
              </w:rPr>
              <w:t>:</w:t>
            </w:r>
          </w:p>
          <w:p w14:paraId="5878CBCF" w14:textId="77777777" w:rsidR="003D2587" w:rsidRPr="00066C1B" w:rsidRDefault="003D2587" w:rsidP="00A568A3">
            <w:pPr>
              <w:spacing w:after="0" w:line="240" w:lineRule="auto"/>
              <w:contextualSpacing/>
              <w:rPr>
                <w:rFonts w:ascii="Arial" w:hAnsi="Arial" w:cs="Arial"/>
                <w:lang w:val="ru-RU"/>
              </w:rPr>
            </w:pPr>
            <w:r w:rsidRPr="00066C1B">
              <w:rPr>
                <w:rFonts w:ascii="Segoe UI Symbol" w:hAnsi="Segoe UI Symbol" w:cs="Segoe UI Symbol"/>
                <w:lang w:val="ru-RU"/>
              </w:rPr>
              <w:t>☐</w:t>
            </w:r>
            <w:r w:rsidRPr="00066C1B">
              <w:rPr>
                <w:rFonts w:ascii="Arial" w:hAnsi="Arial" w:cs="Arial"/>
                <w:lang w:val="ru-RU"/>
              </w:rPr>
              <w:t xml:space="preserve"> </w:t>
            </w:r>
            <w:proofErr w:type="spellStart"/>
            <w:r w:rsidRPr="00066C1B">
              <w:rPr>
                <w:rFonts w:ascii="Arial" w:hAnsi="Arial" w:cs="Arial"/>
                <w:lang w:val="ru-RU"/>
              </w:rPr>
              <w:t>community</w:t>
            </w:r>
            <w:proofErr w:type="spellEnd"/>
            <w:r w:rsidRPr="00066C1B">
              <w:rPr>
                <w:rFonts w:ascii="Arial" w:hAnsi="Arial" w:cs="Arial"/>
                <w:lang w:val="ru-RU"/>
              </w:rPr>
              <w:t xml:space="preserve"> </w:t>
            </w:r>
            <w:proofErr w:type="spellStart"/>
            <w:r w:rsidRPr="00066C1B">
              <w:rPr>
                <w:rFonts w:ascii="Arial" w:hAnsi="Arial" w:cs="Arial"/>
                <w:lang w:val="ru-RU"/>
              </w:rPr>
              <w:t>security</w:t>
            </w:r>
            <w:proofErr w:type="spellEnd"/>
            <w:r w:rsidRPr="00066C1B">
              <w:rPr>
                <w:rFonts w:ascii="Arial" w:hAnsi="Arial" w:cs="Arial"/>
                <w:lang w:val="ru-RU"/>
              </w:rPr>
              <w:t xml:space="preserve"> </w:t>
            </w:r>
          </w:p>
          <w:p w14:paraId="2D2FA7A1" w14:textId="77777777" w:rsidR="003D2587" w:rsidRPr="00066C1B" w:rsidRDefault="003D2587" w:rsidP="00A568A3">
            <w:pPr>
              <w:spacing w:after="0" w:line="240" w:lineRule="auto"/>
              <w:contextualSpacing/>
              <w:rPr>
                <w:rFonts w:ascii="Arial" w:hAnsi="Arial" w:cs="Arial"/>
                <w:lang w:val="ru-RU"/>
              </w:rPr>
            </w:pPr>
            <w:r w:rsidRPr="00066C1B">
              <w:rPr>
                <w:rFonts w:ascii="Segoe UI Symbol" w:hAnsi="Segoe UI Symbol" w:cs="Segoe UI Symbol"/>
                <w:lang w:val="ru-RU"/>
              </w:rPr>
              <w:lastRenderedPageBreak/>
              <w:t>☐</w:t>
            </w:r>
            <w:r w:rsidRPr="00066C1B">
              <w:rPr>
                <w:rFonts w:ascii="Arial" w:hAnsi="Arial" w:cs="Arial"/>
                <w:lang w:val="ru-RU"/>
              </w:rPr>
              <w:t xml:space="preserve"> </w:t>
            </w:r>
            <w:proofErr w:type="spellStart"/>
            <w:r w:rsidRPr="00066C1B">
              <w:rPr>
                <w:rFonts w:ascii="Arial" w:hAnsi="Arial" w:cs="Arial"/>
                <w:lang w:val="ru-RU"/>
              </w:rPr>
              <w:t>social</w:t>
            </w:r>
            <w:proofErr w:type="spellEnd"/>
            <w:r w:rsidRPr="00066C1B">
              <w:rPr>
                <w:rFonts w:ascii="Arial" w:hAnsi="Arial" w:cs="Arial"/>
                <w:lang w:val="ru-RU"/>
              </w:rPr>
              <w:t xml:space="preserve"> </w:t>
            </w:r>
            <w:proofErr w:type="spellStart"/>
            <w:r w:rsidRPr="00066C1B">
              <w:rPr>
                <w:rFonts w:ascii="Arial" w:hAnsi="Arial" w:cs="Arial"/>
                <w:lang w:val="ru-RU"/>
              </w:rPr>
              <w:t>cohesion</w:t>
            </w:r>
            <w:proofErr w:type="spellEnd"/>
          </w:p>
          <w:p w14:paraId="183EA6C1" w14:textId="77777777" w:rsidR="003D2587" w:rsidRPr="00066C1B" w:rsidRDefault="003D2587" w:rsidP="00A568A3">
            <w:pPr>
              <w:spacing w:after="0" w:line="240" w:lineRule="auto"/>
              <w:contextualSpacing/>
              <w:rPr>
                <w:rFonts w:ascii="Arial" w:hAnsi="Arial" w:cs="Arial"/>
                <w:lang w:val="ru-RU"/>
              </w:rPr>
            </w:pPr>
            <w:r w:rsidRPr="00066C1B">
              <w:rPr>
                <w:rFonts w:ascii="Segoe UI Symbol" w:hAnsi="Segoe UI Symbol" w:cs="Segoe UI Symbol"/>
                <w:lang w:val="ru-RU"/>
              </w:rPr>
              <w:t>☐</w:t>
            </w:r>
            <w:r w:rsidRPr="00066C1B">
              <w:rPr>
                <w:rFonts w:ascii="Arial" w:hAnsi="Arial" w:cs="Arial"/>
                <w:lang w:val="ru-RU"/>
              </w:rPr>
              <w:t xml:space="preserve"> </w:t>
            </w:r>
            <w:proofErr w:type="spellStart"/>
            <w:r w:rsidRPr="00066C1B">
              <w:rPr>
                <w:rFonts w:ascii="Arial" w:hAnsi="Arial" w:cs="Arial"/>
                <w:lang w:val="ru-RU"/>
              </w:rPr>
              <w:t>community</w:t>
            </w:r>
            <w:proofErr w:type="spellEnd"/>
            <w:r w:rsidRPr="00066C1B">
              <w:rPr>
                <w:rFonts w:ascii="Arial" w:hAnsi="Arial" w:cs="Arial"/>
                <w:lang w:val="ru-RU"/>
              </w:rPr>
              <w:t xml:space="preserve"> </w:t>
            </w:r>
            <w:proofErr w:type="spellStart"/>
            <w:r w:rsidRPr="00066C1B">
              <w:rPr>
                <w:rFonts w:ascii="Arial" w:hAnsi="Arial" w:cs="Arial"/>
                <w:lang w:val="ru-RU"/>
              </w:rPr>
              <w:t>policing</w:t>
            </w:r>
            <w:proofErr w:type="spellEnd"/>
          </w:p>
          <w:p w14:paraId="368FF6BB" w14:textId="77777777" w:rsidR="003D2587" w:rsidRPr="00066C1B" w:rsidRDefault="003D2587" w:rsidP="00A568A3">
            <w:pPr>
              <w:spacing w:after="0" w:line="240" w:lineRule="auto"/>
              <w:contextualSpacing/>
              <w:rPr>
                <w:rFonts w:ascii="Arial" w:hAnsi="Arial" w:cs="Arial"/>
                <w:lang w:val="ru-RU"/>
              </w:rPr>
            </w:pPr>
            <w:r w:rsidRPr="00066C1B">
              <w:rPr>
                <w:rFonts w:ascii="Segoe UI Symbol" w:hAnsi="Segoe UI Symbol" w:cs="Segoe UI Symbol"/>
                <w:lang w:val="ru-RU"/>
              </w:rPr>
              <w:t>☐</w:t>
            </w:r>
            <w:r w:rsidRPr="00066C1B">
              <w:rPr>
                <w:rFonts w:ascii="Arial" w:hAnsi="Arial" w:cs="Arial"/>
                <w:lang w:val="ru-RU"/>
              </w:rPr>
              <w:t xml:space="preserve"> </w:t>
            </w:r>
            <w:proofErr w:type="spellStart"/>
            <w:r w:rsidRPr="00066C1B">
              <w:rPr>
                <w:rFonts w:ascii="Arial" w:hAnsi="Arial" w:cs="Arial"/>
                <w:lang w:val="ru-RU"/>
              </w:rPr>
              <w:t>conflict</w:t>
            </w:r>
            <w:proofErr w:type="spellEnd"/>
            <w:r w:rsidRPr="00066C1B">
              <w:rPr>
                <w:rFonts w:ascii="Arial" w:hAnsi="Arial" w:cs="Arial"/>
                <w:lang w:val="ru-RU"/>
              </w:rPr>
              <w:t xml:space="preserve"> </w:t>
            </w:r>
            <w:proofErr w:type="spellStart"/>
            <w:r w:rsidRPr="00066C1B">
              <w:rPr>
                <w:rFonts w:ascii="Arial" w:hAnsi="Arial" w:cs="Arial"/>
                <w:lang w:val="ru-RU"/>
              </w:rPr>
              <w:t>transformation</w:t>
            </w:r>
            <w:proofErr w:type="spellEnd"/>
          </w:p>
          <w:p w14:paraId="4BF93BC0" w14:textId="77777777" w:rsidR="003D2587" w:rsidRPr="00066C1B" w:rsidRDefault="003D2587" w:rsidP="00A568A3">
            <w:pPr>
              <w:spacing w:after="0" w:line="240" w:lineRule="auto"/>
              <w:contextualSpacing/>
              <w:rPr>
                <w:rFonts w:ascii="Arial" w:hAnsi="Arial" w:cs="Arial"/>
                <w:lang w:val="ru-RU"/>
              </w:rPr>
            </w:pPr>
            <w:r w:rsidRPr="00066C1B">
              <w:rPr>
                <w:rFonts w:ascii="Segoe UI Symbol" w:hAnsi="Segoe UI Symbol" w:cs="Segoe UI Symbol"/>
                <w:lang w:val="ru-RU"/>
              </w:rPr>
              <w:t>☐</w:t>
            </w:r>
            <w:r w:rsidRPr="00066C1B">
              <w:rPr>
                <w:rFonts w:ascii="Arial" w:hAnsi="Arial" w:cs="Arial"/>
                <w:lang w:val="ru-RU"/>
              </w:rPr>
              <w:t xml:space="preserve"> ATO/JFO </w:t>
            </w:r>
            <w:proofErr w:type="spellStart"/>
            <w:r w:rsidRPr="00066C1B">
              <w:rPr>
                <w:rFonts w:ascii="Arial" w:hAnsi="Arial" w:cs="Arial"/>
                <w:lang w:val="ru-RU"/>
              </w:rPr>
              <w:t>veterans</w:t>
            </w:r>
            <w:proofErr w:type="spellEnd"/>
            <w:r w:rsidRPr="00066C1B">
              <w:rPr>
                <w:rFonts w:ascii="Arial" w:hAnsi="Arial" w:cs="Arial"/>
                <w:lang w:val="ru-RU"/>
              </w:rPr>
              <w:t xml:space="preserve"> </w:t>
            </w:r>
            <w:proofErr w:type="spellStart"/>
            <w:r w:rsidRPr="00066C1B">
              <w:rPr>
                <w:rFonts w:ascii="Arial" w:hAnsi="Arial" w:cs="Arial"/>
                <w:lang w:val="ru-RU"/>
              </w:rPr>
              <w:t>reintegration</w:t>
            </w:r>
            <w:proofErr w:type="spellEnd"/>
          </w:p>
          <w:p w14:paraId="33760A18" w14:textId="77777777" w:rsidR="003D2587" w:rsidRPr="00066C1B" w:rsidRDefault="003D2587" w:rsidP="00A568A3">
            <w:pPr>
              <w:spacing w:after="0" w:line="240" w:lineRule="auto"/>
              <w:contextualSpacing/>
              <w:rPr>
                <w:rFonts w:ascii="Arial" w:hAnsi="Arial" w:cs="Arial"/>
                <w:lang w:val="ru-RU"/>
              </w:rPr>
            </w:pPr>
            <w:r w:rsidRPr="00066C1B">
              <w:rPr>
                <w:rFonts w:ascii="Segoe UI Symbol" w:hAnsi="Segoe UI Symbol" w:cs="Segoe UI Symbol"/>
                <w:lang w:val="ru-RU"/>
              </w:rPr>
              <w:t>☐</w:t>
            </w:r>
            <w:r w:rsidRPr="00066C1B">
              <w:rPr>
                <w:rFonts w:ascii="Arial" w:hAnsi="Arial" w:cs="Arial"/>
                <w:lang w:val="ru-RU"/>
              </w:rPr>
              <w:t xml:space="preserve"> </w:t>
            </w:r>
            <w:proofErr w:type="spellStart"/>
            <w:r w:rsidRPr="00066C1B">
              <w:rPr>
                <w:rFonts w:ascii="Arial" w:hAnsi="Arial" w:cs="Arial"/>
                <w:lang w:val="ru-RU"/>
              </w:rPr>
              <w:t>media</w:t>
            </w:r>
            <w:proofErr w:type="spellEnd"/>
          </w:p>
          <w:p w14:paraId="526E1049" w14:textId="77777777" w:rsidR="003D2587" w:rsidRPr="00066C1B" w:rsidRDefault="003D2587" w:rsidP="00A568A3">
            <w:pPr>
              <w:spacing w:after="0" w:line="240" w:lineRule="auto"/>
              <w:contextualSpacing/>
              <w:rPr>
                <w:rFonts w:ascii="Arial" w:hAnsi="Arial" w:cs="Arial"/>
                <w:lang w:val="ru-RU"/>
              </w:rPr>
            </w:pPr>
            <w:r w:rsidRPr="00066C1B">
              <w:rPr>
                <w:rFonts w:ascii="Segoe UI Symbol" w:hAnsi="Segoe UI Symbol" w:cs="Segoe UI Symbol"/>
                <w:lang w:val="ru-RU"/>
              </w:rPr>
              <w:t>☐</w:t>
            </w:r>
            <w:r w:rsidRPr="00066C1B">
              <w:rPr>
                <w:rFonts w:ascii="Arial" w:hAnsi="Arial" w:cs="Arial"/>
                <w:lang w:val="ru-RU"/>
              </w:rPr>
              <w:t xml:space="preserve"> </w:t>
            </w:r>
            <w:proofErr w:type="spellStart"/>
            <w:r w:rsidRPr="00066C1B">
              <w:rPr>
                <w:rFonts w:ascii="Arial" w:hAnsi="Arial" w:cs="Arial"/>
                <w:lang w:val="ru-RU"/>
              </w:rPr>
              <w:t>інше</w:t>
            </w:r>
            <w:proofErr w:type="spellEnd"/>
            <w:r w:rsidRPr="00066C1B">
              <w:rPr>
                <w:rFonts w:ascii="Arial" w:hAnsi="Arial" w:cs="Arial"/>
                <w:lang w:val="ru-RU"/>
              </w:rPr>
              <w:t xml:space="preserve"> (</w:t>
            </w:r>
            <w:proofErr w:type="spellStart"/>
            <w:r w:rsidRPr="00066C1B">
              <w:rPr>
                <w:rFonts w:ascii="Arial" w:hAnsi="Arial" w:cs="Arial"/>
                <w:lang w:val="ru-RU"/>
              </w:rPr>
              <w:t>вкажіть</w:t>
            </w:r>
            <w:proofErr w:type="spellEnd"/>
            <w:r w:rsidRPr="00066C1B">
              <w:rPr>
                <w:rFonts w:ascii="Arial" w:hAnsi="Arial" w:cs="Arial"/>
                <w:lang w:val="ru-RU"/>
              </w:rPr>
              <w:t>) ________________________</w:t>
            </w:r>
          </w:p>
        </w:tc>
      </w:tr>
    </w:tbl>
    <w:p w14:paraId="6773B062" w14:textId="67804A8F" w:rsidR="003D2587" w:rsidRPr="001639A6" w:rsidRDefault="003D2587" w:rsidP="003D2587">
      <w:pPr>
        <w:spacing w:before="240" w:after="240"/>
        <w:ind w:right="560"/>
        <w:jc w:val="both"/>
        <w:rPr>
          <w:rFonts w:ascii="Arial" w:hAnsi="Arial" w:cs="Arial"/>
          <w:sz w:val="24"/>
          <w:szCs w:val="24"/>
          <w:lang w:val="ru-RU"/>
        </w:rPr>
      </w:pPr>
      <w:r w:rsidRPr="001639A6">
        <w:rPr>
          <w:rFonts w:ascii="Arial" w:hAnsi="Arial" w:cs="Arial"/>
          <w:sz w:val="24"/>
          <w:szCs w:val="24"/>
          <w:lang w:val="ru-RU"/>
        </w:rPr>
        <w:lastRenderedPageBreak/>
        <w:t xml:space="preserve">У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таблиці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нижче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мають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 бути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запропоновані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кількісні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показники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 за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проєктом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,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із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розбивкою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 за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статтю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,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віком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,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вразливостями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,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тощо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.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Якщо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 проєкт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реалізовується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 в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декількох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 областях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одночасно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, то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потрібно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заповнити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таку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 табличку на </w:t>
      </w:r>
      <w:proofErr w:type="spellStart"/>
      <w:r w:rsidRPr="001639A6">
        <w:rPr>
          <w:rFonts w:ascii="Arial" w:hAnsi="Arial" w:cs="Arial"/>
          <w:sz w:val="24"/>
          <w:szCs w:val="24"/>
          <w:lang w:val="ru-RU"/>
        </w:rPr>
        <w:t>кожну</w:t>
      </w:r>
      <w:proofErr w:type="spellEnd"/>
      <w:r w:rsidRPr="001639A6">
        <w:rPr>
          <w:rFonts w:ascii="Arial" w:hAnsi="Arial" w:cs="Arial"/>
          <w:sz w:val="24"/>
          <w:szCs w:val="24"/>
          <w:lang w:val="ru-RU"/>
        </w:rPr>
        <w:t xml:space="preserve"> область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5"/>
        <w:gridCol w:w="638"/>
        <w:gridCol w:w="585"/>
        <w:gridCol w:w="361"/>
        <w:gridCol w:w="317"/>
        <w:gridCol w:w="361"/>
        <w:gridCol w:w="317"/>
        <w:gridCol w:w="361"/>
        <w:gridCol w:w="350"/>
        <w:gridCol w:w="361"/>
        <w:gridCol w:w="325"/>
        <w:gridCol w:w="361"/>
        <w:gridCol w:w="317"/>
        <w:gridCol w:w="397"/>
        <w:gridCol w:w="327"/>
        <w:gridCol w:w="532"/>
        <w:gridCol w:w="522"/>
        <w:gridCol w:w="455"/>
        <w:gridCol w:w="393"/>
        <w:gridCol w:w="424"/>
        <w:gridCol w:w="405"/>
      </w:tblGrid>
      <w:tr w:rsidR="003D2587" w:rsidRPr="0043503B" w14:paraId="0D555D65" w14:textId="77777777" w:rsidTr="00A568A3">
        <w:trPr>
          <w:trHeight w:val="320"/>
        </w:trPr>
        <w:tc>
          <w:tcPr>
            <w:tcW w:w="2115" w:type="dxa"/>
            <w:vMerge w:val="restart"/>
            <w:shd w:val="clear" w:color="auto" w:fill="D9E2F3" w:themeFill="accent1" w:themeFillTint="33"/>
            <w:noWrap/>
            <w:vAlign w:val="bottom"/>
            <w:hideMark/>
          </w:tcPr>
          <w:p w14:paraId="5C427ED6" w14:textId="77777777" w:rsidR="003D2587" w:rsidRPr="0077149B" w:rsidRDefault="003D2587" w:rsidP="00A568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sz w:val="18"/>
                <w:szCs w:val="18"/>
                <w:lang w:val="ru-RU"/>
              </w:rPr>
              <w:br w:type="page"/>
            </w:r>
            <w:r w:rsidRPr="0077149B">
              <w:rPr>
                <w:sz w:val="18"/>
                <w:szCs w:val="18"/>
                <w:lang w:val="ru-RU"/>
              </w:rPr>
              <w:br w:type="page"/>
            </w:r>
            <w:proofErr w:type="spellStart"/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Індикатор</w:t>
            </w:r>
            <w:proofErr w:type="spellEnd"/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223" w:type="dxa"/>
            <w:gridSpan w:val="2"/>
            <w:vMerge w:val="restart"/>
            <w:shd w:val="clear" w:color="auto" w:fill="D9E2F3" w:themeFill="accent1" w:themeFillTint="33"/>
            <w:noWrap/>
            <w:vAlign w:val="bottom"/>
            <w:hideMark/>
          </w:tcPr>
          <w:p w14:paraId="7E08AC68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77149B">
              <w:rPr>
                <w:sz w:val="18"/>
                <w:szCs w:val="18"/>
              </w:rPr>
              <w:t>Всього</w:t>
            </w:r>
            <w:proofErr w:type="spellEnd"/>
          </w:p>
        </w:tc>
        <w:tc>
          <w:tcPr>
            <w:tcW w:w="3315" w:type="dxa"/>
            <w:gridSpan w:val="10"/>
            <w:shd w:val="clear" w:color="auto" w:fill="D9E2F3" w:themeFill="accent1" w:themeFillTint="33"/>
            <w:noWrap/>
            <w:vAlign w:val="bottom"/>
            <w:hideMark/>
          </w:tcPr>
          <w:p w14:paraId="2DCB1BBA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Вік</w:t>
            </w:r>
            <w:proofErr w:type="spellEnd"/>
          </w:p>
        </w:tc>
        <w:tc>
          <w:tcPr>
            <w:tcW w:w="3455" w:type="dxa"/>
            <w:gridSpan w:val="8"/>
            <w:shd w:val="clear" w:color="auto" w:fill="D9E2F3" w:themeFill="accent1" w:themeFillTint="33"/>
            <w:noWrap/>
            <w:vAlign w:val="bottom"/>
            <w:hideMark/>
          </w:tcPr>
          <w:p w14:paraId="63F3717B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Вразливі</w:t>
            </w:r>
            <w:proofErr w:type="spellEnd"/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групи</w:t>
            </w:r>
            <w:proofErr w:type="spellEnd"/>
          </w:p>
        </w:tc>
      </w:tr>
      <w:tr w:rsidR="003D2587" w:rsidRPr="0043503B" w14:paraId="7FB8771C" w14:textId="77777777" w:rsidTr="00A568A3">
        <w:trPr>
          <w:trHeight w:val="320"/>
        </w:trPr>
        <w:tc>
          <w:tcPr>
            <w:tcW w:w="2115" w:type="dxa"/>
            <w:vMerge/>
            <w:shd w:val="clear" w:color="auto" w:fill="D9E2F3" w:themeFill="accent1" w:themeFillTint="33"/>
            <w:vAlign w:val="center"/>
            <w:hideMark/>
          </w:tcPr>
          <w:p w14:paraId="1EEC99C6" w14:textId="77777777" w:rsidR="003D2587" w:rsidRPr="0077149B" w:rsidRDefault="003D2587" w:rsidP="00A568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223" w:type="dxa"/>
            <w:gridSpan w:val="2"/>
            <w:vMerge/>
            <w:shd w:val="clear" w:color="auto" w:fill="D9E2F3" w:themeFill="accent1" w:themeFillTint="33"/>
            <w:vAlign w:val="center"/>
            <w:hideMark/>
          </w:tcPr>
          <w:p w14:paraId="75D40F9A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650" w:type="dxa"/>
            <w:gridSpan w:val="2"/>
            <w:shd w:val="clear" w:color="auto" w:fill="D9E2F3" w:themeFill="accent1" w:themeFillTint="33"/>
            <w:noWrap/>
            <w:vAlign w:val="bottom"/>
            <w:hideMark/>
          </w:tcPr>
          <w:p w14:paraId="63677C82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до</w:t>
            </w:r>
            <w:proofErr w:type="spellEnd"/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 18</w:t>
            </w:r>
          </w:p>
        </w:tc>
        <w:tc>
          <w:tcPr>
            <w:tcW w:w="650" w:type="dxa"/>
            <w:gridSpan w:val="2"/>
            <w:shd w:val="clear" w:color="auto" w:fill="D9E2F3" w:themeFill="accent1" w:themeFillTint="33"/>
            <w:noWrap/>
            <w:vAlign w:val="bottom"/>
            <w:hideMark/>
          </w:tcPr>
          <w:p w14:paraId="142060EB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8-24</w:t>
            </w:r>
          </w:p>
        </w:tc>
        <w:tc>
          <w:tcPr>
            <w:tcW w:w="695" w:type="dxa"/>
            <w:gridSpan w:val="2"/>
            <w:shd w:val="clear" w:color="auto" w:fill="D9E2F3" w:themeFill="accent1" w:themeFillTint="33"/>
            <w:noWrap/>
            <w:vAlign w:val="bottom"/>
            <w:hideMark/>
          </w:tcPr>
          <w:p w14:paraId="3932DB1B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5-34</w:t>
            </w:r>
          </w:p>
        </w:tc>
        <w:tc>
          <w:tcPr>
            <w:tcW w:w="670" w:type="dxa"/>
            <w:gridSpan w:val="2"/>
            <w:shd w:val="clear" w:color="auto" w:fill="D9E2F3" w:themeFill="accent1" w:themeFillTint="33"/>
            <w:noWrap/>
            <w:vAlign w:val="bottom"/>
            <w:hideMark/>
          </w:tcPr>
          <w:p w14:paraId="6F0C7C70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5-59</w:t>
            </w:r>
          </w:p>
        </w:tc>
        <w:tc>
          <w:tcPr>
            <w:tcW w:w="650" w:type="dxa"/>
            <w:gridSpan w:val="2"/>
            <w:shd w:val="clear" w:color="auto" w:fill="D9E2F3" w:themeFill="accent1" w:themeFillTint="33"/>
            <w:noWrap/>
            <w:vAlign w:val="bottom"/>
            <w:hideMark/>
          </w:tcPr>
          <w:p w14:paraId="4D0EC887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0+</w:t>
            </w:r>
          </w:p>
        </w:tc>
        <w:tc>
          <w:tcPr>
            <w:tcW w:w="724" w:type="dxa"/>
            <w:gridSpan w:val="2"/>
            <w:shd w:val="clear" w:color="auto" w:fill="D9E2F3" w:themeFill="accent1" w:themeFillTint="33"/>
            <w:noWrap/>
            <w:vAlign w:val="bottom"/>
            <w:hideMark/>
          </w:tcPr>
          <w:p w14:paraId="4B2FB5FD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ВПО</w:t>
            </w:r>
          </w:p>
        </w:tc>
        <w:tc>
          <w:tcPr>
            <w:tcW w:w="1054" w:type="dxa"/>
            <w:gridSpan w:val="2"/>
            <w:shd w:val="clear" w:color="auto" w:fill="D9E2F3" w:themeFill="accent1" w:themeFillTint="33"/>
            <w:noWrap/>
            <w:vAlign w:val="bottom"/>
            <w:hideMark/>
          </w:tcPr>
          <w:p w14:paraId="006587AD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77149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Особи</w:t>
            </w:r>
            <w:proofErr w:type="spellEnd"/>
            <w:r w:rsidRPr="0077149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з </w:t>
            </w:r>
          </w:p>
          <w:p w14:paraId="5212A661" w14:textId="77777777" w:rsidR="003D2587" w:rsidRPr="0077149B" w:rsidRDefault="003D2587" w:rsidP="00A568A3">
            <w:pPr>
              <w:spacing w:after="0" w:line="240" w:lineRule="auto"/>
              <w:ind w:left="-57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77149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інвалідністю</w:t>
            </w:r>
            <w:proofErr w:type="spellEnd"/>
          </w:p>
        </w:tc>
        <w:tc>
          <w:tcPr>
            <w:tcW w:w="848" w:type="dxa"/>
            <w:gridSpan w:val="2"/>
            <w:shd w:val="clear" w:color="auto" w:fill="D9E2F3" w:themeFill="accent1" w:themeFillTint="33"/>
            <w:noWrap/>
            <w:vAlign w:val="bottom"/>
            <w:hideMark/>
          </w:tcPr>
          <w:p w14:paraId="3085A95D" w14:textId="77777777" w:rsidR="003D2587" w:rsidRPr="0077149B" w:rsidRDefault="003D2587" w:rsidP="00A568A3">
            <w:pPr>
              <w:spacing w:after="0" w:line="240" w:lineRule="auto"/>
              <w:ind w:left="-57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77149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Ветерани</w:t>
            </w:r>
            <w:proofErr w:type="spellEnd"/>
          </w:p>
          <w:p w14:paraId="12BF19A6" w14:textId="77777777" w:rsidR="003D2587" w:rsidRPr="0077149B" w:rsidRDefault="003D2587" w:rsidP="00A568A3">
            <w:pPr>
              <w:spacing w:after="0" w:line="240" w:lineRule="auto"/>
              <w:ind w:left="-57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АТО/ООС</w:t>
            </w:r>
          </w:p>
        </w:tc>
        <w:tc>
          <w:tcPr>
            <w:tcW w:w="829" w:type="dxa"/>
            <w:gridSpan w:val="2"/>
            <w:shd w:val="clear" w:color="auto" w:fill="D9E2F3" w:themeFill="accent1" w:themeFillTint="33"/>
            <w:noWrap/>
            <w:vAlign w:val="bottom"/>
            <w:hideMark/>
          </w:tcPr>
          <w:p w14:paraId="4847A602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77149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Інші</w:t>
            </w:r>
            <w:proofErr w:type="spellEnd"/>
            <w:r w:rsidRPr="0077149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77149B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групи</w:t>
            </w:r>
            <w:proofErr w:type="spellEnd"/>
          </w:p>
        </w:tc>
      </w:tr>
      <w:tr w:rsidR="003D2587" w:rsidRPr="0043503B" w14:paraId="28CC139D" w14:textId="77777777" w:rsidTr="00A568A3">
        <w:trPr>
          <w:trHeight w:val="320"/>
        </w:trPr>
        <w:tc>
          <w:tcPr>
            <w:tcW w:w="2115" w:type="dxa"/>
            <w:vMerge/>
            <w:shd w:val="clear" w:color="auto" w:fill="D9E2F3" w:themeFill="accent1" w:themeFillTint="33"/>
            <w:vAlign w:val="center"/>
            <w:hideMark/>
          </w:tcPr>
          <w:p w14:paraId="62BE6BF3" w14:textId="77777777" w:rsidR="003D2587" w:rsidRPr="0077149B" w:rsidRDefault="003D2587" w:rsidP="00A568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638" w:type="dxa"/>
            <w:shd w:val="clear" w:color="auto" w:fill="D9E2F3" w:themeFill="accent1" w:themeFillTint="33"/>
            <w:noWrap/>
            <w:vAlign w:val="bottom"/>
            <w:hideMark/>
          </w:tcPr>
          <w:p w14:paraId="3E403001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Ж</w:t>
            </w:r>
          </w:p>
        </w:tc>
        <w:tc>
          <w:tcPr>
            <w:tcW w:w="585" w:type="dxa"/>
            <w:shd w:val="clear" w:color="auto" w:fill="D9E2F3" w:themeFill="accent1" w:themeFillTint="33"/>
            <w:noWrap/>
            <w:vAlign w:val="bottom"/>
            <w:hideMark/>
          </w:tcPr>
          <w:p w14:paraId="3F7E7154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Ч</w:t>
            </w:r>
          </w:p>
        </w:tc>
        <w:tc>
          <w:tcPr>
            <w:tcW w:w="345" w:type="dxa"/>
            <w:shd w:val="clear" w:color="auto" w:fill="D9E2F3" w:themeFill="accent1" w:themeFillTint="33"/>
            <w:noWrap/>
            <w:vAlign w:val="bottom"/>
            <w:hideMark/>
          </w:tcPr>
          <w:p w14:paraId="70CE6A9F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Ж</w:t>
            </w:r>
          </w:p>
        </w:tc>
        <w:tc>
          <w:tcPr>
            <w:tcW w:w="305" w:type="dxa"/>
            <w:shd w:val="clear" w:color="auto" w:fill="D9E2F3" w:themeFill="accent1" w:themeFillTint="33"/>
            <w:noWrap/>
            <w:vAlign w:val="bottom"/>
            <w:hideMark/>
          </w:tcPr>
          <w:p w14:paraId="39DD3E10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Ч</w:t>
            </w:r>
          </w:p>
        </w:tc>
        <w:tc>
          <w:tcPr>
            <w:tcW w:w="345" w:type="dxa"/>
            <w:shd w:val="clear" w:color="auto" w:fill="D9E2F3" w:themeFill="accent1" w:themeFillTint="33"/>
            <w:noWrap/>
            <w:vAlign w:val="bottom"/>
            <w:hideMark/>
          </w:tcPr>
          <w:p w14:paraId="77A2BFA7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Ж</w:t>
            </w:r>
          </w:p>
        </w:tc>
        <w:tc>
          <w:tcPr>
            <w:tcW w:w="305" w:type="dxa"/>
            <w:shd w:val="clear" w:color="auto" w:fill="D9E2F3" w:themeFill="accent1" w:themeFillTint="33"/>
            <w:noWrap/>
            <w:vAlign w:val="bottom"/>
            <w:hideMark/>
          </w:tcPr>
          <w:p w14:paraId="399F73B0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Ч</w:t>
            </w:r>
          </w:p>
        </w:tc>
        <w:tc>
          <w:tcPr>
            <w:tcW w:w="345" w:type="dxa"/>
            <w:shd w:val="clear" w:color="auto" w:fill="D9E2F3" w:themeFill="accent1" w:themeFillTint="33"/>
            <w:noWrap/>
            <w:vAlign w:val="bottom"/>
            <w:hideMark/>
          </w:tcPr>
          <w:p w14:paraId="3525F0E5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Ж</w:t>
            </w:r>
          </w:p>
        </w:tc>
        <w:tc>
          <w:tcPr>
            <w:tcW w:w="350" w:type="dxa"/>
            <w:shd w:val="clear" w:color="auto" w:fill="D9E2F3" w:themeFill="accent1" w:themeFillTint="33"/>
            <w:noWrap/>
            <w:vAlign w:val="bottom"/>
            <w:hideMark/>
          </w:tcPr>
          <w:p w14:paraId="0B973F63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Ч</w:t>
            </w:r>
          </w:p>
        </w:tc>
        <w:tc>
          <w:tcPr>
            <w:tcW w:w="345" w:type="dxa"/>
            <w:shd w:val="clear" w:color="auto" w:fill="D9E2F3" w:themeFill="accent1" w:themeFillTint="33"/>
            <w:noWrap/>
            <w:vAlign w:val="bottom"/>
            <w:hideMark/>
          </w:tcPr>
          <w:p w14:paraId="4467634D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Ж</w:t>
            </w:r>
          </w:p>
        </w:tc>
        <w:tc>
          <w:tcPr>
            <w:tcW w:w="325" w:type="dxa"/>
            <w:shd w:val="clear" w:color="auto" w:fill="D9E2F3" w:themeFill="accent1" w:themeFillTint="33"/>
            <w:noWrap/>
            <w:vAlign w:val="bottom"/>
            <w:hideMark/>
          </w:tcPr>
          <w:p w14:paraId="4D594C80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Ч</w:t>
            </w:r>
          </w:p>
        </w:tc>
        <w:tc>
          <w:tcPr>
            <w:tcW w:w="345" w:type="dxa"/>
            <w:shd w:val="clear" w:color="auto" w:fill="D9E2F3" w:themeFill="accent1" w:themeFillTint="33"/>
            <w:noWrap/>
            <w:vAlign w:val="bottom"/>
            <w:hideMark/>
          </w:tcPr>
          <w:p w14:paraId="75D8A7EF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Ж</w:t>
            </w:r>
          </w:p>
        </w:tc>
        <w:tc>
          <w:tcPr>
            <w:tcW w:w="305" w:type="dxa"/>
            <w:shd w:val="clear" w:color="auto" w:fill="D9E2F3" w:themeFill="accent1" w:themeFillTint="33"/>
            <w:noWrap/>
            <w:vAlign w:val="bottom"/>
            <w:hideMark/>
          </w:tcPr>
          <w:p w14:paraId="13AF6913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Ч</w:t>
            </w:r>
          </w:p>
        </w:tc>
        <w:tc>
          <w:tcPr>
            <w:tcW w:w="397" w:type="dxa"/>
            <w:shd w:val="clear" w:color="auto" w:fill="D9E2F3" w:themeFill="accent1" w:themeFillTint="33"/>
            <w:noWrap/>
            <w:vAlign w:val="bottom"/>
            <w:hideMark/>
          </w:tcPr>
          <w:p w14:paraId="4B5EAB15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Ж</w:t>
            </w:r>
          </w:p>
        </w:tc>
        <w:tc>
          <w:tcPr>
            <w:tcW w:w="327" w:type="dxa"/>
            <w:shd w:val="clear" w:color="auto" w:fill="D9E2F3" w:themeFill="accent1" w:themeFillTint="33"/>
            <w:noWrap/>
            <w:vAlign w:val="bottom"/>
            <w:hideMark/>
          </w:tcPr>
          <w:p w14:paraId="09D632C7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Ч</w:t>
            </w:r>
          </w:p>
        </w:tc>
        <w:tc>
          <w:tcPr>
            <w:tcW w:w="532" w:type="dxa"/>
            <w:shd w:val="clear" w:color="auto" w:fill="D9E2F3" w:themeFill="accent1" w:themeFillTint="33"/>
            <w:noWrap/>
            <w:vAlign w:val="bottom"/>
            <w:hideMark/>
          </w:tcPr>
          <w:p w14:paraId="7966B037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Ж</w:t>
            </w:r>
          </w:p>
        </w:tc>
        <w:tc>
          <w:tcPr>
            <w:tcW w:w="522" w:type="dxa"/>
            <w:shd w:val="clear" w:color="auto" w:fill="D9E2F3" w:themeFill="accent1" w:themeFillTint="33"/>
            <w:noWrap/>
            <w:vAlign w:val="bottom"/>
            <w:hideMark/>
          </w:tcPr>
          <w:p w14:paraId="73832976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Ч</w:t>
            </w:r>
          </w:p>
        </w:tc>
        <w:tc>
          <w:tcPr>
            <w:tcW w:w="455" w:type="dxa"/>
            <w:shd w:val="clear" w:color="auto" w:fill="D9E2F3" w:themeFill="accent1" w:themeFillTint="33"/>
            <w:noWrap/>
            <w:vAlign w:val="bottom"/>
            <w:hideMark/>
          </w:tcPr>
          <w:p w14:paraId="09DA7AE6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Ж</w:t>
            </w:r>
          </w:p>
        </w:tc>
        <w:tc>
          <w:tcPr>
            <w:tcW w:w="393" w:type="dxa"/>
            <w:shd w:val="clear" w:color="auto" w:fill="D9E2F3" w:themeFill="accent1" w:themeFillTint="33"/>
            <w:noWrap/>
            <w:vAlign w:val="bottom"/>
            <w:hideMark/>
          </w:tcPr>
          <w:p w14:paraId="1DA973BE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Ч</w:t>
            </w:r>
          </w:p>
        </w:tc>
        <w:tc>
          <w:tcPr>
            <w:tcW w:w="424" w:type="dxa"/>
            <w:shd w:val="clear" w:color="auto" w:fill="D9E2F3" w:themeFill="accent1" w:themeFillTint="33"/>
            <w:noWrap/>
            <w:vAlign w:val="bottom"/>
            <w:hideMark/>
          </w:tcPr>
          <w:p w14:paraId="08C9FD9E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Ж</w:t>
            </w:r>
          </w:p>
        </w:tc>
        <w:tc>
          <w:tcPr>
            <w:tcW w:w="405" w:type="dxa"/>
            <w:shd w:val="clear" w:color="auto" w:fill="D9E2F3" w:themeFill="accent1" w:themeFillTint="33"/>
            <w:noWrap/>
            <w:vAlign w:val="bottom"/>
            <w:hideMark/>
          </w:tcPr>
          <w:p w14:paraId="481355B6" w14:textId="77777777" w:rsidR="003D2587" w:rsidRPr="0077149B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7149B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Ч</w:t>
            </w:r>
          </w:p>
        </w:tc>
      </w:tr>
      <w:tr w:rsidR="003D2587" w:rsidRPr="001A35D3" w14:paraId="008A4B6E" w14:textId="77777777" w:rsidTr="00A568A3">
        <w:trPr>
          <w:trHeight w:val="320"/>
        </w:trPr>
        <w:tc>
          <w:tcPr>
            <w:tcW w:w="2115" w:type="dxa"/>
          </w:tcPr>
          <w:p w14:paraId="38194879" w14:textId="77777777" w:rsidR="003D2587" w:rsidRPr="0077149B" w:rsidRDefault="003D2587" w:rsidP="00A568A3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</w:rPr>
            </w:pPr>
            <w:r w:rsidRPr="0077149B">
              <w:rPr>
                <w:sz w:val="18"/>
                <w:szCs w:val="18"/>
              </w:rPr>
              <w:t xml:space="preserve">1.1. </w:t>
            </w:r>
            <w:proofErr w:type="spellStart"/>
            <w:r w:rsidRPr="0077149B">
              <w:rPr>
                <w:sz w:val="18"/>
                <w:szCs w:val="18"/>
              </w:rPr>
              <w:t>Кількість</w:t>
            </w:r>
            <w:proofErr w:type="spellEnd"/>
            <w:r w:rsidRPr="0077149B">
              <w:rPr>
                <w:sz w:val="18"/>
                <w:szCs w:val="18"/>
              </w:rPr>
              <w:t xml:space="preserve"> </w:t>
            </w:r>
            <w:proofErr w:type="spellStart"/>
            <w:r w:rsidRPr="0077149B">
              <w:rPr>
                <w:sz w:val="18"/>
                <w:szCs w:val="18"/>
              </w:rPr>
              <w:t>прямих</w:t>
            </w:r>
            <w:proofErr w:type="spellEnd"/>
            <w:r w:rsidRPr="0077149B">
              <w:rPr>
                <w:sz w:val="18"/>
                <w:szCs w:val="18"/>
              </w:rPr>
              <w:t xml:space="preserve"> </w:t>
            </w:r>
            <w:proofErr w:type="spellStart"/>
            <w:r w:rsidRPr="0077149B">
              <w:rPr>
                <w:sz w:val="18"/>
                <w:szCs w:val="18"/>
              </w:rPr>
              <w:t>вигодоотримувачів</w:t>
            </w:r>
            <w:proofErr w:type="spellEnd"/>
            <w:r w:rsidRPr="0077149B">
              <w:rPr>
                <w:sz w:val="18"/>
                <w:szCs w:val="18"/>
              </w:rPr>
              <w:t xml:space="preserve">, </w:t>
            </w:r>
            <w:proofErr w:type="spellStart"/>
            <w:r w:rsidRPr="0077149B">
              <w:rPr>
                <w:sz w:val="18"/>
                <w:szCs w:val="18"/>
              </w:rPr>
              <w:t>яких</w:t>
            </w:r>
            <w:proofErr w:type="spellEnd"/>
            <w:r w:rsidRPr="0077149B">
              <w:rPr>
                <w:sz w:val="18"/>
                <w:szCs w:val="18"/>
              </w:rPr>
              <w:t xml:space="preserve"> </w:t>
            </w:r>
            <w:proofErr w:type="spellStart"/>
            <w:r w:rsidRPr="0077149B">
              <w:rPr>
                <w:sz w:val="18"/>
                <w:szCs w:val="18"/>
              </w:rPr>
              <w:t>було</w:t>
            </w:r>
            <w:proofErr w:type="spellEnd"/>
            <w:r w:rsidRPr="0077149B">
              <w:rPr>
                <w:sz w:val="18"/>
                <w:szCs w:val="18"/>
              </w:rPr>
              <w:t xml:space="preserve"> </w:t>
            </w:r>
            <w:proofErr w:type="spellStart"/>
            <w:r w:rsidRPr="0077149B">
              <w:rPr>
                <w:sz w:val="18"/>
                <w:szCs w:val="18"/>
              </w:rPr>
              <w:t>охоплено</w:t>
            </w:r>
            <w:proofErr w:type="spellEnd"/>
            <w:r w:rsidRPr="0077149B">
              <w:rPr>
                <w:sz w:val="18"/>
                <w:szCs w:val="18"/>
              </w:rPr>
              <w:t xml:space="preserve"> в </w:t>
            </w:r>
            <w:proofErr w:type="spellStart"/>
            <w:r w:rsidRPr="0077149B">
              <w:rPr>
                <w:sz w:val="18"/>
                <w:szCs w:val="18"/>
              </w:rPr>
              <w:t>результаті</w:t>
            </w:r>
            <w:proofErr w:type="spellEnd"/>
            <w:r w:rsidRPr="0077149B">
              <w:rPr>
                <w:sz w:val="18"/>
                <w:szCs w:val="18"/>
              </w:rPr>
              <w:t xml:space="preserve"> </w:t>
            </w:r>
            <w:proofErr w:type="spellStart"/>
            <w:r w:rsidRPr="0077149B">
              <w:rPr>
                <w:sz w:val="18"/>
                <w:szCs w:val="18"/>
              </w:rPr>
              <w:t>реалізації</w:t>
            </w:r>
            <w:proofErr w:type="spellEnd"/>
            <w:r w:rsidRPr="0077149B">
              <w:rPr>
                <w:sz w:val="18"/>
                <w:szCs w:val="18"/>
              </w:rPr>
              <w:t xml:space="preserve"> проєкту (</w:t>
            </w:r>
            <w:proofErr w:type="spellStart"/>
            <w:r w:rsidRPr="0077149B">
              <w:rPr>
                <w:sz w:val="18"/>
                <w:szCs w:val="18"/>
              </w:rPr>
              <w:t>наприклад</w:t>
            </w:r>
            <w:proofErr w:type="spellEnd"/>
            <w:r w:rsidRPr="0077149B">
              <w:rPr>
                <w:sz w:val="18"/>
                <w:szCs w:val="18"/>
              </w:rPr>
              <w:t xml:space="preserve">: </w:t>
            </w:r>
            <w:proofErr w:type="spellStart"/>
            <w:r w:rsidRPr="0077149B">
              <w:rPr>
                <w:sz w:val="18"/>
                <w:szCs w:val="18"/>
              </w:rPr>
              <w:t>Кількість</w:t>
            </w:r>
            <w:proofErr w:type="spellEnd"/>
            <w:r w:rsidRPr="0077149B">
              <w:rPr>
                <w:sz w:val="18"/>
                <w:szCs w:val="18"/>
              </w:rPr>
              <w:t xml:space="preserve"> </w:t>
            </w:r>
            <w:proofErr w:type="spellStart"/>
            <w:r w:rsidRPr="0077149B">
              <w:rPr>
                <w:sz w:val="18"/>
                <w:szCs w:val="18"/>
              </w:rPr>
              <w:t>осіб</w:t>
            </w:r>
            <w:proofErr w:type="spellEnd"/>
            <w:r w:rsidRPr="0077149B">
              <w:rPr>
                <w:sz w:val="18"/>
                <w:szCs w:val="18"/>
              </w:rPr>
              <w:t xml:space="preserve">, </w:t>
            </w:r>
            <w:proofErr w:type="spellStart"/>
            <w:r w:rsidRPr="0077149B">
              <w:rPr>
                <w:sz w:val="18"/>
                <w:szCs w:val="18"/>
              </w:rPr>
              <w:t>яким</w:t>
            </w:r>
            <w:proofErr w:type="spellEnd"/>
            <w:r w:rsidRPr="0077149B">
              <w:rPr>
                <w:sz w:val="18"/>
                <w:szCs w:val="18"/>
              </w:rPr>
              <w:t xml:space="preserve"> </w:t>
            </w:r>
            <w:proofErr w:type="spellStart"/>
            <w:r w:rsidRPr="0077149B">
              <w:rPr>
                <w:sz w:val="18"/>
                <w:szCs w:val="18"/>
              </w:rPr>
              <w:t>було</w:t>
            </w:r>
            <w:proofErr w:type="spellEnd"/>
            <w:r w:rsidRPr="0077149B">
              <w:rPr>
                <w:sz w:val="18"/>
                <w:szCs w:val="18"/>
              </w:rPr>
              <w:t xml:space="preserve"> </w:t>
            </w:r>
            <w:proofErr w:type="spellStart"/>
            <w:r w:rsidRPr="0077149B">
              <w:rPr>
                <w:sz w:val="18"/>
                <w:szCs w:val="18"/>
              </w:rPr>
              <w:t>надано</w:t>
            </w:r>
            <w:proofErr w:type="spellEnd"/>
            <w:r w:rsidRPr="0077149B">
              <w:rPr>
                <w:sz w:val="18"/>
                <w:szCs w:val="18"/>
              </w:rPr>
              <w:t xml:space="preserve"> </w:t>
            </w:r>
            <w:proofErr w:type="spellStart"/>
            <w:r w:rsidRPr="0077149B">
              <w:rPr>
                <w:sz w:val="18"/>
                <w:szCs w:val="18"/>
              </w:rPr>
              <w:t>адресну</w:t>
            </w:r>
            <w:proofErr w:type="spellEnd"/>
            <w:r w:rsidRPr="0077149B">
              <w:rPr>
                <w:sz w:val="18"/>
                <w:szCs w:val="18"/>
              </w:rPr>
              <w:t xml:space="preserve"> </w:t>
            </w:r>
            <w:proofErr w:type="spellStart"/>
            <w:r w:rsidRPr="0077149B">
              <w:rPr>
                <w:sz w:val="18"/>
                <w:szCs w:val="18"/>
              </w:rPr>
              <w:t>допомогу</w:t>
            </w:r>
            <w:proofErr w:type="spellEnd"/>
            <w:r w:rsidRPr="0077149B">
              <w:rPr>
                <w:sz w:val="18"/>
                <w:szCs w:val="18"/>
              </w:rPr>
              <w:t xml:space="preserve"> в </w:t>
            </w:r>
            <w:proofErr w:type="spellStart"/>
            <w:r w:rsidRPr="0077149B">
              <w:rPr>
                <w:sz w:val="18"/>
                <w:szCs w:val="18"/>
              </w:rPr>
              <w:t>рамках</w:t>
            </w:r>
            <w:proofErr w:type="spellEnd"/>
            <w:r w:rsidRPr="0077149B">
              <w:rPr>
                <w:sz w:val="18"/>
                <w:szCs w:val="18"/>
              </w:rPr>
              <w:t xml:space="preserve"> </w:t>
            </w:r>
            <w:proofErr w:type="spellStart"/>
            <w:r w:rsidRPr="0077149B">
              <w:rPr>
                <w:sz w:val="18"/>
                <w:szCs w:val="18"/>
              </w:rPr>
              <w:t>реалізації</w:t>
            </w:r>
            <w:proofErr w:type="spellEnd"/>
            <w:r w:rsidRPr="0077149B">
              <w:rPr>
                <w:sz w:val="18"/>
                <w:szCs w:val="18"/>
              </w:rPr>
              <w:t xml:space="preserve"> проєкту)</w:t>
            </w:r>
          </w:p>
        </w:tc>
        <w:tc>
          <w:tcPr>
            <w:tcW w:w="638" w:type="dxa"/>
            <w:shd w:val="clear" w:color="auto" w:fill="auto"/>
            <w:noWrap/>
            <w:vAlign w:val="bottom"/>
          </w:tcPr>
          <w:p w14:paraId="3CFE2D03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585" w:type="dxa"/>
            <w:shd w:val="clear" w:color="auto" w:fill="auto"/>
            <w:noWrap/>
            <w:vAlign w:val="bottom"/>
          </w:tcPr>
          <w:p w14:paraId="7E11AADF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45" w:type="dxa"/>
            <w:shd w:val="clear" w:color="auto" w:fill="auto"/>
            <w:noWrap/>
            <w:vAlign w:val="bottom"/>
          </w:tcPr>
          <w:p w14:paraId="06D5249A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05" w:type="dxa"/>
            <w:shd w:val="clear" w:color="auto" w:fill="auto"/>
            <w:noWrap/>
            <w:vAlign w:val="bottom"/>
          </w:tcPr>
          <w:p w14:paraId="39E9D787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45" w:type="dxa"/>
            <w:shd w:val="clear" w:color="auto" w:fill="auto"/>
            <w:noWrap/>
            <w:vAlign w:val="bottom"/>
          </w:tcPr>
          <w:p w14:paraId="5AFE16A1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05" w:type="dxa"/>
            <w:shd w:val="clear" w:color="auto" w:fill="auto"/>
            <w:noWrap/>
            <w:vAlign w:val="bottom"/>
          </w:tcPr>
          <w:p w14:paraId="60B70E5B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45" w:type="dxa"/>
            <w:shd w:val="clear" w:color="auto" w:fill="auto"/>
            <w:noWrap/>
            <w:vAlign w:val="bottom"/>
          </w:tcPr>
          <w:p w14:paraId="69AE9A2A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50" w:type="dxa"/>
            <w:shd w:val="clear" w:color="auto" w:fill="auto"/>
            <w:noWrap/>
            <w:vAlign w:val="bottom"/>
          </w:tcPr>
          <w:p w14:paraId="6A5D26AE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45" w:type="dxa"/>
            <w:shd w:val="clear" w:color="auto" w:fill="auto"/>
            <w:noWrap/>
            <w:vAlign w:val="bottom"/>
          </w:tcPr>
          <w:p w14:paraId="12A1D0DB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25" w:type="dxa"/>
            <w:shd w:val="clear" w:color="auto" w:fill="auto"/>
            <w:noWrap/>
            <w:vAlign w:val="bottom"/>
          </w:tcPr>
          <w:p w14:paraId="64D62DC2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45" w:type="dxa"/>
            <w:shd w:val="clear" w:color="auto" w:fill="auto"/>
            <w:noWrap/>
            <w:vAlign w:val="bottom"/>
          </w:tcPr>
          <w:p w14:paraId="07A66145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05" w:type="dxa"/>
            <w:shd w:val="clear" w:color="auto" w:fill="auto"/>
            <w:noWrap/>
            <w:vAlign w:val="bottom"/>
          </w:tcPr>
          <w:p w14:paraId="14EE35DD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97" w:type="dxa"/>
            <w:shd w:val="clear" w:color="auto" w:fill="auto"/>
            <w:noWrap/>
            <w:vAlign w:val="bottom"/>
          </w:tcPr>
          <w:p w14:paraId="11950FB1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27" w:type="dxa"/>
            <w:shd w:val="clear" w:color="auto" w:fill="auto"/>
            <w:noWrap/>
            <w:vAlign w:val="bottom"/>
          </w:tcPr>
          <w:p w14:paraId="1E87B9D1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532" w:type="dxa"/>
            <w:shd w:val="clear" w:color="auto" w:fill="auto"/>
            <w:noWrap/>
            <w:vAlign w:val="bottom"/>
          </w:tcPr>
          <w:p w14:paraId="57F04976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522" w:type="dxa"/>
            <w:shd w:val="clear" w:color="auto" w:fill="auto"/>
            <w:noWrap/>
            <w:vAlign w:val="bottom"/>
          </w:tcPr>
          <w:p w14:paraId="383F1919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55" w:type="dxa"/>
            <w:shd w:val="clear" w:color="auto" w:fill="auto"/>
            <w:noWrap/>
            <w:vAlign w:val="bottom"/>
          </w:tcPr>
          <w:p w14:paraId="67B296C4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93" w:type="dxa"/>
            <w:shd w:val="clear" w:color="auto" w:fill="auto"/>
            <w:noWrap/>
            <w:vAlign w:val="bottom"/>
          </w:tcPr>
          <w:p w14:paraId="494ED05E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4" w:type="dxa"/>
            <w:shd w:val="clear" w:color="auto" w:fill="auto"/>
            <w:noWrap/>
            <w:vAlign w:val="bottom"/>
          </w:tcPr>
          <w:p w14:paraId="6F9C86F4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05" w:type="dxa"/>
            <w:shd w:val="clear" w:color="auto" w:fill="auto"/>
            <w:noWrap/>
            <w:vAlign w:val="bottom"/>
          </w:tcPr>
          <w:p w14:paraId="62F2328E" w14:textId="77777777" w:rsidR="003D2587" w:rsidRPr="001A35D3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3D2587" w:rsidRPr="00C4496A" w14:paraId="46BE9AB5" w14:textId="77777777" w:rsidTr="00A568A3">
        <w:trPr>
          <w:trHeight w:val="320"/>
        </w:trPr>
        <w:tc>
          <w:tcPr>
            <w:tcW w:w="2115" w:type="dxa"/>
          </w:tcPr>
          <w:p w14:paraId="547C6645" w14:textId="77777777" w:rsidR="003D2587" w:rsidRPr="0077149B" w:rsidRDefault="003D2587" w:rsidP="00A568A3">
            <w:pPr>
              <w:spacing w:after="0" w:line="240" w:lineRule="auto"/>
              <w:rPr>
                <w:rFonts w:ascii="Calibri" w:eastAsia="Times New Roman" w:hAnsi="Calibri" w:cs="Calibri"/>
                <w:color w:val="000000" w:themeColor="text1"/>
                <w:sz w:val="18"/>
                <w:szCs w:val="18"/>
                <w:lang w:val="ru-RU"/>
              </w:rPr>
            </w:pPr>
            <w:r w:rsidRPr="0077149B">
              <w:rPr>
                <w:sz w:val="18"/>
                <w:szCs w:val="18"/>
                <w:lang w:val="ru-RU"/>
              </w:rPr>
              <w:t xml:space="preserve">1.2. </w:t>
            </w:r>
            <w:proofErr w:type="spellStart"/>
            <w:r w:rsidRPr="0077149B">
              <w:rPr>
                <w:sz w:val="18"/>
                <w:szCs w:val="18"/>
                <w:lang w:val="ru-RU"/>
              </w:rPr>
              <w:t>Кількість</w:t>
            </w:r>
            <w:proofErr w:type="spellEnd"/>
            <w:r w:rsidRPr="0077149B">
              <w:rPr>
                <w:sz w:val="18"/>
                <w:szCs w:val="18"/>
                <w:lang w:val="ru-RU"/>
              </w:rPr>
              <w:t xml:space="preserve"> </w:t>
            </w:r>
            <w:proofErr w:type="spellStart"/>
            <w:r w:rsidRPr="0077149B">
              <w:rPr>
                <w:sz w:val="18"/>
                <w:szCs w:val="18"/>
                <w:lang w:val="ru-RU"/>
              </w:rPr>
              <w:t>опосередкованих</w:t>
            </w:r>
            <w:proofErr w:type="spellEnd"/>
            <w:r w:rsidRPr="0077149B">
              <w:rPr>
                <w:sz w:val="18"/>
                <w:szCs w:val="18"/>
                <w:lang w:val="ru-RU"/>
              </w:rPr>
              <w:t xml:space="preserve"> </w:t>
            </w:r>
            <w:proofErr w:type="spellStart"/>
            <w:r w:rsidRPr="0077149B">
              <w:rPr>
                <w:sz w:val="18"/>
                <w:szCs w:val="18"/>
                <w:lang w:val="ru-RU"/>
              </w:rPr>
              <w:t>вигодоотримувачів</w:t>
            </w:r>
            <w:proofErr w:type="spellEnd"/>
            <w:r w:rsidRPr="0077149B">
              <w:rPr>
                <w:sz w:val="18"/>
                <w:szCs w:val="18"/>
                <w:lang w:val="ru-RU"/>
              </w:rPr>
              <w:t xml:space="preserve">, </w:t>
            </w:r>
            <w:proofErr w:type="spellStart"/>
            <w:r w:rsidRPr="0077149B">
              <w:rPr>
                <w:sz w:val="18"/>
                <w:szCs w:val="18"/>
                <w:lang w:val="ru-RU"/>
              </w:rPr>
              <w:t>яких</w:t>
            </w:r>
            <w:proofErr w:type="spellEnd"/>
            <w:r w:rsidRPr="0077149B">
              <w:rPr>
                <w:sz w:val="18"/>
                <w:szCs w:val="18"/>
                <w:lang w:val="ru-RU"/>
              </w:rPr>
              <w:t xml:space="preserve"> </w:t>
            </w:r>
            <w:proofErr w:type="spellStart"/>
            <w:r w:rsidRPr="0077149B">
              <w:rPr>
                <w:sz w:val="18"/>
                <w:szCs w:val="18"/>
                <w:lang w:val="ru-RU"/>
              </w:rPr>
              <w:t>було</w:t>
            </w:r>
            <w:proofErr w:type="spellEnd"/>
            <w:r w:rsidRPr="0077149B">
              <w:rPr>
                <w:sz w:val="18"/>
                <w:szCs w:val="18"/>
                <w:lang w:val="ru-RU"/>
              </w:rPr>
              <w:t xml:space="preserve"> </w:t>
            </w:r>
            <w:proofErr w:type="spellStart"/>
            <w:r w:rsidRPr="0077149B">
              <w:rPr>
                <w:sz w:val="18"/>
                <w:szCs w:val="18"/>
                <w:lang w:val="ru-RU"/>
              </w:rPr>
              <w:t>охоплено</w:t>
            </w:r>
            <w:proofErr w:type="spellEnd"/>
            <w:r w:rsidRPr="0077149B">
              <w:rPr>
                <w:sz w:val="18"/>
                <w:szCs w:val="18"/>
                <w:lang w:val="ru-RU"/>
              </w:rPr>
              <w:t xml:space="preserve"> в </w:t>
            </w:r>
            <w:proofErr w:type="spellStart"/>
            <w:r w:rsidRPr="0077149B">
              <w:rPr>
                <w:sz w:val="18"/>
                <w:szCs w:val="18"/>
                <w:lang w:val="ru-RU"/>
              </w:rPr>
              <w:t>результаті</w:t>
            </w:r>
            <w:proofErr w:type="spellEnd"/>
            <w:r w:rsidRPr="0077149B">
              <w:rPr>
                <w:sz w:val="18"/>
                <w:szCs w:val="18"/>
                <w:lang w:val="ru-RU"/>
              </w:rPr>
              <w:t xml:space="preserve"> </w:t>
            </w:r>
            <w:proofErr w:type="spellStart"/>
            <w:r w:rsidRPr="0077149B">
              <w:rPr>
                <w:sz w:val="18"/>
                <w:szCs w:val="18"/>
                <w:lang w:val="ru-RU"/>
              </w:rPr>
              <w:t>реалізації</w:t>
            </w:r>
            <w:proofErr w:type="spellEnd"/>
            <w:r w:rsidRPr="0077149B">
              <w:rPr>
                <w:sz w:val="18"/>
                <w:szCs w:val="18"/>
                <w:lang w:val="ru-RU"/>
              </w:rPr>
              <w:t xml:space="preserve"> проєкту</w:t>
            </w:r>
          </w:p>
        </w:tc>
        <w:tc>
          <w:tcPr>
            <w:tcW w:w="638" w:type="dxa"/>
            <w:shd w:val="clear" w:color="auto" w:fill="auto"/>
            <w:noWrap/>
            <w:vAlign w:val="bottom"/>
          </w:tcPr>
          <w:p w14:paraId="436C3E75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585" w:type="dxa"/>
            <w:shd w:val="clear" w:color="auto" w:fill="auto"/>
            <w:noWrap/>
            <w:vAlign w:val="bottom"/>
          </w:tcPr>
          <w:p w14:paraId="2AA4E832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345" w:type="dxa"/>
            <w:shd w:val="clear" w:color="auto" w:fill="auto"/>
            <w:noWrap/>
            <w:vAlign w:val="bottom"/>
          </w:tcPr>
          <w:p w14:paraId="136C89E7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305" w:type="dxa"/>
            <w:shd w:val="clear" w:color="auto" w:fill="auto"/>
            <w:noWrap/>
            <w:vAlign w:val="bottom"/>
          </w:tcPr>
          <w:p w14:paraId="45F31E30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345" w:type="dxa"/>
            <w:shd w:val="clear" w:color="auto" w:fill="auto"/>
            <w:noWrap/>
            <w:vAlign w:val="bottom"/>
          </w:tcPr>
          <w:p w14:paraId="1AD9E4EA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305" w:type="dxa"/>
            <w:shd w:val="clear" w:color="auto" w:fill="auto"/>
            <w:noWrap/>
            <w:vAlign w:val="bottom"/>
          </w:tcPr>
          <w:p w14:paraId="342FB7CE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345" w:type="dxa"/>
            <w:shd w:val="clear" w:color="auto" w:fill="auto"/>
            <w:noWrap/>
            <w:vAlign w:val="bottom"/>
          </w:tcPr>
          <w:p w14:paraId="25AB28AA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350" w:type="dxa"/>
            <w:shd w:val="clear" w:color="auto" w:fill="auto"/>
            <w:noWrap/>
            <w:vAlign w:val="bottom"/>
          </w:tcPr>
          <w:p w14:paraId="3243B888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345" w:type="dxa"/>
            <w:shd w:val="clear" w:color="auto" w:fill="auto"/>
            <w:noWrap/>
            <w:vAlign w:val="bottom"/>
          </w:tcPr>
          <w:p w14:paraId="6B0B0AC7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325" w:type="dxa"/>
            <w:shd w:val="clear" w:color="auto" w:fill="auto"/>
            <w:noWrap/>
            <w:vAlign w:val="bottom"/>
          </w:tcPr>
          <w:p w14:paraId="21A9582D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345" w:type="dxa"/>
            <w:shd w:val="clear" w:color="auto" w:fill="auto"/>
            <w:noWrap/>
            <w:vAlign w:val="bottom"/>
          </w:tcPr>
          <w:p w14:paraId="78A86EC4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305" w:type="dxa"/>
            <w:shd w:val="clear" w:color="auto" w:fill="auto"/>
            <w:noWrap/>
            <w:vAlign w:val="bottom"/>
          </w:tcPr>
          <w:p w14:paraId="70AE4CC9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397" w:type="dxa"/>
            <w:shd w:val="clear" w:color="auto" w:fill="auto"/>
            <w:noWrap/>
            <w:vAlign w:val="bottom"/>
          </w:tcPr>
          <w:p w14:paraId="69C4B753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327" w:type="dxa"/>
            <w:shd w:val="clear" w:color="auto" w:fill="auto"/>
            <w:noWrap/>
            <w:vAlign w:val="bottom"/>
          </w:tcPr>
          <w:p w14:paraId="3AB9D22E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532" w:type="dxa"/>
            <w:shd w:val="clear" w:color="auto" w:fill="auto"/>
            <w:noWrap/>
            <w:vAlign w:val="bottom"/>
          </w:tcPr>
          <w:p w14:paraId="05C0FF30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522" w:type="dxa"/>
            <w:shd w:val="clear" w:color="auto" w:fill="auto"/>
            <w:noWrap/>
            <w:vAlign w:val="bottom"/>
          </w:tcPr>
          <w:p w14:paraId="580A8B0F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455" w:type="dxa"/>
            <w:shd w:val="clear" w:color="auto" w:fill="auto"/>
            <w:noWrap/>
            <w:vAlign w:val="bottom"/>
          </w:tcPr>
          <w:p w14:paraId="2785A840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393" w:type="dxa"/>
            <w:shd w:val="clear" w:color="auto" w:fill="auto"/>
            <w:noWrap/>
            <w:vAlign w:val="bottom"/>
          </w:tcPr>
          <w:p w14:paraId="4D946502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424" w:type="dxa"/>
            <w:shd w:val="clear" w:color="auto" w:fill="auto"/>
            <w:noWrap/>
            <w:vAlign w:val="bottom"/>
          </w:tcPr>
          <w:p w14:paraId="50F3DBB0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  <w:tc>
          <w:tcPr>
            <w:tcW w:w="405" w:type="dxa"/>
            <w:shd w:val="clear" w:color="auto" w:fill="auto"/>
            <w:noWrap/>
            <w:vAlign w:val="bottom"/>
          </w:tcPr>
          <w:p w14:paraId="363FC03C" w14:textId="77777777" w:rsidR="003D2587" w:rsidRPr="007E07C2" w:rsidRDefault="003D2587" w:rsidP="00A568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ru-RU"/>
              </w:rPr>
            </w:pPr>
          </w:p>
        </w:tc>
      </w:tr>
    </w:tbl>
    <w:p w14:paraId="1941F496" w14:textId="77777777" w:rsidR="003D2587" w:rsidRDefault="003D2587" w:rsidP="003D2587">
      <w:pPr>
        <w:rPr>
          <w:rFonts w:ascii="Arial" w:hAnsi="Arial" w:cs="Arial"/>
          <w:b/>
          <w:sz w:val="24"/>
          <w:szCs w:val="24"/>
        </w:rPr>
      </w:pPr>
      <w:bookmarkStart w:id="4" w:name="_Toc38547289"/>
    </w:p>
    <w:p w14:paraId="1250E860" w14:textId="77777777" w:rsidR="003D2587" w:rsidRDefault="003D2587" w:rsidP="003D2587">
      <w:pPr>
        <w:rPr>
          <w:rFonts w:ascii="Arial" w:hAnsi="Arial" w:cs="Arial"/>
          <w:b/>
          <w:sz w:val="24"/>
          <w:szCs w:val="24"/>
        </w:rPr>
      </w:pPr>
    </w:p>
    <w:p w14:paraId="44EF6219" w14:textId="77777777" w:rsidR="003D2587" w:rsidRPr="001639A6" w:rsidRDefault="003D2587" w:rsidP="003D2587">
      <w:pPr>
        <w:rPr>
          <w:rFonts w:ascii="Arial" w:hAnsi="Arial" w:cs="Arial"/>
          <w:b/>
          <w:sz w:val="24"/>
          <w:szCs w:val="24"/>
        </w:rPr>
      </w:pPr>
      <w:proofErr w:type="spellStart"/>
      <w:r w:rsidRPr="001639A6">
        <w:rPr>
          <w:rFonts w:ascii="Arial" w:hAnsi="Arial" w:cs="Arial"/>
          <w:b/>
          <w:sz w:val="24"/>
          <w:szCs w:val="24"/>
        </w:rPr>
        <w:t>Аналіз</w:t>
      </w:r>
      <w:proofErr w:type="spellEnd"/>
      <w:r w:rsidRPr="001639A6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1639A6">
        <w:rPr>
          <w:rFonts w:ascii="Arial" w:hAnsi="Arial" w:cs="Arial"/>
          <w:b/>
          <w:sz w:val="24"/>
          <w:szCs w:val="24"/>
        </w:rPr>
        <w:t>ризиків</w:t>
      </w:r>
      <w:bookmarkEnd w:id="4"/>
      <w:proofErr w:type="spellEnd"/>
    </w:p>
    <w:p w14:paraId="2E932DE7" w14:textId="77777777" w:rsidR="003D2587" w:rsidRPr="00BA213E" w:rsidRDefault="003D2587" w:rsidP="003D2587">
      <w:pPr>
        <w:pStyle w:val="NoSpacing1"/>
        <w:ind w:right="9"/>
        <w:jc w:val="both"/>
        <w:rPr>
          <w:rFonts w:ascii="Arial" w:hAnsi="Arial" w:cs="Arial"/>
          <w:bCs/>
          <w:sz w:val="22"/>
          <w:szCs w:val="22"/>
          <w:lang w:val="uk-UA"/>
        </w:rPr>
      </w:pPr>
      <w:r w:rsidRPr="00BA213E">
        <w:rPr>
          <w:rFonts w:ascii="Arial" w:hAnsi="Arial" w:cs="Arial"/>
          <w:bCs/>
          <w:sz w:val="22"/>
          <w:szCs w:val="22"/>
          <w:lang w:val="uk-UA"/>
        </w:rPr>
        <w:t xml:space="preserve">Вкажіть ризики, що можуть виникнути в процесі реалізації </w:t>
      </w:r>
      <w:proofErr w:type="spellStart"/>
      <w:r w:rsidRPr="00BA213E">
        <w:rPr>
          <w:rFonts w:ascii="Arial" w:hAnsi="Arial" w:cs="Arial"/>
          <w:bCs/>
          <w:sz w:val="22"/>
          <w:szCs w:val="22"/>
          <w:lang w:val="uk-UA"/>
        </w:rPr>
        <w:t>проєктної</w:t>
      </w:r>
      <w:proofErr w:type="spellEnd"/>
      <w:r w:rsidRPr="00BA213E">
        <w:rPr>
          <w:rFonts w:ascii="Arial" w:hAnsi="Arial" w:cs="Arial"/>
          <w:bCs/>
          <w:sz w:val="22"/>
          <w:szCs w:val="22"/>
          <w:lang w:val="uk-UA"/>
        </w:rPr>
        <w:t xml:space="preserve"> пропозиції та заходи, які будуть вжиті, для пом'якшення цих ризиків. Ризики можуть включати ризики щодо безпеки, фінансів, операційної діяльності, соціальних та екологічних аспектів, а також інші ризики.</w:t>
      </w:r>
    </w:p>
    <w:p w14:paraId="5F54C212" w14:textId="77777777" w:rsidR="003D2587" w:rsidRPr="00BA213E" w:rsidRDefault="003D2587" w:rsidP="003D2587">
      <w:pPr>
        <w:pStyle w:val="NoSpacing1"/>
        <w:ind w:right="566"/>
        <w:jc w:val="both"/>
        <w:rPr>
          <w:rFonts w:ascii="Arial" w:hAnsi="Arial" w:cs="Arial"/>
          <w:b/>
          <w:bCs/>
          <w:sz w:val="22"/>
          <w:szCs w:val="22"/>
          <w:lang w:val="uk-UA"/>
        </w:rPr>
      </w:pPr>
    </w:p>
    <w:p w14:paraId="51A60D7F" w14:textId="77777777" w:rsidR="003D2587" w:rsidRPr="00BA213E" w:rsidRDefault="003D2587" w:rsidP="003D2587">
      <w:pPr>
        <w:pStyle w:val="NoSpacing1"/>
        <w:ind w:right="566" w:firstLine="284"/>
        <w:jc w:val="center"/>
        <w:rPr>
          <w:rFonts w:ascii="Arial" w:hAnsi="Arial" w:cs="Arial"/>
          <w:b/>
          <w:bCs/>
          <w:sz w:val="22"/>
          <w:szCs w:val="22"/>
          <w:lang w:val="uk-UA"/>
        </w:rPr>
      </w:pPr>
    </w:p>
    <w:tbl>
      <w:tblPr>
        <w:tblStyle w:val="a9"/>
        <w:tblW w:w="5000" w:type="pct"/>
        <w:tblLook w:val="04A0" w:firstRow="1" w:lastRow="0" w:firstColumn="1" w:lastColumn="0" w:noHBand="0" w:noVBand="1"/>
      </w:tblPr>
      <w:tblGrid>
        <w:gridCol w:w="4134"/>
        <w:gridCol w:w="2018"/>
        <w:gridCol w:w="4458"/>
      </w:tblGrid>
      <w:tr w:rsidR="003D2587" w:rsidRPr="00BA213E" w14:paraId="1FC076F2" w14:textId="77777777" w:rsidTr="00A568A3">
        <w:tc>
          <w:tcPr>
            <w:tcW w:w="1948" w:type="pct"/>
          </w:tcPr>
          <w:p w14:paraId="6A609C9F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BA213E">
              <w:rPr>
                <w:rFonts w:ascii="Arial" w:hAnsi="Arial" w:cs="Arial"/>
                <w:bCs/>
                <w:iCs/>
                <w:sz w:val="22"/>
                <w:szCs w:val="22"/>
                <w:lang w:val="uk-UA"/>
              </w:rPr>
              <w:t>Ризик</w:t>
            </w:r>
          </w:p>
        </w:tc>
        <w:tc>
          <w:tcPr>
            <w:tcW w:w="951" w:type="pct"/>
          </w:tcPr>
          <w:p w14:paraId="176577A6" w14:textId="77777777" w:rsidR="003D2587" w:rsidRPr="00650CE3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iCs/>
                <w:sz w:val="22"/>
                <w:szCs w:val="22"/>
                <w:lang w:val="ru-RU"/>
              </w:rPr>
            </w:pPr>
            <w:r w:rsidRPr="00BA213E">
              <w:rPr>
                <w:rFonts w:ascii="Arial" w:hAnsi="Arial" w:cs="Arial"/>
                <w:bCs/>
                <w:iCs/>
                <w:sz w:val="22"/>
                <w:szCs w:val="22"/>
                <w:lang w:val="uk-UA"/>
              </w:rPr>
              <w:t>Рівень ризику (високий / середній / низький)</w:t>
            </w:r>
          </w:p>
        </w:tc>
        <w:tc>
          <w:tcPr>
            <w:tcW w:w="2101" w:type="pct"/>
          </w:tcPr>
          <w:p w14:paraId="2AABE6C2" w14:textId="77777777" w:rsidR="003D2587" w:rsidRPr="00BA213E" w:rsidRDefault="003D2587" w:rsidP="00A568A3">
            <w:pPr>
              <w:pStyle w:val="NoSpacing1"/>
              <w:ind w:right="9"/>
              <w:jc w:val="both"/>
              <w:rPr>
                <w:rFonts w:ascii="Arial" w:hAnsi="Arial" w:cs="Arial"/>
                <w:bCs/>
                <w:iCs/>
                <w:sz w:val="22"/>
                <w:szCs w:val="22"/>
              </w:rPr>
            </w:pPr>
            <w:r w:rsidRPr="00BA213E">
              <w:rPr>
                <w:rFonts w:ascii="Arial" w:hAnsi="Arial" w:cs="Arial"/>
                <w:bCs/>
                <w:iCs/>
                <w:sz w:val="22"/>
                <w:szCs w:val="22"/>
                <w:lang w:val="uk-UA"/>
              </w:rPr>
              <w:t xml:space="preserve">Заходи щодо пом'якшення  </w:t>
            </w:r>
          </w:p>
        </w:tc>
      </w:tr>
      <w:tr w:rsidR="003D2587" w:rsidRPr="00BA213E" w14:paraId="5E08E638" w14:textId="77777777" w:rsidTr="00A568A3">
        <w:tc>
          <w:tcPr>
            <w:tcW w:w="1948" w:type="pct"/>
          </w:tcPr>
          <w:p w14:paraId="359FECEB" w14:textId="77777777" w:rsidR="003D2587" w:rsidRPr="00BA213E" w:rsidRDefault="003D2587" w:rsidP="00A568A3">
            <w:pPr>
              <w:contextualSpacing/>
              <w:jc w:val="both"/>
              <w:rPr>
                <w:rFonts w:ascii="Arial" w:eastAsia="Times New Roman" w:hAnsi="Arial" w:cs="Arial"/>
                <w:bCs/>
                <w:iCs/>
              </w:rPr>
            </w:pPr>
            <w:r w:rsidRPr="00BA213E">
              <w:rPr>
                <w:rFonts w:ascii="Arial" w:eastAsia="Times New Roman" w:hAnsi="Arial" w:cs="Arial"/>
                <w:bCs/>
                <w:iCs/>
              </w:rPr>
              <w:t>1.1</w:t>
            </w:r>
          </w:p>
        </w:tc>
        <w:tc>
          <w:tcPr>
            <w:tcW w:w="951" w:type="pct"/>
          </w:tcPr>
          <w:p w14:paraId="5350C664" w14:textId="77777777" w:rsidR="003D2587" w:rsidRPr="00BA213E" w:rsidRDefault="003D2587" w:rsidP="00A568A3">
            <w:pPr>
              <w:contextualSpacing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101" w:type="pct"/>
          </w:tcPr>
          <w:p w14:paraId="5CD7CE0E" w14:textId="77777777" w:rsidR="003D2587" w:rsidRPr="00BA213E" w:rsidRDefault="003D2587" w:rsidP="00A568A3">
            <w:pPr>
              <w:contextualSpacing/>
              <w:jc w:val="both"/>
              <w:rPr>
                <w:rFonts w:ascii="Arial" w:hAnsi="Arial" w:cs="Arial"/>
                <w:b/>
              </w:rPr>
            </w:pPr>
          </w:p>
        </w:tc>
      </w:tr>
      <w:tr w:rsidR="003D2587" w:rsidRPr="00BA213E" w14:paraId="5A20A476" w14:textId="77777777" w:rsidTr="00A568A3">
        <w:tc>
          <w:tcPr>
            <w:tcW w:w="1948" w:type="pct"/>
          </w:tcPr>
          <w:p w14:paraId="1674EB35" w14:textId="77777777" w:rsidR="003D2587" w:rsidRPr="00BA213E" w:rsidRDefault="003D2587" w:rsidP="00A568A3">
            <w:pPr>
              <w:contextualSpacing/>
              <w:jc w:val="both"/>
              <w:rPr>
                <w:rFonts w:ascii="Arial" w:eastAsia="Times New Roman" w:hAnsi="Arial" w:cs="Arial"/>
                <w:bCs/>
                <w:iCs/>
              </w:rPr>
            </w:pPr>
            <w:r w:rsidRPr="00BA213E">
              <w:rPr>
                <w:rFonts w:ascii="Arial" w:eastAsia="Times New Roman" w:hAnsi="Arial" w:cs="Arial"/>
                <w:bCs/>
                <w:iCs/>
              </w:rPr>
              <w:t>1.2</w:t>
            </w:r>
          </w:p>
        </w:tc>
        <w:tc>
          <w:tcPr>
            <w:tcW w:w="951" w:type="pct"/>
          </w:tcPr>
          <w:p w14:paraId="1E700335" w14:textId="77777777" w:rsidR="003D2587" w:rsidRPr="00BA213E" w:rsidRDefault="003D2587" w:rsidP="00A568A3">
            <w:pPr>
              <w:contextualSpacing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101" w:type="pct"/>
          </w:tcPr>
          <w:p w14:paraId="4A37CF83" w14:textId="77777777" w:rsidR="003D2587" w:rsidRPr="00BA213E" w:rsidRDefault="003D2587" w:rsidP="00A568A3">
            <w:pPr>
              <w:contextualSpacing/>
              <w:jc w:val="both"/>
              <w:rPr>
                <w:rFonts w:ascii="Arial" w:hAnsi="Arial" w:cs="Arial"/>
                <w:b/>
              </w:rPr>
            </w:pPr>
          </w:p>
        </w:tc>
      </w:tr>
      <w:tr w:rsidR="003D2587" w:rsidRPr="00BA213E" w14:paraId="3E61146D" w14:textId="77777777" w:rsidTr="00A568A3">
        <w:tc>
          <w:tcPr>
            <w:tcW w:w="1948" w:type="pct"/>
          </w:tcPr>
          <w:p w14:paraId="315234D6" w14:textId="77777777" w:rsidR="003D2587" w:rsidRPr="00BA213E" w:rsidRDefault="003D2587" w:rsidP="00A568A3">
            <w:pPr>
              <w:contextualSpacing/>
              <w:jc w:val="both"/>
              <w:rPr>
                <w:rFonts w:ascii="Arial" w:eastAsia="Times New Roman" w:hAnsi="Arial" w:cs="Arial"/>
                <w:bCs/>
                <w:iCs/>
              </w:rPr>
            </w:pPr>
            <w:r w:rsidRPr="00BA213E">
              <w:rPr>
                <w:rFonts w:ascii="Arial" w:eastAsia="Times New Roman" w:hAnsi="Arial" w:cs="Arial"/>
                <w:bCs/>
                <w:iCs/>
              </w:rPr>
              <w:t>1.3</w:t>
            </w:r>
          </w:p>
        </w:tc>
        <w:tc>
          <w:tcPr>
            <w:tcW w:w="951" w:type="pct"/>
          </w:tcPr>
          <w:p w14:paraId="39C1B3C9" w14:textId="77777777" w:rsidR="003D2587" w:rsidRPr="00BA213E" w:rsidRDefault="003D2587" w:rsidP="00A568A3">
            <w:pPr>
              <w:contextualSpacing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101" w:type="pct"/>
          </w:tcPr>
          <w:p w14:paraId="571AE8C8" w14:textId="77777777" w:rsidR="003D2587" w:rsidRPr="00BA213E" w:rsidRDefault="003D2587" w:rsidP="00A568A3">
            <w:pPr>
              <w:contextualSpacing/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00E7A00E" w14:textId="77777777" w:rsidR="009D4400" w:rsidRPr="00CC40AB" w:rsidRDefault="009D4400" w:rsidP="003D2587">
      <w:pPr>
        <w:pStyle w:val="NoSpacing1"/>
        <w:ind w:right="9"/>
        <w:jc w:val="both"/>
        <w:rPr>
          <w:rFonts w:ascii="Myriad Pro" w:hAnsi="Myriad Pro"/>
          <w:bCs/>
          <w:sz w:val="24"/>
          <w:szCs w:val="24"/>
          <w:lang w:val="uk-UA"/>
        </w:rPr>
      </w:pPr>
    </w:p>
    <w:sectPr w:rsidR="009D4400" w:rsidRPr="00CC40AB" w:rsidSect="003D2587">
      <w:headerReference w:type="default" r:id="rId9"/>
      <w:headerReference w:type="first" r:id="rId10"/>
      <w:pgSz w:w="11906" w:h="16838"/>
      <w:pgMar w:top="450" w:right="386" w:bottom="851" w:left="900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22E4DB" w16cex:dateUtc="2021-04-15T13:1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51350C" w14:textId="77777777" w:rsidR="00BB4D84" w:rsidRDefault="00BB4D84" w:rsidP="001E71E1">
      <w:pPr>
        <w:spacing w:after="0" w:line="240" w:lineRule="auto"/>
      </w:pPr>
      <w:r>
        <w:separator/>
      </w:r>
    </w:p>
  </w:endnote>
  <w:endnote w:type="continuationSeparator" w:id="0">
    <w:p w14:paraId="60701266" w14:textId="77777777" w:rsidR="00BB4D84" w:rsidRDefault="00BB4D84" w:rsidP="001E71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yriad Pro">
    <w:altName w:val="Segoe UI"/>
    <w:panose1 w:val="00000000000000000000"/>
    <w:charset w:val="00"/>
    <w:family w:val="roman"/>
    <w:notTrueType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6F9648" w14:textId="77777777" w:rsidR="00BB4D84" w:rsidRDefault="00BB4D84" w:rsidP="001E71E1">
      <w:pPr>
        <w:spacing w:after="0" w:line="240" w:lineRule="auto"/>
      </w:pPr>
      <w:r>
        <w:separator/>
      </w:r>
    </w:p>
  </w:footnote>
  <w:footnote w:type="continuationSeparator" w:id="0">
    <w:p w14:paraId="37FA34F5" w14:textId="77777777" w:rsidR="00BB4D84" w:rsidRDefault="00BB4D84" w:rsidP="001E71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1419D8" w14:textId="11A6C914" w:rsidR="00EA09BC" w:rsidRDefault="003D2587" w:rsidP="003D2587">
    <w:pPr>
      <w:pStyle w:val="a3"/>
      <w:jc w:val="center"/>
    </w:pPr>
    <w:r>
      <w:rPr>
        <w:lang w:val="uk-UA"/>
      </w:rPr>
      <w:t xml:space="preserve">                                                                              </w:t>
    </w:r>
    <w:r>
      <w:rPr>
        <w:noProof/>
      </w:rPr>
      <w:drawing>
        <wp:inline distT="0" distB="0" distL="0" distR="0" wp14:anchorId="2824AF60" wp14:editId="2268BCD6">
          <wp:extent cx="2716106" cy="685800"/>
          <wp:effectExtent l="0" t="0" r="1905" b="0"/>
          <wp:docPr id="3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ompIII_UN_Netherlands_Uk.pd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5468"/>
                  <a:stretch/>
                </pic:blipFill>
                <pic:spPr bwMode="auto">
                  <a:xfrm>
                    <a:off x="0" y="0"/>
                    <a:ext cx="2716106" cy="685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lang w:val="uk-UA"/>
      </w:rPr>
      <w:t xml:space="preserve">              </w:t>
    </w:r>
    <w:r w:rsidR="00105813">
      <w:rPr>
        <w:noProof/>
        <w:lang w:eastAsia="uk-UA"/>
      </w:rPr>
      <w:drawing>
        <wp:inline distT="0" distB="0" distL="0" distR="0" wp14:anchorId="7D7F481C" wp14:editId="16FE665E">
          <wp:extent cx="390525" cy="479220"/>
          <wp:effectExtent l="0" t="0" r="0" b="0"/>
          <wp:docPr id="32" name="Графіка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 ZURC.sv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0845" cy="4918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1B3FFBD" w14:textId="77777777" w:rsidR="00EA09BC" w:rsidRPr="00CB3015" w:rsidRDefault="00EA09BC" w:rsidP="00CB3015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C2DC23" w14:textId="387C4ADC" w:rsidR="00105813" w:rsidRDefault="003D2587" w:rsidP="003D2587">
    <w:pPr>
      <w:pStyle w:val="a3"/>
      <w:jc w:val="center"/>
    </w:pPr>
    <w:r>
      <w:rPr>
        <w:noProof/>
        <w:lang w:val="uk-UA" w:eastAsia="uk-UA"/>
      </w:rPr>
      <w:t xml:space="preserve">                                                                           </w:t>
    </w:r>
    <w:r>
      <w:rPr>
        <w:noProof/>
      </w:rPr>
      <w:drawing>
        <wp:inline distT="0" distB="0" distL="0" distR="0" wp14:anchorId="63687989" wp14:editId="3A0B690B">
          <wp:extent cx="2716106" cy="685800"/>
          <wp:effectExtent l="0" t="0" r="1905" b="0"/>
          <wp:docPr id="3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ompIII_UN_Netherlands_Uk.pd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5468"/>
                  <a:stretch/>
                </pic:blipFill>
                <pic:spPr bwMode="auto">
                  <a:xfrm>
                    <a:off x="0" y="0"/>
                    <a:ext cx="2716106" cy="685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noProof/>
        <w:lang w:val="uk-UA" w:eastAsia="uk-UA"/>
      </w:rPr>
      <w:t xml:space="preserve">        </w:t>
    </w:r>
    <w:r>
      <w:rPr>
        <w:noProof/>
        <w:lang w:eastAsia="uk-UA"/>
      </w:rPr>
      <w:drawing>
        <wp:inline distT="0" distB="0" distL="0" distR="0" wp14:anchorId="6A1E074C" wp14:editId="1D0ADC02">
          <wp:extent cx="444510" cy="545465"/>
          <wp:effectExtent l="0" t="0" r="0" b="6985"/>
          <wp:docPr id="34" name="Графіка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 ZURC.sv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1452" cy="5539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05813">
      <w:t xml:space="preserve">     </w:t>
    </w:r>
  </w:p>
  <w:p w14:paraId="056235A3" w14:textId="4D052C7D" w:rsidR="00EA09BC" w:rsidRDefault="00EA09BC" w:rsidP="00344E78">
    <w:pPr>
      <w:pStyle w:val="a3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67221A"/>
    <w:multiLevelType w:val="hybridMultilevel"/>
    <w:tmpl w:val="883256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B364B2"/>
    <w:multiLevelType w:val="hybridMultilevel"/>
    <w:tmpl w:val="9342D272"/>
    <w:lvl w:ilvl="0" w:tplc="A66C249A">
      <w:numFmt w:val="bullet"/>
      <w:lvlText w:val="-"/>
      <w:lvlJc w:val="left"/>
      <w:pPr>
        <w:ind w:left="72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561CF4"/>
    <w:multiLevelType w:val="hybridMultilevel"/>
    <w:tmpl w:val="EB28E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9310BA"/>
    <w:multiLevelType w:val="multilevel"/>
    <w:tmpl w:val="D2A2511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04C1C09"/>
    <w:multiLevelType w:val="hybridMultilevel"/>
    <w:tmpl w:val="35A8D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646CC2"/>
    <w:multiLevelType w:val="hybridMultilevel"/>
    <w:tmpl w:val="79F882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57504C"/>
    <w:multiLevelType w:val="hybridMultilevel"/>
    <w:tmpl w:val="8CE2340E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3B173477"/>
    <w:multiLevelType w:val="hybridMultilevel"/>
    <w:tmpl w:val="C99C0D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2F2687"/>
    <w:multiLevelType w:val="hybridMultilevel"/>
    <w:tmpl w:val="CE0AF762"/>
    <w:lvl w:ilvl="0" w:tplc="7B0631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51E502B"/>
    <w:multiLevelType w:val="multilevel"/>
    <w:tmpl w:val="ADE006B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58853A34"/>
    <w:multiLevelType w:val="hybridMultilevel"/>
    <w:tmpl w:val="6C76842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A6650E"/>
    <w:multiLevelType w:val="hybridMultilevel"/>
    <w:tmpl w:val="DDA6A8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8"/>
  </w:num>
  <w:num w:numId="4">
    <w:abstractNumId w:val="9"/>
  </w:num>
  <w:num w:numId="5">
    <w:abstractNumId w:val="2"/>
  </w:num>
  <w:num w:numId="6">
    <w:abstractNumId w:val="10"/>
  </w:num>
  <w:num w:numId="7">
    <w:abstractNumId w:val="1"/>
  </w:num>
  <w:num w:numId="8">
    <w:abstractNumId w:val="3"/>
  </w:num>
  <w:num w:numId="9">
    <w:abstractNumId w:val="6"/>
  </w:num>
  <w:num w:numId="10">
    <w:abstractNumId w:val="7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MDY1NjYzNzAzMzRR0lEKTi0uzszPAykwqQUAgMSJNiwAAAA="/>
  </w:docVars>
  <w:rsids>
    <w:rsidRoot w:val="00D95D40"/>
    <w:rsid w:val="00012016"/>
    <w:rsid w:val="0002393C"/>
    <w:rsid w:val="000316FD"/>
    <w:rsid w:val="00042AF9"/>
    <w:rsid w:val="00055D3C"/>
    <w:rsid w:val="00064992"/>
    <w:rsid w:val="000678C9"/>
    <w:rsid w:val="00071EFB"/>
    <w:rsid w:val="000731CB"/>
    <w:rsid w:val="00090681"/>
    <w:rsid w:val="000A3515"/>
    <w:rsid w:val="000A4579"/>
    <w:rsid w:val="000C3357"/>
    <w:rsid w:val="000C7628"/>
    <w:rsid w:val="000D216F"/>
    <w:rsid w:val="000F37A0"/>
    <w:rsid w:val="001022DF"/>
    <w:rsid w:val="00105813"/>
    <w:rsid w:val="00106A24"/>
    <w:rsid w:val="00107DDC"/>
    <w:rsid w:val="0013665A"/>
    <w:rsid w:val="00152469"/>
    <w:rsid w:val="001717E4"/>
    <w:rsid w:val="001A03C2"/>
    <w:rsid w:val="001A2651"/>
    <w:rsid w:val="001C3024"/>
    <w:rsid w:val="001D18BF"/>
    <w:rsid w:val="001D3358"/>
    <w:rsid w:val="001D3661"/>
    <w:rsid w:val="001D7988"/>
    <w:rsid w:val="001E2A28"/>
    <w:rsid w:val="001E71E1"/>
    <w:rsid w:val="001F2105"/>
    <w:rsid w:val="00210EE4"/>
    <w:rsid w:val="00233A4E"/>
    <w:rsid w:val="00240546"/>
    <w:rsid w:val="00242983"/>
    <w:rsid w:val="00276BBA"/>
    <w:rsid w:val="00286550"/>
    <w:rsid w:val="00290B64"/>
    <w:rsid w:val="002B4EBA"/>
    <w:rsid w:val="002C37ED"/>
    <w:rsid w:val="002F4F1F"/>
    <w:rsid w:val="002F7276"/>
    <w:rsid w:val="002F77DB"/>
    <w:rsid w:val="003121CC"/>
    <w:rsid w:val="00312C72"/>
    <w:rsid w:val="0031373F"/>
    <w:rsid w:val="00332E3D"/>
    <w:rsid w:val="00344E78"/>
    <w:rsid w:val="00354F63"/>
    <w:rsid w:val="0036068E"/>
    <w:rsid w:val="00361E7D"/>
    <w:rsid w:val="003755B2"/>
    <w:rsid w:val="00382AA4"/>
    <w:rsid w:val="00395056"/>
    <w:rsid w:val="00397428"/>
    <w:rsid w:val="003A4015"/>
    <w:rsid w:val="003C7DDA"/>
    <w:rsid w:val="003D2587"/>
    <w:rsid w:val="003E7673"/>
    <w:rsid w:val="004117DD"/>
    <w:rsid w:val="00431381"/>
    <w:rsid w:val="00445723"/>
    <w:rsid w:val="00446F9E"/>
    <w:rsid w:val="00456DB5"/>
    <w:rsid w:val="004A4506"/>
    <w:rsid w:val="004B686E"/>
    <w:rsid w:val="004B7622"/>
    <w:rsid w:val="004D2585"/>
    <w:rsid w:val="004F3A7E"/>
    <w:rsid w:val="004F548C"/>
    <w:rsid w:val="00545D9E"/>
    <w:rsid w:val="00553858"/>
    <w:rsid w:val="00557734"/>
    <w:rsid w:val="00560098"/>
    <w:rsid w:val="00581D01"/>
    <w:rsid w:val="00595F29"/>
    <w:rsid w:val="005A05D4"/>
    <w:rsid w:val="005B07C8"/>
    <w:rsid w:val="005B2F60"/>
    <w:rsid w:val="005B6C0E"/>
    <w:rsid w:val="005E6CE8"/>
    <w:rsid w:val="0060067F"/>
    <w:rsid w:val="006158A8"/>
    <w:rsid w:val="006212D3"/>
    <w:rsid w:val="006318C7"/>
    <w:rsid w:val="006466F2"/>
    <w:rsid w:val="00675562"/>
    <w:rsid w:val="006827C2"/>
    <w:rsid w:val="006A06B0"/>
    <w:rsid w:val="006D41C3"/>
    <w:rsid w:val="006E05C0"/>
    <w:rsid w:val="006E0E05"/>
    <w:rsid w:val="006E0F88"/>
    <w:rsid w:val="006E6902"/>
    <w:rsid w:val="006E6A64"/>
    <w:rsid w:val="006F03ED"/>
    <w:rsid w:val="006F519C"/>
    <w:rsid w:val="0070450E"/>
    <w:rsid w:val="00740178"/>
    <w:rsid w:val="00762552"/>
    <w:rsid w:val="00773F80"/>
    <w:rsid w:val="0077452A"/>
    <w:rsid w:val="007854D6"/>
    <w:rsid w:val="0078613D"/>
    <w:rsid w:val="007A1081"/>
    <w:rsid w:val="007D0942"/>
    <w:rsid w:val="007D492F"/>
    <w:rsid w:val="007D57A5"/>
    <w:rsid w:val="007D6FAA"/>
    <w:rsid w:val="007E278D"/>
    <w:rsid w:val="007E5174"/>
    <w:rsid w:val="007E5D33"/>
    <w:rsid w:val="007E753A"/>
    <w:rsid w:val="007F0296"/>
    <w:rsid w:val="00804A6F"/>
    <w:rsid w:val="00817191"/>
    <w:rsid w:val="0082633A"/>
    <w:rsid w:val="00834E1D"/>
    <w:rsid w:val="008416F3"/>
    <w:rsid w:val="008451CB"/>
    <w:rsid w:val="008452AD"/>
    <w:rsid w:val="00845C49"/>
    <w:rsid w:val="008500E2"/>
    <w:rsid w:val="008756B7"/>
    <w:rsid w:val="00877672"/>
    <w:rsid w:val="00886A8E"/>
    <w:rsid w:val="008957A2"/>
    <w:rsid w:val="00895B77"/>
    <w:rsid w:val="00896FEC"/>
    <w:rsid w:val="008A68DD"/>
    <w:rsid w:val="008B15D6"/>
    <w:rsid w:val="008D567A"/>
    <w:rsid w:val="008E1C28"/>
    <w:rsid w:val="008E1D8B"/>
    <w:rsid w:val="008F4CE7"/>
    <w:rsid w:val="008F70EB"/>
    <w:rsid w:val="00906640"/>
    <w:rsid w:val="00914FA2"/>
    <w:rsid w:val="00917690"/>
    <w:rsid w:val="00921436"/>
    <w:rsid w:val="00924641"/>
    <w:rsid w:val="00944E88"/>
    <w:rsid w:val="00955A69"/>
    <w:rsid w:val="00985407"/>
    <w:rsid w:val="009A50A8"/>
    <w:rsid w:val="009B1924"/>
    <w:rsid w:val="009B1CE5"/>
    <w:rsid w:val="009B326F"/>
    <w:rsid w:val="009C34E8"/>
    <w:rsid w:val="009D3B90"/>
    <w:rsid w:val="009D4400"/>
    <w:rsid w:val="009D7EA1"/>
    <w:rsid w:val="009D7F49"/>
    <w:rsid w:val="009E46E8"/>
    <w:rsid w:val="00A00046"/>
    <w:rsid w:val="00A155D0"/>
    <w:rsid w:val="00A1566A"/>
    <w:rsid w:val="00A22CDC"/>
    <w:rsid w:val="00A41643"/>
    <w:rsid w:val="00A51F65"/>
    <w:rsid w:val="00A5559D"/>
    <w:rsid w:val="00A60BCB"/>
    <w:rsid w:val="00A636A0"/>
    <w:rsid w:val="00A7672B"/>
    <w:rsid w:val="00A94D38"/>
    <w:rsid w:val="00AA6866"/>
    <w:rsid w:val="00AB35FB"/>
    <w:rsid w:val="00AC34EE"/>
    <w:rsid w:val="00AC7F9D"/>
    <w:rsid w:val="00AD3E1E"/>
    <w:rsid w:val="00AE02ED"/>
    <w:rsid w:val="00AE23F0"/>
    <w:rsid w:val="00B009D8"/>
    <w:rsid w:val="00B06752"/>
    <w:rsid w:val="00B16AD1"/>
    <w:rsid w:val="00B25190"/>
    <w:rsid w:val="00B327D8"/>
    <w:rsid w:val="00B37D09"/>
    <w:rsid w:val="00B4549F"/>
    <w:rsid w:val="00B77051"/>
    <w:rsid w:val="00B8407E"/>
    <w:rsid w:val="00B87DF9"/>
    <w:rsid w:val="00B92EB8"/>
    <w:rsid w:val="00BA0A0A"/>
    <w:rsid w:val="00BA0F63"/>
    <w:rsid w:val="00BA3B8E"/>
    <w:rsid w:val="00BB091A"/>
    <w:rsid w:val="00BB2A02"/>
    <w:rsid w:val="00BB4D84"/>
    <w:rsid w:val="00BB56BE"/>
    <w:rsid w:val="00BD182D"/>
    <w:rsid w:val="00BE6C94"/>
    <w:rsid w:val="00C02638"/>
    <w:rsid w:val="00C02ACF"/>
    <w:rsid w:val="00C36208"/>
    <w:rsid w:val="00C37CE5"/>
    <w:rsid w:val="00C41300"/>
    <w:rsid w:val="00C44EA0"/>
    <w:rsid w:val="00C62D13"/>
    <w:rsid w:val="00C6381B"/>
    <w:rsid w:val="00C67D4B"/>
    <w:rsid w:val="00C92040"/>
    <w:rsid w:val="00CB3015"/>
    <w:rsid w:val="00CB656A"/>
    <w:rsid w:val="00CC141F"/>
    <w:rsid w:val="00CC40AB"/>
    <w:rsid w:val="00CC4B09"/>
    <w:rsid w:val="00CE7276"/>
    <w:rsid w:val="00CF5F80"/>
    <w:rsid w:val="00D00EBB"/>
    <w:rsid w:val="00D05E61"/>
    <w:rsid w:val="00D14CD6"/>
    <w:rsid w:val="00D23E7D"/>
    <w:rsid w:val="00D429D5"/>
    <w:rsid w:val="00D54749"/>
    <w:rsid w:val="00D67913"/>
    <w:rsid w:val="00D70970"/>
    <w:rsid w:val="00D773A5"/>
    <w:rsid w:val="00D817A3"/>
    <w:rsid w:val="00D87ABF"/>
    <w:rsid w:val="00D937D4"/>
    <w:rsid w:val="00D95D40"/>
    <w:rsid w:val="00DB5F11"/>
    <w:rsid w:val="00DD7186"/>
    <w:rsid w:val="00DE39BC"/>
    <w:rsid w:val="00DF49AF"/>
    <w:rsid w:val="00DF673B"/>
    <w:rsid w:val="00E12E34"/>
    <w:rsid w:val="00E2759C"/>
    <w:rsid w:val="00E32522"/>
    <w:rsid w:val="00E64BF0"/>
    <w:rsid w:val="00E76766"/>
    <w:rsid w:val="00EA09BC"/>
    <w:rsid w:val="00EA3EF3"/>
    <w:rsid w:val="00EB74D1"/>
    <w:rsid w:val="00EC54C0"/>
    <w:rsid w:val="00ED0281"/>
    <w:rsid w:val="00EE15DC"/>
    <w:rsid w:val="00EF2BD0"/>
    <w:rsid w:val="00EF2E0C"/>
    <w:rsid w:val="00F07B1B"/>
    <w:rsid w:val="00F12981"/>
    <w:rsid w:val="00F17FE4"/>
    <w:rsid w:val="00F20CDC"/>
    <w:rsid w:val="00F36269"/>
    <w:rsid w:val="00F40B24"/>
    <w:rsid w:val="00F61344"/>
    <w:rsid w:val="00F654CD"/>
    <w:rsid w:val="00F718FD"/>
    <w:rsid w:val="00F84BC5"/>
    <w:rsid w:val="00F901C8"/>
    <w:rsid w:val="00FA14E9"/>
    <w:rsid w:val="00FA4FF0"/>
    <w:rsid w:val="00FB3F1F"/>
    <w:rsid w:val="00FB6314"/>
    <w:rsid w:val="00FB7B23"/>
    <w:rsid w:val="00FD6D2F"/>
    <w:rsid w:val="00FE508F"/>
    <w:rsid w:val="00FF3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F6A790"/>
  <w15:chartTrackingRefBased/>
  <w15:docId w15:val="{DDAF1FD4-FA16-4087-85FC-C210A413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1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uiPriority w:val="1"/>
    <w:qFormat/>
    <w:rsid w:val="00D95D40"/>
    <w:pPr>
      <w:widowControl w:val="0"/>
    </w:pPr>
    <w:rPr>
      <w:lang w:val="en-US"/>
    </w:rPr>
  </w:style>
  <w:style w:type="paragraph" w:styleId="2">
    <w:name w:val="heading 2"/>
    <w:basedOn w:val="a"/>
    <w:next w:val="a"/>
    <w:link w:val="20"/>
    <w:unhideWhenUsed/>
    <w:qFormat/>
    <w:rsid w:val="00AE23F0"/>
    <w:pPr>
      <w:keepNext/>
      <w:keepLines/>
      <w:widowControl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NoSpacing1">
    <w:name w:val="No Spacing1"/>
    <w:rsid w:val="00D95D40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en-US"/>
    </w:rPr>
  </w:style>
  <w:style w:type="paragraph" w:styleId="a3">
    <w:name w:val="header"/>
    <w:basedOn w:val="a"/>
    <w:link w:val="a4"/>
    <w:uiPriority w:val="99"/>
    <w:unhideWhenUsed/>
    <w:rsid w:val="001E71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ій колонтитул Знак"/>
    <w:basedOn w:val="a0"/>
    <w:link w:val="a3"/>
    <w:uiPriority w:val="99"/>
    <w:rsid w:val="001E71E1"/>
    <w:rPr>
      <w:lang w:val="en-US"/>
    </w:rPr>
  </w:style>
  <w:style w:type="paragraph" w:styleId="a5">
    <w:name w:val="footer"/>
    <w:basedOn w:val="a"/>
    <w:link w:val="a6"/>
    <w:uiPriority w:val="99"/>
    <w:unhideWhenUsed/>
    <w:rsid w:val="001E71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ій колонтитул Знак"/>
    <w:basedOn w:val="a0"/>
    <w:link w:val="a5"/>
    <w:uiPriority w:val="99"/>
    <w:rsid w:val="001E71E1"/>
    <w:rPr>
      <w:lang w:val="en-US"/>
    </w:rPr>
  </w:style>
  <w:style w:type="character" w:styleId="a7">
    <w:name w:val="Hyperlink"/>
    <w:basedOn w:val="a0"/>
    <w:uiPriority w:val="99"/>
    <w:unhideWhenUsed/>
    <w:rsid w:val="00FB7B23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FB7B23"/>
    <w:rPr>
      <w:color w:val="605E5C"/>
      <w:shd w:val="clear" w:color="auto" w:fill="E1DFDD"/>
    </w:rPr>
  </w:style>
  <w:style w:type="character" w:styleId="a8">
    <w:name w:val="FollowedHyperlink"/>
    <w:basedOn w:val="a0"/>
    <w:uiPriority w:val="99"/>
    <w:semiHidden/>
    <w:unhideWhenUsed/>
    <w:rsid w:val="00FB7B23"/>
    <w:rPr>
      <w:color w:val="954F72" w:themeColor="followedHyperlink"/>
      <w:u w:val="single"/>
    </w:rPr>
  </w:style>
  <w:style w:type="table" w:styleId="a9">
    <w:name w:val="Table Grid"/>
    <w:basedOn w:val="a1"/>
    <w:rsid w:val="007401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basedOn w:val="a0"/>
    <w:uiPriority w:val="99"/>
    <w:semiHidden/>
    <w:unhideWhenUsed/>
    <w:rsid w:val="004B686E"/>
    <w:rPr>
      <w:sz w:val="16"/>
      <w:szCs w:val="16"/>
    </w:rPr>
  </w:style>
  <w:style w:type="paragraph" w:styleId="ab">
    <w:name w:val="annotation text"/>
    <w:basedOn w:val="a"/>
    <w:link w:val="ac"/>
    <w:uiPriority w:val="99"/>
    <w:unhideWhenUsed/>
    <w:rsid w:val="004B686E"/>
    <w:pPr>
      <w:spacing w:line="240" w:lineRule="auto"/>
    </w:pPr>
    <w:rPr>
      <w:sz w:val="20"/>
      <w:szCs w:val="20"/>
    </w:rPr>
  </w:style>
  <w:style w:type="character" w:customStyle="1" w:styleId="ac">
    <w:name w:val="Текст примітки Знак"/>
    <w:basedOn w:val="a0"/>
    <w:link w:val="ab"/>
    <w:uiPriority w:val="99"/>
    <w:rsid w:val="004B686E"/>
    <w:rPr>
      <w:sz w:val="20"/>
      <w:szCs w:val="20"/>
      <w:lang w:val="en-US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4B686E"/>
    <w:rPr>
      <w:b/>
      <w:bCs/>
    </w:rPr>
  </w:style>
  <w:style w:type="character" w:customStyle="1" w:styleId="ae">
    <w:name w:val="Тема примітки Знак"/>
    <w:basedOn w:val="ac"/>
    <w:link w:val="ad"/>
    <w:uiPriority w:val="99"/>
    <w:semiHidden/>
    <w:rsid w:val="004B686E"/>
    <w:rPr>
      <w:b/>
      <w:bCs/>
      <w:sz w:val="20"/>
      <w:szCs w:val="20"/>
      <w:lang w:val="en-US"/>
    </w:rPr>
  </w:style>
  <w:style w:type="paragraph" w:styleId="af">
    <w:name w:val="Balloon Text"/>
    <w:basedOn w:val="a"/>
    <w:link w:val="af0"/>
    <w:uiPriority w:val="99"/>
    <w:semiHidden/>
    <w:unhideWhenUsed/>
    <w:rsid w:val="004B68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у виносці Знак"/>
    <w:basedOn w:val="a0"/>
    <w:link w:val="af"/>
    <w:uiPriority w:val="99"/>
    <w:semiHidden/>
    <w:rsid w:val="004B686E"/>
    <w:rPr>
      <w:rFonts w:ascii="Segoe UI" w:hAnsi="Segoe UI" w:cs="Segoe UI"/>
      <w:sz w:val="18"/>
      <w:szCs w:val="18"/>
      <w:lang w:val="en-US"/>
    </w:rPr>
  </w:style>
  <w:style w:type="character" w:customStyle="1" w:styleId="20">
    <w:name w:val="Заголовок 2 Знак"/>
    <w:basedOn w:val="a0"/>
    <w:link w:val="2"/>
    <w:rsid w:val="00AE23F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af1">
    <w:name w:val="Normal (Web)"/>
    <w:basedOn w:val="a"/>
    <w:uiPriority w:val="99"/>
    <w:semiHidden/>
    <w:unhideWhenUsed/>
    <w:rsid w:val="0081719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Normal1">
    <w:name w:val="Table Normal1"/>
    <w:rsid w:val="000316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00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6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6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06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8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n.org.ua/ua/tsili-rozvytku-tysiacholittia/tsili-staloho-rozvytk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svg"/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svg"/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9BC7E1-3648-4B21-9D05-EF254E3651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1</Pages>
  <Words>8410</Words>
  <Characters>4795</Characters>
  <Application>Microsoft Office Word</Application>
  <DocSecurity>0</DocSecurity>
  <Lines>39</Lines>
  <Paragraphs>26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3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liia Samus</dc:creator>
  <cp:keywords/>
  <dc:description/>
  <cp:lastModifiedBy>Уляна Волошинівська</cp:lastModifiedBy>
  <cp:revision>6</cp:revision>
  <cp:lastPrinted>2019-05-27T13:11:00Z</cp:lastPrinted>
  <dcterms:created xsi:type="dcterms:W3CDTF">2021-04-15T13:16:00Z</dcterms:created>
  <dcterms:modified xsi:type="dcterms:W3CDTF">2021-05-27T14:21:00Z</dcterms:modified>
</cp:coreProperties>
</file>